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49E1A" w14:textId="77777777" w:rsidR="00A5243D" w:rsidRDefault="00A5243D"/>
    <w:p w14:paraId="78187F30" w14:textId="01CA54A4" w:rsidR="00A4034D" w:rsidRDefault="00A4034D" w:rsidP="00A4034D">
      <w:pPr>
        <w:pStyle w:val="Heading2"/>
      </w:pPr>
      <w:r>
        <w:t>INNER JOIN</w:t>
      </w:r>
    </w:p>
    <w:p w14:paraId="79F0DDC2" w14:textId="287862E0" w:rsidR="007B0597" w:rsidRPr="007B0597" w:rsidRDefault="007B0597" w:rsidP="007B0597">
      <w:pPr>
        <w:rPr>
          <w:b/>
          <w:bCs/>
        </w:rPr>
      </w:pPr>
      <w:r w:rsidRPr="007B0597">
        <w:rPr>
          <w:b/>
          <w:bCs/>
        </w:rPr>
        <w:t>1</w:t>
      </w:r>
    </w:p>
    <w:p w14:paraId="0F84083C" w14:textId="1B507DA5"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AllHumanResourcesEmployee]</w:t>
      </w:r>
    </w:p>
    <w:p w14:paraId="573CAA94"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4D68E63A"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4C551F94"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BusinessEntityID]</w:t>
      </w:r>
    </w:p>
    <w:p w14:paraId="78A948CE"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Title]</w:t>
      </w:r>
    </w:p>
    <w:p w14:paraId="115AF116"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FirstName]</w:t>
      </w:r>
    </w:p>
    <w:p w14:paraId="68DFA258"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MiddleName]</w:t>
      </w:r>
    </w:p>
    <w:p w14:paraId="66640380"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LastName]</w:t>
      </w:r>
    </w:p>
    <w:p w14:paraId="25E7372B"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Suffix]</w:t>
      </w:r>
    </w:p>
    <w:p w14:paraId="323C3527"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Shift]</w:t>
      </w:r>
    </w:p>
    <w:p w14:paraId="4ACFEC6A"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Department]</w:t>
      </w:r>
    </w:p>
    <w:p w14:paraId="25AD70C8"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GroupName]</w:t>
      </w:r>
    </w:p>
    <w:p w14:paraId="09CC6D12"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StartDate]</w:t>
      </w:r>
    </w:p>
    <w:p w14:paraId="0280F8CD"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H</w:t>
      </w:r>
      <w:r>
        <w:rPr>
          <w:rFonts w:ascii="Consolas" w:hAnsi="Consolas" w:cs="Consolas"/>
          <w:color w:val="808080"/>
          <w:sz w:val="19"/>
          <w:szCs w:val="19"/>
        </w:rPr>
        <w:t>.</w:t>
      </w:r>
      <w:r>
        <w:rPr>
          <w:rFonts w:ascii="Consolas" w:hAnsi="Consolas" w:cs="Consolas"/>
          <w:color w:val="000000"/>
          <w:sz w:val="19"/>
          <w:szCs w:val="19"/>
        </w:rPr>
        <w:t>[EndDate]</w:t>
      </w:r>
    </w:p>
    <w:p w14:paraId="28D578DC"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p>
    <w:p w14:paraId="208A6618"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D</w:t>
      </w:r>
      <w:r>
        <w:rPr>
          <w:rFonts w:ascii="Consolas" w:hAnsi="Consolas" w:cs="Consolas"/>
          <w:color w:val="808080"/>
          <w:sz w:val="19"/>
          <w:szCs w:val="19"/>
        </w:rPr>
        <w:t>.</w:t>
      </w:r>
      <w:r>
        <w:rPr>
          <w:rFonts w:ascii="Consolas" w:hAnsi="Consolas" w:cs="Consolas"/>
          <w:color w:val="000000"/>
          <w:sz w:val="19"/>
          <w:szCs w:val="19"/>
        </w:rPr>
        <w:t>[JobTitle]</w:t>
      </w:r>
    </w:p>
    <w:p w14:paraId="787B6CD9"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p>
    <w:p w14:paraId="320BC1A3"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PhoneNumber]</w:t>
      </w:r>
    </w:p>
    <w:p w14:paraId="081046FC"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PhoneNumberType]</w:t>
      </w:r>
    </w:p>
    <w:p w14:paraId="737FF0EF"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EmailAddress]</w:t>
      </w:r>
    </w:p>
    <w:p w14:paraId="0E4AF44B"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EmailPromotion]</w:t>
      </w:r>
    </w:p>
    <w:p w14:paraId="6C8A9146"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AddressLine1]</w:t>
      </w:r>
    </w:p>
    <w:p w14:paraId="1AF414D5"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AddressLine2]</w:t>
      </w:r>
    </w:p>
    <w:p w14:paraId="20CFE029"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City]</w:t>
      </w:r>
    </w:p>
    <w:p w14:paraId="61D741E2"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StateProvinceName]</w:t>
      </w:r>
    </w:p>
    <w:p w14:paraId="1A0775C3"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PostalCode]</w:t>
      </w:r>
    </w:p>
    <w:p w14:paraId="2B3D7A94"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CountryRegionName]</w:t>
      </w:r>
    </w:p>
    <w:p w14:paraId="70945734"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w:t>
      </w:r>
      <w:r>
        <w:rPr>
          <w:rFonts w:ascii="Consolas" w:hAnsi="Consolas" w:cs="Consolas"/>
          <w:color w:val="808080"/>
          <w:sz w:val="19"/>
          <w:szCs w:val="19"/>
        </w:rPr>
        <w:t>.</w:t>
      </w:r>
      <w:r>
        <w:rPr>
          <w:rFonts w:ascii="Consolas" w:hAnsi="Consolas" w:cs="Consolas"/>
          <w:color w:val="000000"/>
          <w:sz w:val="19"/>
          <w:szCs w:val="19"/>
        </w:rPr>
        <w:t>[AdditionalContactInfo]</w:t>
      </w:r>
    </w:p>
    <w:p w14:paraId="05E2651F"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p>
    <w:p w14:paraId="594E1A38"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HumanResources]</w:t>
      </w:r>
      <w:r>
        <w:rPr>
          <w:rFonts w:ascii="Consolas" w:hAnsi="Consolas" w:cs="Consolas"/>
          <w:color w:val="808080"/>
          <w:sz w:val="19"/>
          <w:szCs w:val="19"/>
        </w:rPr>
        <w:t>.</w:t>
      </w:r>
      <w:r>
        <w:rPr>
          <w:rFonts w:ascii="Consolas" w:hAnsi="Consolas" w:cs="Consolas"/>
          <w:color w:val="000000"/>
          <w:sz w:val="19"/>
          <w:szCs w:val="19"/>
        </w:rPr>
        <w:t xml:space="preserve">[vEmployeeDepartmentHistory] </w:t>
      </w:r>
      <w:r>
        <w:rPr>
          <w:rFonts w:ascii="Consolas" w:hAnsi="Consolas" w:cs="Consolas"/>
          <w:color w:val="0000FF"/>
          <w:sz w:val="19"/>
          <w:szCs w:val="19"/>
        </w:rPr>
        <w:t>AS</w:t>
      </w:r>
      <w:r>
        <w:rPr>
          <w:rFonts w:ascii="Consolas" w:hAnsi="Consolas" w:cs="Consolas"/>
          <w:color w:val="000000"/>
          <w:sz w:val="19"/>
          <w:szCs w:val="19"/>
        </w:rPr>
        <w:t xml:space="preserve"> EDH</w:t>
      </w:r>
    </w:p>
    <w:p w14:paraId="2450CCE2"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HumanResources]</w:t>
      </w:r>
      <w:r>
        <w:rPr>
          <w:rFonts w:ascii="Consolas" w:hAnsi="Consolas" w:cs="Consolas"/>
          <w:color w:val="808080"/>
          <w:sz w:val="19"/>
          <w:szCs w:val="19"/>
        </w:rPr>
        <w:t>.</w:t>
      </w:r>
      <w:r>
        <w:rPr>
          <w:rFonts w:ascii="Consolas" w:hAnsi="Consolas" w:cs="Consolas"/>
          <w:color w:val="000000"/>
          <w:sz w:val="19"/>
          <w:szCs w:val="19"/>
        </w:rPr>
        <w:t xml:space="preserve">[vEmployeeDepartment] </w:t>
      </w:r>
      <w:r>
        <w:rPr>
          <w:rFonts w:ascii="Consolas" w:hAnsi="Consolas" w:cs="Consolas"/>
          <w:color w:val="0000FF"/>
          <w:sz w:val="19"/>
          <w:szCs w:val="19"/>
        </w:rPr>
        <w:t>AS</w:t>
      </w:r>
      <w:r>
        <w:rPr>
          <w:rFonts w:ascii="Consolas" w:hAnsi="Consolas" w:cs="Consolas"/>
          <w:color w:val="000000"/>
          <w:sz w:val="19"/>
          <w:szCs w:val="19"/>
        </w:rPr>
        <w:t xml:space="preserve"> ED</w:t>
      </w:r>
    </w:p>
    <w:p w14:paraId="4AD0BB37"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EDH</w:t>
      </w:r>
      <w:r>
        <w:rPr>
          <w:rFonts w:ascii="Consolas" w:hAnsi="Consolas" w:cs="Consolas"/>
          <w:color w:val="808080"/>
          <w:sz w:val="19"/>
          <w:szCs w:val="19"/>
        </w:rPr>
        <w:t>.</w:t>
      </w:r>
      <w:r>
        <w:rPr>
          <w:rFonts w:ascii="Consolas" w:hAnsi="Consolas" w:cs="Consolas"/>
          <w:color w:val="000000"/>
          <w:sz w:val="19"/>
          <w:szCs w:val="19"/>
        </w:rPr>
        <w:t xml:space="preserve">BusinessEntityID </w:t>
      </w:r>
      <w:r>
        <w:rPr>
          <w:rFonts w:ascii="Consolas" w:hAnsi="Consolas" w:cs="Consolas"/>
          <w:color w:val="808080"/>
          <w:sz w:val="19"/>
          <w:szCs w:val="19"/>
        </w:rPr>
        <w:t>=</w:t>
      </w:r>
      <w:r>
        <w:rPr>
          <w:rFonts w:ascii="Consolas" w:hAnsi="Consolas" w:cs="Consolas"/>
          <w:color w:val="000000"/>
          <w:sz w:val="19"/>
          <w:szCs w:val="19"/>
        </w:rPr>
        <w:t xml:space="preserve"> ED</w:t>
      </w:r>
      <w:r>
        <w:rPr>
          <w:rFonts w:ascii="Consolas" w:hAnsi="Consolas" w:cs="Consolas"/>
          <w:color w:val="808080"/>
          <w:sz w:val="19"/>
          <w:szCs w:val="19"/>
        </w:rPr>
        <w:t>.</w:t>
      </w:r>
      <w:r>
        <w:rPr>
          <w:rFonts w:ascii="Consolas" w:hAnsi="Consolas" w:cs="Consolas"/>
          <w:color w:val="000000"/>
          <w:sz w:val="19"/>
          <w:szCs w:val="19"/>
        </w:rPr>
        <w:t>BusinessEntityID</w:t>
      </w:r>
    </w:p>
    <w:p w14:paraId="44AB00E6"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HumanResources]</w:t>
      </w:r>
      <w:r>
        <w:rPr>
          <w:rFonts w:ascii="Consolas" w:hAnsi="Consolas" w:cs="Consolas"/>
          <w:color w:val="808080"/>
          <w:sz w:val="19"/>
          <w:szCs w:val="19"/>
        </w:rPr>
        <w:t>.</w:t>
      </w:r>
      <w:r>
        <w:rPr>
          <w:rFonts w:ascii="Consolas" w:hAnsi="Consolas" w:cs="Consolas"/>
          <w:color w:val="000000"/>
          <w:sz w:val="19"/>
          <w:szCs w:val="19"/>
        </w:rPr>
        <w:t xml:space="preserve">[vEmployee] </w:t>
      </w:r>
      <w:r>
        <w:rPr>
          <w:rFonts w:ascii="Consolas" w:hAnsi="Consolas" w:cs="Consolas"/>
          <w:color w:val="0000FF"/>
          <w:sz w:val="19"/>
          <w:szCs w:val="19"/>
        </w:rPr>
        <w:t>AS</w:t>
      </w:r>
      <w:r>
        <w:rPr>
          <w:rFonts w:ascii="Consolas" w:hAnsi="Consolas" w:cs="Consolas"/>
          <w:color w:val="000000"/>
          <w:sz w:val="19"/>
          <w:szCs w:val="19"/>
        </w:rPr>
        <w:t xml:space="preserve"> E</w:t>
      </w:r>
    </w:p>
    <w:p w14:paraId="6F4E622D" w14:textId="77777777" w:rsidR="00A4034D" w:rsidRDefault="00A4034D" w:rsidP="00A4034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ED</w:t>
      </w:r>
      <w:r>
        <w:rPr>
          <w:rFonts w:ascii="Consolas" w:hAnsi="Consolas" w:cs="Consolas"/>
          <w:color w:val="808080"/>
          <w:sz w:val="19"/>
          <w:szCs w:val="19"/>
        </w:rPr>
        <w:t>.</w:t>
      </w:r>
      <w:r>
        <w:rPr>
          <w:rFonts w:ascii="Consolas" w:hAnsi="Consolas" w:cs="Consolas"/>
          <w:color w:val="000000"/>
          <w:sz w:val="19"/>
          <w:szCs w:val="19"/>
        </w:rPr>
        <w:t xml:space="preserve">BusinessEntityID </w:t>
      </w:r>
      <w:r>
        <w:rPr>
          <w:rFonts w:ascii="Consolas" w:hAnsi="Consolas" w:cs="Consolas"/>
          <w:color w:val="808080"/>
          <w:sz w:val="19"/>
          <w:szCs w:val="19"/>
        </w:rPr>
        <w:t>=</w:t>
      </w:r>
      <w:r>
        <w:rPr>
          <w:rFonts w:ascii="Consolas" w:hAnsi="Consolas" w:cs="Consolas"/>
          <w:color w:val="000000"/>
          <w:sz w:val="19"/>
          <w:szCs w:val="19"/>
        </w:rPr>
        <w:t xml:space="preserve"> E</w:t>
      </w:r>
      <w:r>
        <w:rPr>
          <w:rFonts w:ascii="Consolas" w:hAnsi="Consolas" w:cs="Consolas"/>
          <w:color w:val="808080"/>
          <w:sz w:val="19"/>
          <w:szCs w:val="19"/>
        </w:rPr>
        <w:t>.</w:t>
      </w:r>
      <w:r>
        <w:rPr>
          <w:rFonts w:ascii="Consolas" w:hAnsi="Consolas" w:cs="Consolas"/>
          <w:color w:val="000000"/>
          <w:sz w:val="19"/>
          <w:szCs w:val="19"/>
        </w:rPr>
        <w:t>BusinessEntityID</w:t>
      </w:r>
    </w:p>
    <w:p w14:paraId="727CBB58" w14:textId="2D194465" w:rsidR="00A4034D" w:rsidRDefault="00A4034D" w:rsidP="00A4034D">
      <w:pPr>
        <w:rPr>
          <w:rFonts w:ascii="Consolas" w:hAnsi="Consolas" w:cs="Consolas"/>
          <w:color w:val="0000FF"/>
          <w:sz w:val="19"/>
          <w:szCs w:val="19"/>
        </w:rPr>
      </w:pPr>
      <w:r>
        <w:rPr>
          <w:rFonts w:ascii="Consolas" w:hAnsi="Consolas" w:cs="Consolas"/>
          <w:color w:val="0000FF"/>
          <w:sz w:val="19"/>
          <w:szCs w:val="19"/>
        </w:rPr>
        <w:t>GO</w:t>
      </w:r>
    </w:p>
    <w:p w14:paraId="29A7FBD2" w14:textId="77777777" w:rsidR="005B2988" w:rsidRDefault="005B2988" w:rsidP="00A4034D">
      <w:pPr>
        <w:rPr>
          <w:rFonts w:ascii="Consolas" w:hAnsi="Consolas" w:cs="Consolas"/>
          <w:color w:val="0000FF"/>
          <w:sz w:val="19"/>
          <w:szCs w:val="19"/>
        </w:rPr>
      </w:pPr>
    </w:p>
    <w:p w14:paraId="45019281" w14:textId="023A8D6F" w:rsidR="007B0597" w:rsidRPr="007B0597" w:rsidRDefault="007B0597" w:rsidP="007B0597">
      <w:pPr>
        <w:rPr>
          <w:b/>
          <w:bCs/>
        </w:rPr>
      </w:pPr>
      <w:r w:rsidRPr="007B0597">
        <w:rPr>
          <w:b/>
          <w:bCs/>
        </w:rPr>
        <w:t>2</w:t>
      </w:r>
    </w:p>
    <w:p w14:paraId="6BF235FB"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Sales]</w:t>
      </w:r>
      <w:r>
        <w:rPr>
          <w:rFonts w:ascii="Consolas" w:hAnsi="Consolas" w:cs="Consolas"/>
          <w:color w:val="808080"/>
          <w:sz w:val="19"/>
          <w:szCs w:val="19"/>
        </w:rPr>
        <w:t>.</w:t>
      </w:r>
      <w:r>
        <w:rPr>
          <w:rFonts w:ascii="Consolas" w:hAnsi="Consolas" w:cs="Consolas"/>
          <w:color w:val="000000"/>
          <w:sz w:val="19"/>
          <w:szCs w:val="19"/>
        </w:rPr>
        <w:t xml:space="preserve">[vStoreWithAddresses] </w:t>
      </w:r>
      <w:r>
        <w:rPr>
          <w:rFonts w:ascii="Consolas" w:hAnsi="Consolas" w:cs="Consolas"/>
          <w:color w:val="0000FF"/>
          <w:sz w:val="19"/>
          <w:szCs w:val="19"/>
        </w:rPr>
        <w:t>AS</w:t>
      </w:r>
      <w:r>
        <w:rPr>
          <w:rFonts w:ascii="Consolas" w:hAnsi="Consolas" w:cs="Consolas"/>
          <w:color w:val="000000"/>
          <w:sz w:val="19"/>
          <w:szCs w:val="19"/>
        </w:rPr>
        <w:t xml:space="preserve"> </w:t>
      </w:r>
    </w:p>
    <w:p w14:paraId="460DC74F"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19A3F58C"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t>
      </w:r>
      <w:r>
        <w:rPr>
          <w:rFonts w:ascii="Consolas" w:hAnsi="Consolas" w:cs="Consolas"/>
          <w:color w:val="808080"/>
          <w:sz w:val="19"/>
          <w:szCs w:val="19"/>
        </w:rPr>
        <w:t>.</w:t>
      </w:r>
      <w:r>
        <w:rPr>
          <w:rFonts w:ascii="Consolas" w:hAnsi="Consolas" w:cs="Consolas"/>
          <w:color w:val="000000"/>
          <w:sz w:val="19"/>
          <w:szCs w:val="19"/>
        </w:rPr>
        <w:t xml:space="preserve">[BusinessEntityID] </w:t>
      </w:r>
    </w:p>
    <w:p w14:paraId="420FB927"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s</w:t>
      </w:r>
      <w:r>
        <w:rPr>
          <w:rFonts w:ascii="Consolas" w:hAnsi="Consolas" w:cs="Consolas"/>
          <w:color w:val="808080"/>
          <w:sz w:val="19"/>
          <w:szCs w:val="19"/>
        </w:rPr>
        <w:t>.</w:t>
      </w:r>
      <w:r>
        <w:rPr>
          <w:rFonts w:ascii="Consolas" w:hAnsi="Consolas" w:cs="Consolas"/>
          <w:color w:val="000000"/>
          <w:sz w:val="19"/>
          <w:szCs w:val="19"/>
        </w:rPr>
        <w:t xml:space="preserve">[Name] </w:t>
      </w:r>
    </w:p>
    <w:p w14:paraId="703ED6F8"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at</w:t>
      </w:r>
      <w:r>
        <w:rPr>
          <w:rFonts w:ascii="Consolas" w:hAnsi="Consolas" w:cs="Consolas"/>
          <w:color w:val="808080"/>
          <w:sz w:val="19"/>
          <w:szCs w:val="19"/>
        </w:rPr>
        <w:t>.</w:t>
      </w:r>
      <w:r>
        <w:rPr>
          <w:rFonts w:ascii="Consolas" w:hAnsi="Consolas" w:cs="Consolas"/>
          <w:color w:val="000000"/>
          <w:sz w:val="19"/>
          <w:szCs w:val="19"/>
        </w:rPr>
        <w:t xml:space="preserve">[Name] </w:t>
      </w:r>
      <w:r>
        <w:rPr>
          <w:rFonts w:ascii="Consolas" w:hAnsi="Consolas" w:cs="Consolas"/>
          <w:color w:val="0000FF"/>
          <w:sz w:val="19"/>
          <w:szCs w:val="19"/>
        </w:rPr>
        <w:t>AS</w:t>
      </w:r>
      <w:r>
        <w:rPr>
          <w:rFonts w:ascii="Consolas" w:hAnsi="Consolas" w:cs="Consolas"/>
          <w:color w:val="000000"/>
          <w:sz w:val="19"/>
          <w:szCs w:val="19"/>
        </w:rPr>
        <w:t xml:space="preserve"> [AddressType]</w:t>
      </w:r>
    </w:p>
    <w:p w14:paraId="35C9E513"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 xml:space="preserve">[AddressLine1] </w:t>
      </w:r>
    </w:p>
    <w:p w14:paraId="1D65E2D8"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 xml:space="preserve">[AddressLine2] </w:t>
      </w:r>
    </w:p>
    <w:p w14:paraId="68BC433F"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 xml:space="preserve">[City] </w:t>
      </w:r>
    </w:p>
    <w:p w14:paraId="196CAC5E"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sp</w:t>
      </w:r>
      <w:r>
        <w:rPr>
          <w:rFonts w:ascii="Consolas" w:hAnsi="Consolas" w:cs="Consolas"/>
          <w:color w:val="808080"/>
          <w:sz w:val="19"/>
          <w:szCs w:val="19"/>
        </w:rPr>
        <w:t>.</w:t>
      </w:r>
      <w:r>
        <w:rPr>
          <w:rFonts w:ascii="Consolas" w:hAnsi="Consolas" w:cs="Consolas"/>
          <w:color w:val="000000"/>
          <w:sz w:val="19"/>
          <w:szCs w:val="19"/>
        </w:rPr>
        <w:t xml:space="preserve">[Name] </w:t>
      </w:r>
      <w:r>
        <w:rPr>
          <w:rFonts w:ascii="Consolas" w:hAnsi="Consolas" w:cs="Consolas"/>
          <w:color w:val="0000FF"/>
          <w:sz w:val="19"/>
          <w:szCs w:val="19"/>
        </w:rPr>
        <w:t>AS</w:t>
      </w:r>
      <w:r>
        <w:rPr>
          <w:rFonts w:ascii="Consolas" w:hAnsi="Consolas" w:cs="Consolas"/>
          <w:color w:val="000000"/>
          <w:sz w:val="19"/>
          <w:szCs w:val="19"/>
        </w:rPr>
        <w:t xml:space="preserve"> [StateProvinceName] </w:t>
      </w:r>
    </w:p>
    <w:p w14:paraId="791D5BE0"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 xml:space="preserve">[PostalCode] </w:t>
      </w:r>
    </w:p>
    <w:p w14:paraId="765A9662"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cr</w:t>
      </w:r>
      <w:r>
        <w:rPr>
          <w:rFonts w:ascii="Consolas" w:hAnsi="Consolas" w:cs="Consolas"/>
          <w:color w:val="808080"/>
          <w:sz w:val="19"/>
          <w:szCs w:val="19"/>
        </w:rPr>
        <w:t>.</w:t>
      </w:r>
      <w:r>
        <w:rPr>
          <w:rFonts w:ascii="Consolas" w:hAnsi="Consolas" w:cs="Consolas"/>
          <w:color w:val="000000"/>
          <w:sz w:val="19"/>
          <w:szCs w:val="19"/>
        </w:rPr>
        <w:t xml:space="preserve">[Name] </w:t>
      </w:r>
      <w:r>
        <w:rPr>
          <w:rFonts w:ascii="Consolas" w:hAnsi="Consolas" w:cs="Consolas"/>
          <w:color w:val="0000FF"/>
          <w:sz w:val="19"/>
          <w:szCs w:val="19"/>
        </w:rPr>
        <w:t>AS</w:t>
      </w:r>
      <w:r>
        <w:rPr>
          <w:rFonts w:ascii="Consolas" w:hAnsi="Consolas" w:cs="Consolas"/>
          <w:color w:val="000000"/>
          <w:sz w:val="19"/>
          <w:szCs w:val="19"/>
        </w:rPr>
        <w:t xml:space="preserve"> [CountryRegionName] </w:t>
      </w:r>
    </w:p>
    <w:p w14:paraId="0C48311B"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Sales]</w:t>
      </w:r>
      <w:r>
        <w:rPr>
          <w:rFonts w:ascii="Consolas" w:hAnsi="Consolas" w:cs="Consolas"/>
          <w:color w:val="808080"/>
          <w:sz w:val="19"/>
          <w:szCs w:val="19"/>
        </w:rPr>
        <w:t>.</w:t>
      </w:r>
      <w:r>
        <w:rPr>
          <w:rFonts w:ascii="Consolas" w:hAnsi="Consolas" w:cs="Consolas"/>
          <w:color w:val="000000"/>
          <w:sz w:val="19"/>
          <w:szCs w:val="19"/>
        </w:rPr>
        <w:t>[Store] s</w:t>
      </w:r>
    </w:p>
    <w:p w14:paraId="489083E4"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erson]</w:t>
      </w:r>
      <w:r>
        <w:rPr>
          <w:rFonts w:ascii="Consolas" w:hAnsi="Consolas" w:cs="Consolas"/>
          <w:color w:val="808080"/>
          <w:sz w:val="19"/>
          <w:szCs w:val="19"/>
        </w:rPr>
        <w:t>.</w:t>
      </w:r>
      <w:r>
        <w:rPr>
          <w:rFonts w:ascii="Consolas" w:hAnsi="Consolas" w:cs="Consolas"/>
          <w:color w:val="000000"/>
          <w:sz w:val="19"/>
          <w:szCs w:val="19"/>
        </w:rPr>
        <w:t xml:space="preserve">[BusinessEntityAddress] bea </w:t>
      </w:r>
    </w:p>
    <w:p w14:paraId="6B20ACAC"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ON</w:t>
      </w:r>
      <w:r>
        <w:rPr>
          <w:rFonts w:ascii="Consolas" w:hAnsi="Consolas" w:cs="Consolas"/>
          <w:color w:val="000000"/>
          <w:sz w:val="19"/>
          <w:szCs w:val="19"/>
        </w:rPr>
        <w:t xml:space="preserve"> bea</w:t>
      </w:r>
      <w:r>
        <w:rPr>
          <w:rFonts w:ascii="Consolas" w:hAnsi="Consolas" w:cs="Consolas"/>
          <w:color w:val="808080"/>
          <w:sz w:val="19"/>
          <w:szCs w:val="19"/>
        </w:rPr>
        <w:t>.</w:t>
      </w:r>
      <w:r>
        <w:rPr>
          <w:rFonts w:ascii="Consolas" w:hAnsi="Consolas" w:cs="Consolas"/>
          <w:color w:val="000000"/>
          <w:sz w:val="19"/>
          <w:szCs w:val="19"/>
        </w:rPr>
        <w:t xml:space="preserve">[BusinessEntityID] </w:t>
      </w:r>
      <w:r>
        <w:rPr>
          <w:rFonts w:ascii="Consolas" w:hAnsi="Consolas" w:cs="Consolas"/>
          <w:color w:val="808080"/>
          <w:sz w:val="19"/>
          <w:szCs w:val="19"/>
        </w:rPr>
        <w:t>=</w:t>
      </w:r>
      <w:r>
        <w:rPr>
          <w:rFonts w:ascii="Consolas" w:hAnsi="Consolas" w:cs="Consolas"/>
          <w:color w:val="000000"/>
          <w:sz w:val="19"/>
          <w:szCs w:val="19"/>
        </w:rPr>
        <w:t xml:space="preserve"> s</w:t>
      </w:r>
      <w:r>
        <w:rPr>
          <w:rFonts w:ascii="Consolas" w:hAnsi="Consolas" w:cs="Consolas"/>
          <w:color w:val="808080"/>
          <w:sz w:val="19"/>
          <w:szCs w:val="19"/>
        </w:rPr>
        <w:t>.</w:t>
      </w:r>
      <w:r>
        <w:rPr>
          <w:rFonts w:ascii="Consolas" w:hAnsi="Consolas" w:cs="Consolas"/>
          <w:color w:val="000000"/>
          <w:sz w:val="19"/>
          <w:szCs w:val="19"/>
        </w:rPr>
        <w:t xml:space="preserve">[BusinessEntityID] </w:t>
      </w:r>
    </w:p>
    <w:p w14:paraId="5F8D436F"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erson]</w:t>
      </w:r>
      <w:r>
        <w:rPr>
          <w:rFonts w:ascii="Consolas" w:hAnsi="Consolas" w:cs="Consolas"/>
          <w:color w:val="808080"/>
          <w:sz w:val="19"/>
          <w:szCs w:val="19"/>
        </w:rPr>
        <w:t>.</w:t>
      </w:r>
      <w:r>
        <w:rPr>
          <w:rFonts w:ascii="Consolas" w:hAnsi="Consolas" w:cs="Consolas"/>
          <w:color w:val="000000"/>
          <w:sz w:val="19"/>
          <w:szCs w:val="19"/>
        </w:rPr>
        <w:t xml:space="preserve">[Address] a </w:t>
      </w:r>
    </w:p>
    <w:p w14:paraId="4960EA64"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AddressID] </w:t>
      </w:r>
      <w:r>
        <w:rPr>
          <w:rFonts w:ascii="Consolas" w:hAnsi="Consolas" w:cs="Consolas"/>
          <w:color w:val="808080"/>
          <w:sz w:val="19"/>
          <w:szCs w:val="19"/>
        </w:rPr>
        <w:t>=</w:t>
      </w:r>
      <w:r>
        <w:rPr>
          <w:rFonts w:ascii="Consolas" w:hAnsi="Consolas" w:cs="Consolas"/>
          <w:color w:val="000000"/>
          <w:sz w:val="19"/>
          <w:szCs w:val="19"/>
        </w:rPr>
        <w:t xml:space="preserve"> bea</w:t>
      </w:r>
      <w:r>
        <w:rPr>
          <w:rFonts w:ascii="Consolas" w:hAnsi="Consolas" w:cs="Consolas"/>
          <w:color w:val="808080"/>
          <w:sz w:val="19"/>
          <w:szCs w:val="19"/>
        </w:rPr>
        <w:t>.</w:t>
      </w:r>
      <w:r>
        <w:rPr>
          <w:rFonts w:ascii="Consolas" w:hAnsi="Consolas" w:cs="Consolas"/>
          <w:color w:val="000000"/>
          <w:sz w:val="19"/>
          <w:szCs w:val="19"/>
        </w:rPr>
        <w:t>[AddressID]</w:t>
      </w:r>
    </w:p>
    <w:p w14:paraId="260CDBD7"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erson]</w:t>
      </w:r>
      <w:r>
        <w:rPr>
          <w:rFonts w:ascii="Consolas" w:hAnsi="Consolas" w:cs="Consolas"/>
          <w:color w:val="808080"/>
          <w:sz w:val="19"/>
          <w:szCs w:val="19"/>
        </w:rPr>
        <w:t>.</w:t>
      </w:r>
      <w:r>
        <w:rPr>
          <w:rFonts w:ascii="Consolas" w:hAnsi="Consolas" w:cs="Consolas"/>
          <w:color w:val="000000"/>
          <w:sz w:val="19"/>
          <w:szCs w:val="19"/>
        </w:rPr>
        <w:t xml:space="preserve">[StateProvince] sp </w:t>
      </w:r>
    </w:p>
    <w:p w14:paraId="565A94F4"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sp</w:t>
      </w:r>
      <w:r>
        <w:rPr>
          <w:rFonts w:ascii="Consolas" w:hAnsi="Consolas" w:cs="Consolas"/>
          <w:color w:val="808080"/>
          <w:sz w:val="19"/>
          <w:szCs w:val="19"/>
        </w:rPr>
        <w:t>.</w:t>
      </w:r>
      <w:r>
        <w:rPr>
          <w:rFonts w:ascii="Consolas" w:hAnsi="Consolas" w:cs="Consolas"/>
          <w:color w:val="000000"/>
          <w:sz w:val="19"/>
          <w:szCs w:val="19"/>
        </w:rPr>
        <w:t xml:space="preserve">[StateProvinceID] </w:t>
      </w:r>
      <w:r>
        <w:rPr>
          <w:rFonts w:ascii="Consolas" w:hAnsi="Consolas" w:cs="Consolas"/>
          <w:color w:val="808080"/>
          <w:sz w:val="19"/>
          <w:szCs w:val="19"/>
        </w:rPr>
        <w:t>=</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StateProvinceID]</w:t>
      </w:r>
    </w:p>
    <w:p w14:paraId="6C114A47"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erson]</w:t>
      </w:r>
      <w:r>
        <w:rPr>
          <w:rFonts w:ascii="Consolas" w:hAnsi="Consolas" w:cs="Consolas"/>
          <w:color w:val="808080"/>
          <w:sz w:val="19"/>
          <w:szCs w:val="19"/>
        </w:rPr>
        <w:t>.</w:t>
      </w:r>
      <w:r>
        <w:rPr>
          <w:rFonts w:ascii="Consolas" w:hAnsi="Consolas" w:cs="Consolas"/>
          <w:color w:val="000000"/>
          <w:sz w:val="19"/>
          <w:szCs w:val="19"/>
        </w:rPr>
        <w:t xml:space="preserve">[CountryRegion] cr </w:t>
      </w:r>
    </w:p>
    <w:p w14:paraId="6E5B665F"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cr</w:t>
      </w:r>
      <w:r>
        <w:rPr>
          <w:rFonts w:ascii="Consolas" w:hAnsi="Consolas" w:cs="Consolas"/>
          <w:color w:val="808080"/>
          <w:sz w:val="19"/>
          <w:szCs w:val="19"/>
        </w:rPr>
        <w:t>.</w:t>
      </w:r>
      <w:r>
        <w:rPr>
          <w:rFonts w:ascii="Consolas" w:hAnsi="Consolas" w:cs="Consolas"/>
          <w:color w:val="000000"/>
          <w:sz w:val="19"/>
          <w:szCs w:val="19"/>
        </w:rPr>
        <w:t xml:space="preserve">[CountryRegionCode] </w:t>
      </w:r>
      <w:r>
        <w:rPr>
          <w:rFonts w:ascii="Consolas" w:hAnsi="Consolas" w:cs="Consolas"/>
          <w:color w:val="808080"/>
          <w:sz w:val="19"/>
          <w:szCs w:val="19"/>
        </w:rPr>
        <w:t>=</w:t>
      </w:r>
      <w:r>
        <w:rPr>
          <w:rFonts w:ascii="Consolas" w:hAnsi="Consolas" w:cs="Consolas"/>
          <w:color w:val="000000"/>
          <w:sz w:val="19"/>
          <w:szCs w:val="19"/>
        </w:rPr>
        <w:t xml:space="preserve"> sp</w:t>
      </w:r>
      <w:r>
        <w:rPr>
          <w:rFonts w:ascii="Consolas" w:hAnsi="Consolas" w:cs="Consolas"/>
          <w:color w:val="808080"/>
          <w:sz w:val="19"/>
          <w:szCs w:val="19"/>
        </w:rPr>
        <w:t>.</w:t>
      </w:r>
      <w:r>
        <w:rPr>
          <w:rFonts w:ascii="Consolas" w:hAnsi="Consolas" w:cs="Consolas"/>
          <w:color w:val="000000"/>
          <w:sz w:val="19"/>
          <w:szCs w:val="19"/>
        </w:rPr>
        <w:t>[CountryRegionCode]</w:t>
      </w:r>
    </w:p>
    <w:p w14:paraId="43734FF6"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Person]</w:t>
      </w:r>
      <w:r>
        <w:rPr>
          <w:rFonts w:ascii="Consolas" w:hAnsi="Consolas" w:cs="Consolas"/>
          <w:color w:val="808080"/>
          <w:sz w:val="19"/>
          <w:szCs w:val="19"/>
        </w:rPr>
        <w:t>.</w:t>
      </w:r>
      <w:r>
        <w:rPr>
          <w:rFonts w:ascii="Consolas" w:hAnsi="Consolas" w:cs="Consolas"/>
          <w:color w:val="000000"/>
          <w:sz w:val="19"/>
          <w:szCs w:val="19"/>
        </w:rPr>
        <w:t xml:space="preserve">[AddressType] </w:t>
      </w:r>
      <w:r>
        <w:rPr>
          <w:rFonts w:ascii="Consolas" w:hAnsi="Consolas" w:cs="Consolas"/>
          <w:color w:val="0000FF"/>
          <w:sz w:val="19"/>
          <w:szCs w:val="19"/>
        </w:rPr>
        <w:t>at</w:t>
      </w:r>
      <w:r>
        <w:rPr>
          <w:rFonts w:ascii="Consolas" w:hAnsi="Consolas" w:cs="Consolas"/>
          <w:color w:val="000000"/>
          <w:sz w:val="19"/>
          <w:szCs w:val="19"/>
        </w:rPr>
        <w:t xml:space="preserve"> </w:t>
      </w:r>
    </w:p>
    <w:p w14:paraId="39CF572D"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r>
        <w:rPr>
          <w:rFonts w:ascii="Consolas" w:hAnsi="Consolas" w:cs="Consolas"/>
          <w:color w:val="0000FF"/>
          <w:sz w:val="19"/>
          <w:szCs w:val="19"/>
        </w:rPr>
        <w:t>at</w:t>
      </w:r>
      <w:r>
        <w:rPr>
          <w:rFonts w:ascii="Consolas" w:hAnsi="Consolas" w:cs="Consolas"/>
          <w:color w:val="808080"/>
          <w:sz w:val="19"/>
          <w:szCs w:val="19"/>
        </w:rPr>
        <w:t>.</w:t>
      </w:r>
      <w:r>
        <w:rPr>
          <w:rFonts w:ascii="Consolas" w:hAnsi="Consolas" w:cs="Consolas"/>
          <w:color w:val="000000"/>
          <w:sz w:val="19"/>
          <w:szCs w:val="19"/>
        </w:rPr>
        <w:t xml:space="preserve">[AddressTypeID] </w:t>
      </w:r>
      <w:r>
        <w:rPr>
          <w:rFonts w:ascii="Consolas" w:hAnsi="Consolas" w:cs="Consolas"/>
          <w:color w:val="808080"/>
          <w:sz w:val="19"/>
          <w:szCs w:val="19"/>
        </w:rPr>
        <w:t>=</w:t>
      </w:r>
      <w:r>
        <w:rPr>
          <w:rFonts w:ascii="Consolas" w:hAnsi="Consolas" w:cs="Consolas"/>
          <w:color w:val="000000"/>
          <w:sz w:val="19"/>
          <w:szCs w:val="19"/>
        </w:rPr>
        <w:t xml:space="preserve"> bea</w:t>
      </w:r>
      <w:r>
        <w:rPr>
          <w:rFonts w:ascii="Consolas" w:hAnsi="Consolas" w:cs="Consolas"/>
          <w:color w:val="808080"/>
          <w:sz w:val="19"/>
          <w:szCs w:val="19"/>
        </w:rPr>
        <w:t>.</w:t>
      </w:r>
      <w:r>
        <w:rPr>
          <w:rFonts w:ascii="Consolas" w:hAnsi="Consolas" w:cs="Consolas"/>
          <w:color w:val="000000"/>
          <w:sz w:val="19"/>
          <w:szCs w:val="19"/>
        </w:rPr>
        <w:t>[AddressTypeID]</w:t>
      </w:r>
      <w:r>
        <w:rPr>
          <w:rFonts w:ascii="Consolas" w:hAnsi="Consolas" w:cs="Consolas"/>
          <w:color w:val="808080"/>
          <w:sz w:val="19"/>
          <w:szCs w:val="19"/>
        </w:rPr>
        <w:t>;</w:t>
      </w:r>
    </w:p>
    <w:p w14:paraId="625025C6" w14:textId="77777777" w:rsidR="005B2988" w:rsidRDefault="005B2988" w:rsidP="005B298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6EF443D" w14:textId="77777777" w:rsidR="00A4034D" w:rsidRDefault="00A4034D" w:rsidP="00A4034D">
      <w:pPr>
        <w:rPr>
          <w:rFonts w:ascii="Consolas" w:hAnsi="Consolas" w:cs="Consolas"/>
          <w:color w:val="0000FF"/>
          <w:sz w:val="19"/>
          <w:szCs w:val="19"/>
        </w:rPr>
      </w:pPr>
    </w:p>
    <w:p w14:paraId="2AE9D53F" w14:textId="77777777" w:rsidR="00A4034D" w:rsidRDefault="00A4034D" w:rsidP="00A4034D">
      <w:pPr>
        <w:rPr>
          <w:rFonts w:ascii="Consolas" w:hAnsi="Consolas" w:cs="Consolas"/>
          <w:color w:val="0000FF"/>
          <w:sz w:val="19"/>
          <w:szCs w:val="19"/>
        </w:rPr>
      </w:pPr>
    </w:p>
    <w:p w14:paraId="7EBDDFC2" w14:textId="060B4F6A" w:rsidR="00A4034D" w:rsidRDefault="00153A77" w:rsidP="00153A77">
      <w:pPr>
        <w:pStyle w:val="Heading2"/>
      </w:pPr>
      <w:r>
        <w:t>SUB-QUERIES</w:t>
      </w:r>
    </w:p>
    <w:p w14:paraId="6B7E915F" w14:textId="77777777" w:rsidR="00153A77" w:rsidRDefault="00153A77" w:rsidP="00A4034D"/>
    <w:p w14:paraId="67E26423" w14:textId="6C3B7B97" w:rsidR="00EF0F81" w:rsidRPr="00EF0F81" w:rsidRDefault="00EF0F81" w:rsidP="00A4034D">
      <w:pPr>
        <w:rPr>
          <w:b/>
          <w:bCs/>
        </w:rPr>
      </w:pPr>
      <w:r w:rsidRPr="00EF0F81">
        <w:rPr>
          <w:b/>
          <w:bCs/>
        </w:rPr>
        <w:t>SELECT</w:t>
      </w:r>
    </w:p>
    <w:p w14:paraId="023925A4" w14:textId="77777777" w:rsidR="00EF0F81" w:rsidRDefault="00EF0F81" w:rsidP="00EF0F8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SubQuerySELECT]</w:t>
      </w:r>
    </w:p>
    <w:p w14:paraId="6565C10B" w14:textId="77777777" w:rsidR="00EF0F81" w:rsidRDefault="00EF0F81" w:rsidP="00EF0F8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BABB33F" w14:textId="77777777" w:rsidR="00EF0F81" w:rsidRDefault="00EF0F81" w:rsidP="00EF0F8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SWA</w:t>
      </w:r>
      <w:r>
        <w:rPr>
          <w:rFonts w:ascii="Consolas" w:hAnsi="Consolas" w:cs="Consolas"/>
          <w:color w:val="808080"/>
          <w:sz w:val="19"/>
          <w:szCs w:val="19"/>
        </w:rPr>
        <w:t>.</w:t>
      </w:r>
      <w:r>
        <w:rPr>
          <w:rFonts w:ascii="Consolas" w:hAnsi="Consolas" w:cs="Consolas"/>
          <w:color w:val="0000FF"/>
          <w:sz w:val="19"/>
          <w:szCs w:val="19"/>
        </w:rPr>
        <w:t>Name</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AVG</w:t>
      </w:r>
      <w:r>
        <w:rPr>
          <w:rFonts w:ascii="Consolas" w:hAnsi="Consolas" w:cs="Consolas"/>
          <w:color w:val="808080"/>
          <w:sz w:val="19"/>
          <w:szCs w:val="19"/>
        </w:rPr>
        <w:t>(</w:t>
      </w:r>
      <w:r>
        <w:rPr>
          <w:rFonts w:ascii="Consolas" w:hAnsi="Consolas" w:cs="Consolas"/>
          <w:color w:val="000000"/>
          <w:sz w:val="19"/>
          <w:szCs w:val="19"/>
        </w:rPr>
        <w:t>SWD</w:t>
      </w:r>
      <w:r>
        <w:rPr>
          <w:rFonts w:ascii="Consolas" w:hAnsi="Consolas" w:cs="Consolas"/>
          <w:color w:val="808080"/>
          <w:sz w:val="19"/>
          <w:szCs w:val="19"/>
        </w:rPr>
        <w:t>.</w:t>
      </w:r>
      <w:r>
        <w:rPr>
          <w:rFonts w:ascii="Consolas" w:hAnsi="Consolas" w:cs="Consolas"/>
          <w:color w:val="000000"/>
          <w:sz w:val="19"/>
          <w:szCs w:val="19"/>
        </w:rPr>
        <w:t>Annual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 xml:space="preserve">[vStoreWithDemographics]  </w:t>
      </w:r>
      <w:r>
        <w:rPr>
          <w:rFonts w:ascii="Consolas" w:hAnsi="Consolas" w:cs="Consolas"/>
          <w:color w:val="0000FF"/>
          <w:sz w:val="19"/>
          <w:szCs w:val="19"/>
        </w:rPr>
        <w:t>AS</w:t>
      </w:r>
      <w:r>
        <w:rPr>
          <w:rFonts w:ascii="Consolas" w:hAnsi="Consolas" w:cs="Consolas"/>
          <w:color w:val="000000"/>
          <w:sz w:val="19"/>
          <w:szCs w:val="19"/>
        </w:rPr>
        <w:t xml:space="preserve"> SWD </w:t>
      </w:r>
      <w:r>
        <w:rPr>
          <w:rFonts w:ascii="Consolas" w:hAnsi="Consolas" w:cs="Consolas"/>
          <w:color w:val="0000FF"/>
          <w:sz w:val="19"/>
          <w:szCs w:val="19"/>
        </w:rPr>
        <w:t>WHERE</w:t>
      </w:r>
      <w:r>
        <w:rPr>
          <w:rFonts w:ascii="Consolas" w:hAnsi="Consolas" w:cs="Consolas"/>
          <w:color w:val="000000"/>
          <w:sz w:val="19"/>
          <w:szCs w:val="19"/>
        </w:rPr>
        <w:t xml:space="preserve"> SWD</w:t>
      </w:r>
      <w:r>
        <w:rPr>
          <w:rFonts w:ascii="Consolas" w:hAnsi="Consolas" w:cs="Consolas"/>
          <w:color w:val="808080"/>
          <w:sz w:val="19"/>
          <w:szCs w:val="19"/>
        </w:rPr>
        <w:t>.</w:t>
      </w:r>
      <w:r>
        <w:rPr>
          <w:rFonts w:ascii="Consolas" w:hAnsi="Consolas" w:cs="Consolas"/>
          <w:color w:val="000000"/>
          <w:sz w:val="19"/>
          <w:szCs w:val="19"/>
        </w:rPr>
        <w:t xml:space="preserve">Specialty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ountai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AverageMountainSales</w:t>
      </w:r>
    </w:p>
    <w:p w14:paraId="55081FBF" w14:textId="77777777" w:rsidR="00EF0F81" w:rsidRDefault="00EF0F81" w:rsidP="00EF0F8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 xml:space="preserve">[vStoreWithAddresses] </w:t>
      </w:r>
      <w:r>
        <w:rPr>
          <w:rFonts w:ascii="Consolas" w:hAnsi="Consolas" w:cs="Consolas"/>
          <w:color w:val="0000FF"/>
          <w:sz w:val="19"/>
          <w:szCs w:val="19"/>
        </w:rPr>
        <w:t>as</w:t>
      </w:r>
      <w:r>
        <w:rPr>
          <w:rFonts w:ascii="Consolas" w:hAnsi="Consolas" w:cs="Consolas"/>
          <w:color w:val="000000"/>
          <w:sz w:val="19"/>
          <w:szCs w:val="19"/>
        </w:rPr>
        <w:t xml:space="preserve"> SWA</w:t>
      </w:r>
    </w:p>
    <w:p w14:paraId="7409B087" w14:textId="33B6D481" w:rsidR="00EF0F81" w:rsidRDefault="00EF0F81" w:rsidP="00EF0F81">
      <w:r>
        <w:rPr>
          <w:rFonts w:ascii="Consolas" w:hAnsi="Consolas" w:cs="Consolas"/>
          <w:color w:val="0000FF"/>
          <w:sz w:val="19"/>
          <w:szCs w:val="19"/>
        </w:rPr>
        <w:t>GO</w:t>
      </w:r>
    </w:p>
    <w:p w14:paraId="747F03C6" w14:textId="77777777" w:rsidR="00EF0F81" w:rsidRDefault="00EF0F81" w:rsidP="00A4034D"/>
    <w:p w14:paraId="0A9DEF06" w14:textId="21BB63EF" w:rsidR="00177DE9" w:rsidRPr="00DE0DB0" w:rsidRDefault="00DE0DB0" w:rsidP="00A4034D">
      <w:pPr>
        <w:rPr>
          <w:b/>
          <w:bCs/>
        </w:rPr>
      </w:pPr>
      <w:r w:rsidRPr="00DE0DB0">
        <w:rPr>
          <w:b/>
          <w:bCs/>
        </w:rPr>
        <w:t>FROM</w:t>
      </w:r>
    </w:p>
    <w:p w14:paraId="43097B12" w14:textId="77777777" w:rsidR="00DE0DB0" w:rsidRDefault="00DE0DB0" w:rsidP="00DE0D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SubQueryFROM]</w:t>
      </w:r>
    </w:p>
    <w:p w14:paraId="5DC33EF9" w14:textId="77777777" w:rsidR="00DE0DB0" w:rsidRDefault="00DE0DB0" w:rsidP="00DE0D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2653C3B4" w14:textId="77777777" w:rsidR="00DE0DB0" w:rsidRDefault="00DE0DB0" w:rsidP="00DE0D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SalesOrderID</w:t>
      </w:r>
    </w:p>
    <w:p w14:paraId="7687A3C8" w14:textId="77777777" w:rsidR="00DE0DB0" w:rsidRDefault="00DE0DB0" w:rsidP="00DE0D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
    <w:p w14:paraId="4CA3363A" w14:textId="77777777" w:rsidR="00DE0DB0" w:rsidRDefault="00DE0DB0" w:rsidP="00DE0D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SalesOrderID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Detail]</w:t>
      </w:r>
    </w:p>
    <w:p w14:paraId="2C64319A" w14:textId="77777777" w:rsidR="00DE0DB0" w:rsidRDefault="00DE0DB0" w:rsidP="00DE0D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CarrierTrackingNumber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4DFB-%'</w:t>
      </w:r>
      <w:r>
        <w:rPr>
          <w:rFonts w:ascii="Consolas" w:hAnsi="Consolas" w:cs="Consolas"/>
          <w:color w:val="808080"/>
          <w:sz w:val="19"/>
          <w:szCs w:val="19"/>
        </w:rPr>
        <w:t>)</w:t>
      </w:r>
    </w:p>
    <w:p w14:paraId="1ACFB551" w14:textId="77777777" w:rsidR="00DE0DB0" w:rsidRDefault="00DE0DB0" w:rsidP="00DE0D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t</w:t>
      </w:r>
    </w:p>
    <w:p w14:paraId="638D47DB" w14:textId="2D6BAC22" w:rsidR="00DE0DB0" w:rsidRDefault="00DE0DB0" w:rsidP="00DE0DB0">
      <w:r>
        <w:rPr>
          <w:rFonts w:ascii="Consolas" w:hAnsi="Consolas" w:cs="Consolas"/>
          <w:color w:val="0000FF"/>
          <w:sz w:val="19"/>
          <w:szCs w:val="19"/>
        </w:rPr>
        <w:t>GO</w:t>
      </w:r>
    </w:p>
    <w:p w14:paraId="4909AC49" w14:textId="77777777" w:rsidR="00DE0DB0" w:rsidRDefault="00DE0DB0" w:rsidP="00A4034D"/>
    <w:p w14:paraId="377EF554" w14:textId="1F6A114B" w:rsidR="00177DE9" w:rsidRPr="0067719D" w:rsidRDefault="00177DE9" w:rsidP="00A4034D">
      <w:pPr>
        <w:rPr>
          <w:b/>
          <w:bCs/>
        </w:rPr>
      </w:pPr>
      <w:r w:rsidRPr="0067719D">
        <w:rPr>
          <w:b/>
          <w:bCs/>
        </w:rPr>
        <w:t>WHERE</w:t>
      </w:r>
    </w:p>
    <w:p w14:paraId="06534BB0" w14:textId="77777777" w:rsidR="00177DE9" w:rsidRDefault="00177DE9" w:rsidP="00177DE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SubQueryWHERE]</w:t>
      </w:r>
    </w:p>
    <w:p w14:paraId="448B4C0B" w14:textId="77777777" w:rsidR="00177DE9" w:rsidRDefault="00177DE9" w:rsidP="00177DE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2EF1292C" w14:textId="77777777" w:rsidR="00177DE9" w:rsidRDefault="00177DE9" w:rsidP="00177DE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p>
    <w:p w14:paraId="74C55B64" w14:textId="77777777" w:rsidR="00177DE9" w:rsidRDefault="00177DE9" w:rsidP="00177DE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vStoreWithContacts]</w:t>
      </w:r>
    </w:p>
    <w:p w14:paraId="5250066F" w14:textId="77777777" w:rsidR="00177DE9" w:rsidRDefault="00177DE9" w:rsidP="00177DE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BusinessEntityID </w:t>
      </w:r>
      <w:r>
        <w:rPr>
          <w:rFonts w:ascii="Consolas" w:hAnsi="Consolas" w:cs="Consolas"/>
          <w:color w:val="808080"/>
          <w:sz w:val="19"/>
          <w:szCs w:val="19"/>
        </w:rPr>
        <w:t>IN</w:t>
      </w:r>
      <w:r>
        <w:rPr>
          <w:rFonts w:ascii="Consolas" w:hAnsi="Consolas" w:cs="Consolas"/>
          <w:color w:val="000000"/>
          <w:sz w:val="19"/>
          <w:szCs w:val="19"/>
        </w:rPr>
        <w:t xml:space="preserve"> </w:t>
      </w:r>
    </w:p>
    <w:p w14:paraId="6313BAF2" w14:textId="77777777" w:rsidR="00177DE9" w:rsidRDefault="00177DE9" w:rsidP="00177DE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BusinessEntityID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 xml:space="preserve">[vStoreWithAddresses] </w:t>
      </w:r>
      <w:r>
        <w:rPr>
          <w:rFonts w:ascii="Consolas" w:hAnsi="Consolas" w:cs="Consolas"/>
          <w:color w:val="0000FF"/>
          <w:sz w:val="19"/>
          <w:szCs w:val="19"/>
        </w:rPr>
        <w:t>WHERE</w:t>
      </w:r>
      <w:r>
        <w:rPr>
          <w:rFonts w:ascii="Consolas" w:hAnsi="Consolas" w:cs="Consolas"/>
          <w:color w:val="000000"/>
          <w:sz w:val="19"/>
          <w:szCs w:val="19"/>
        </w:rPr>
        <w:t xml:space="preserve"> Address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hipping'</w:t>
      </w:r>
      <w:r>
        <w:rPr>
          <w:rFonts w:ascii="Consolas" w:hAnsi="Consolas" w:cs="Consolas"/>
          <w:color w:val="808080"/>
          <w:sz w:val="19"/>
          <w:szCs w:val="19"/>
        </w:rPr>
        <w:t>)</w:t>
      </w:r>
    </w:p>
    <w:p w14:paraId="298B45A8" w14:textId="06F7C1F7" w:rsidR="00177DE9" w:rsidRDefault="00177DE9" w:rsidP="00177DE9">
      <w:r>
        <w:rPr>
          <w:rFonts w:ascii="Consolas" w:hAnsi="Consolas" w:cs="Consolas"/>
          <w:color w:val="0000FF"/>
          <w:sz w:val="19"/>
          <w:szCs w:val="19"/>
        </w:rPr>
        <w:t>GO</w:t>
      </w:r>
    </w:p>
    <w:p w14:paraId="03F4D395" w14:textId="77777777" w:rsidR="00153A77" w:rsidRDefault="00153A77" w:rsidP="00A4034D"/>
    <w:p w14:paraId="54A12F6D" w14:textId="4E7B47D7" w:rsidR="0067719D" w:rsidRPr="001B02AB" w:rsidRDefault="001B02AB" w:rsidP="00A4034D">
      <w:pPr>
        <w:rPr>
          <w:b/>
          <w:bCs/>
        </w:rPr>
      </w:pPr>
      <w:r w:rsidRPr="001B02AB">
        <w:rPr>
          <w:b/>
          <w:bCs/>
        </w:rPr>
        <w:t>WHERE2</w:t>
      </w:r>
    </w:p>
    <w:p w14:paraId="6C3EB990" w14:textId="77777777" w:rsidR="001B02AB" w:rsidRDefault="001B02AB" w:rsidP="001B02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SubQueryWHERE2]</w:t>
      </w:r>
    </w:p>
    <w:p w14:paraId="3D61C70B" w14:textId="77777777" w:rsidR="001B02AB" w:rsidRDefault="001B02AB" w:rsidP="001B02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AS</w:t>
      </w:r>
    </w:p>
    <w:p w14:paraId="6B1DC30A" w14:textId="77777777" w:rsidR="001B02AB" w:rsidRDefault="001B02AB" w:rsidP="001B02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6FD052DD" w14:textId="77777777" w:rsidR="001B02AB" w:rsidRDefault="001B02AB" w:rsidP="001B02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2607C86C" w14:textId="77777777" w:rsidR="001B02AB" w:rsidRDefault="001B02AB" w:rsidP="001B02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BusinessEntityID] </w:t>
      </w:r>
      <w:r>
        <w:rPr>
          <w:rFonts w:ascii="Consolas" w:hAnsi="Consolas" w:cs="Consolas"/>
          <w:color w:val="808080"/>
          <w:sz w:val="19"/>
          <w:szCs w:val="19"/>
        </w:rPr>
        <w:t>IN</w:t>
      </w:r>
    </w:p>
    <w:p w14:paraId="13A08C83" w14:textId="77777777" w:rsidR="001B02AB" w:rsidRDefault="001B02AB" w:rsidP="001B02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ProductID]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vProductAndDescription]</w:t>
      </w:r>
    </w:p>
    <w:p w14:paraId="113B36B0" w14:textId="77777777" w:rsidR="001B02AB" w:rsidRDefault="001B02AB" w:rsidP="001B02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ProductModel]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Mountain%'</w:t>
      </w:r>
      <w:r>
        <w:rPr>
          <w:rFonts w:ascii="Consolas" w:hAnsi="Consolas" w:cs="Consolas"/>
          <w:color w:val="808080"/>
          <w:sz w:val="19"/>
          <w:szCs w:val="19"/>
        </w:rPr>
        <w:t>)</w:t>
      </w:r>
    </w:p>
    <w:p w14:paraId="4554CCB5" w14:textId="27ADC126" w:rsidR="001B02AB" w:rsidRDefault="001B02AB" w:rsidP="001B02AB">
      <w:pPr>
        <w:rPr>
          <w:rFonts w:ascii="Consolas" w:hAnsi="Consolas" w:cs="Consolas"/>
          <w:color w:val="0000FF"/>
          <w:sz w:val="19"/>
          <w:szCs w:val="19"/>
        </w:rPr>
      </w:pPr>
      <w:r>
        <w:rPr>
          <w:rFonts w:ascii="Consolas" w:hAnsi="Consolas" w:cs="Consolas"/>
          <w:color w:val="0000FF"/>
          <w:sz w:val="19"/>
          <w:szCs w:val="19"/>
        </w:rPr>
        <w:t>GO</w:t>
      </w:r>
    </w:p>
    <w:p w14:paraId="3299067C" w14:textId="77777777" w:rsidR="001B02AB" w:rsidRDefault="001B02AB" w:rsidP="001B02AB">
      <w:pPr>
        <w:rPr>
          <w:rFonts w:ascii="Consolas" w:hAnsi="Consolas" w:cs="Consolas"/>
          <w:color w:val="0000FF"/>
          <w:sz w:val="19"/>
          <w:szCs w:val="19"/>
        </w:rPr>
      </w:pPr>
    </w:p>
    <w:p w14:paraId="71E10859" w14:textId="593DA5FC" w:rsidR="009D50DC" w:rsidRPr="00645AA2" w:rsidRDefault="009D50DC" w:rsidP="00645AA2">
      <w:pPr>
        <w:rPr>
          <w:b/>
          <w:bCs/>
          <w:color w:val="0000FF"/>
        </w:rPr>
      </w:pPr>
      <w:r w:rsidRPr="00645AA2">
        <w:rPr>
          <w:b/>
          <w:bCs/>
        </w:rPr>
        <w:t>WHERE_NOT_IN</w:t>
      </w:r>
    </w:p>
    <w:p w14:paraId="03776880" w14:textId="77777777" w:rsidR="00400B1D" w:rsidRDefault="00400B1D" w:rsidP="00400B1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SubQueryWHERE_NOT_IN]</w:t>
      </w:r>
    </w:p>
    <w:p w14:paraId="16F0A1F6" w14:textId="77777777" w:rsidR="00400B1D" w:rsidRDefault="00400B1D" w:rsidP="00400B1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28821B55" w14:textId="77777777" w:rsidR="00400B1D" w:rsidRDefault="00400B1D" w:rsidP="00400B1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p>
    <w:p w14:paraId="225F51DD" w14:textId="77777777" w:rsidR="00400B1D" w:rsidRDefault="00400B1D" w:rsidP="00400B1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vStoreWithContacts]</w:t>
      </w:r>
    </w:p>
    <w:p w14:paraId="3DD457CA" w14:textId="77777777" w:rsidR="00400B1D" w:rsidRDefault="00400B1D" w:rsidP="00400B1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BusinessEntityID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00"/>
          <w:sz w:val="19"/>
          <w:szCs w:val="19"/>
        </w:rPr>
        <w:t xml:space="preserve"> </w:t>
      </w:r>
    </w:p>
    <w:p w14:paraId="1638A552" w14:textId="77777777" w:rsidR="00400B1D" w:rsidRDefault="00400B1D" w:rsidP="00400B1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BusinessEntityID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 xml:space="preserve">[vStoreWithAddresses] </w:t>
      </w:r>
      <w:r>
        <w:rPr>
          <w:rFonts w:ascii="Consolas" w:hAnsi="Consolas" w:cs="Consolas"/>
          <w:color w:val="0000FF"/>
          <w:sz w:val="19"/>
          <w:szCs w:val="19"/>
        </w:rPr>
        <w:t>WHERE</w:t>
      </w:r>
      <w:r>
        <w:rPr>
          <w:rFonts w:ascii="Consolas" w:hAnsi="Consolas" w:cs="Consolas"/>
          <w:color w:val="000000"/>
          <w:sz w:val="19"/>
          <w:szCs w:val="19"/>
        </w:rPr>
        <w:t xml:space="preserve"> Address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hipping'</w:t>
      </w:r>
      <w:r>
        <w:rPr>
          <w:rFonts w:ascii="Consolas" w:hAnsi="Consolas" w:cs="Consolas"/>
          <w:color w:val="808080"/>
          <w:sz w:val="19"/>
          <w:szCs w:val="19"/>
        </w:rPr>
        <w:t>)</w:t>
      </w:r>
    </w:p>
    <w:p w14:paraId="4CDAC9A3" w14:textId="162AF277" w:rsidR="001B02AB" w:rsidRDefault="00400B1D" w:rsidP="00400B1D">
      <w:pPr>
        <w:rPr>
          <w:rFonts w:ascii="Consolas" w:hAnsi="Consolas" w:cs="Consolas"/>
          <w:color w:val="0000FF"/>
          <w:sz w:val="19"/>
          <w:szCs w:val="19"/>
        </w:rPr>
      </w:pPr>
      <w:r>
        <w:rPr>
          <w:rFonts w:ascii="Consolas" w:hAnsi="Consolas" w:cs="Consolas"/>
          <w:color w:val="0000FF"/>
          <w:sz w:val="19"/>
          <w:szCs w:val="19"/>
        </w:rPr>
        <w:t>GO</w:t>
      </w:r>
    </w:p>
    <w:p w14:paraId="3A481213" w14:textId="77777777" w:rsidR="00B21F2F" w:rsidRDefault="00B21F2F" w:rsidP="00400B1D">
      <w:pPr>
        <w:rPr>
          <w:rFonts w:ascii="Consolas" w:hAnsi="Consolas" w:cs="Consolas"/>
          <w:color w:val="0000FF"/>
          <w:sz w:val="19"/>
          <w:szCs w:val="19"/>
        </w:rPr>
      </w:pPr>
    </w:p>
    <w:p w14:paraId="28012F87" w14:textId="7538082A" w:rsidR="00B21F2F" w:rsidRDefault="00B21F2F" w:rsidP="00B21F2F">
      <w:pPr>
        <w:pStyle w:val="Heading2"/>
      </w:pPr>
      <w:r>
        <w:t>DATEDIFF</w:t>
      </w:r>
    </w:p>
    <w:p w14:paraId="28F48816" w14:textId="77777777" w:rsidR="00B21F2F" w:rsidRDefault="00B21F2F" w:rsidP="00B21F2F"/>
    <w:p w14:paraId="154D93A2" w14:textId="7D9EB615" w:rsidR="00627286" w:rsidRPr="00991F14" w:rsidRDefault="00627286" w:rsidP="00B21F2F">
      <w:pPr>
        <w:rPr>
          <w:b/>
          <w:bCs/>
        </w:rPr>
      </w:pPr>
      <w:r w:rsidRPr="00991F14">
        <w:rPr>
          <w:b/>
          <w:bCs/>
        </w:rPr>
        <w:t>BETWEEN</w:t>
      </w:r>
    </w:p>
    <w:p w14:paraId="2CB49011" w14:textId="77777777" w:rsidR="00627286" w:rsidRDefault="00627286" w:rsidP="006272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ATEDIFF_Between]</w:t>
      </w:r>
    </w:p>
    <w:p w14:paraId="2607ADC7" w14:textId="77777777" w:rsidR="00627286" w:rsidRDefault="00627286" w:rsidP="006272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FA262DB" w14:textId="77777777" w:rsidR="00627286" w:rsidRDefault="00627286" w:rsidP="006272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hipYea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SubTotal</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SumsPerYear</w:t>
      </w:r>
    </w:p>
    <w:p w14:paraId="63B72630" w14:textId="77777777" w:rsidR="00627286" w:rsidRDefault="00627286" w:rsidP="006272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0440F198" w14:textId="77777777" w:rsidR="00627286" w:rsidRDefault="00627286" w:rsidP="006272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between</w:t>
      </w:r>
      <w:r>
        <w:rPr>
          <w:rFonts w:ascii="Consolas" w:hAnsi="Consolas" w:cs="Consolas"/>
          <w:color w:val="000000"/>
          <w:sz w:val="19"/>
          <w:szCs w:val="19"/>
        </w:rPr>
        <w:t xml:space="preserve"> 8 </w:t>
      </w:r>
      <w:r>
        <w:rPr>
          <w:rFonts w:ascii="Consolas" w:hAnsi="Consolas" w:cs="Consolas"/>
          <w:color w:val="808080"/>
          <w:sz w:val="19"/>
          <w:szCs w:val="19"/>
        </w:rPr>
        <w:t>and</w:t>
      </w:r>
      <w:r>
        <w:rPr>
          <w:rFonts w:ascii="Consolas" w:hAnsi="Consolas" w:cs="Consolas"/>
          <w:color w:val="000000"/>
          <w:sz w:val="19"/>
          <w:szCs w:val="19"/>
        </w:rPr>
        <w:t xml:space="preserve"> 9</w:t>
      </w:r>
    </w:p>
    <w:p w14:paraId="4A811076" w14:textId="77777777" w:rsidR="00627286" w:rsidRDefault="00627286" w:rsidP="0062728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p>
    <w:p w14:paraId="6EBF45E6" w14:textId="54615A34" w:rsidR="00627286" w:rsidRDefault="00627286" w:rsidP="00627286">
      <w:pPr>
        <w:rPr>
          <w:rFonts w:ascii="Consolas" w:hAnsi="Consolas" w:cs="Consolas"/>
          <w:color w:val="0000FF"/>
          <w:sz w:val="19"/>
          <w:szCs w:val="19"/>
        </w:rPr>
      </w:pPr>
      <w:r>
        <w:rPr>
          <w:rFonts w:ascii="Consolas" w:hAnsi="Consolas" w:cs="Consolas"/>
          <w:color w:val="0000FF"/>
          <w:sz w:val="19"/>
          <w:szCs w:val="19"/>
        </w:rPr>
        <w:t>GO</w:t>
      </w:r>
    </w:p>
    <w:p w14:paraId="5A97E446" w14:textId="77777777" w:rsidR="00991F14" w:rsidRDefault="00991F14" w:rsidP="00627286">
      <w:pPr>
        <w:rPr>
          <w:rFonts w:ascii="Consolas" w:hAnsi="Consolas" w:cs="Consolas"/>
          <w:color w:val="0000FF"/>
          <w:sz w:val="19"/>
          <w:szCs w:val="19"/>
        </w:rPr>
      </w:pPr>
    </w:p>
    <w:p w14:paraId="4AB2C07F" w14:textId="72022415" w:rsidR="00991F14" w:rsidRPr="006C4240" w:rsidRDefault="00DB7867" w:rsidP="006C4240">
      <w:pPr>
        <w:rPr>
          <w:b/>
          <w:bCs/>
        </w:rPr>
      </w:pPr>
      <w:r w:rsidRPr="006C4240">
        <w:rPr>
          <w:b/>
          <w:bCs/>
        </w:rPr>
        <w:t>GR</w:t>
      </w:r>
      <w:r w:rsidR="0012207D" w:rsidRPr="006C4240">
        <w:rPr>
          <w:b/>
          <w:bCs/>
        </w:rPr>
        <w:t>EATER</w:t>
      </w:r>
      <w:r w:rsidR="00E5710E">
        <w:rPr>
          <w:b/>
          <w:bCs/>
        </w:rPr>
        <w:t xml:space="preserve"> THAN</w:t>
      </w:r>
    </w:p>
    <w:p w14:paraId="0543BAE8" w14:textId="77777777" w:rsidR="0012207D" w:rsidRDefault="0012207D" w:rsidP="0012207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ATEDIFF_Greater_Than]</w:t>
      </w:r>
    </w:p>
    <w:p w14:paraId="1265FEAC" w14:textId="77777777" w:rsidR="0012207D" w:rsidRDefault="0012207D" w:rsidP="0012207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6DE7BC49" w14:textId="77777777" w:rsidR="0012207D" w:rsidRDefault="0012207D" w:rsidP="0012207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hipYea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SubTotal</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SumsPerYear</w:t>
      </w:r>
    </w:p>
    <w:p w14:paraId="6E2F3860" w14:textId="77777777" w:rsidR="0012207D" w:rsidRDefault="0012207D" w:rsidP="0012207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24929E75" w14:textId="77777777" w:rsidR="0012207D" w:rsidRDefault="0012207D" w:rsidP="0012207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6</w:t>
      </w:r>
    </w:p>
    <w:p w14:paraId="27D5B16B" w14:textId="77777777" w:rsidR="0012207D" w:rsidRDefault="0012207D" w:rsidP="0012207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p>
    <w:p w14:paraId="0B14DE25" w14:textId="4C041137" w:rsidR="0012207D" w:rsidRDefault="0012207D" w:rsidP="0012207D">
      <w:pPr>
        <w:rPr>
          <w:rFonts w:ascii="Consolas" w:hAnsi="Consolas" w:cs="Consolas"/>
          <w:color w:val="0000FF"/>
          <w:sz w:val="19"/>
          <w:szCs w:val="19"/>
        </w:rPr>
      </w:pPr>
      <w:r>
        <w:rPr>
          <w:rFonts w:ascii="Consolas" w:hAnsi="Consolas" w:cs="Consolas"/>
          <w:color w:val="0000FF"/>
          <w:sz w:val="19"/>
          <w:szCs w:val="19"/>
        </w:rPr>
        <w:t>GO</w:t>
      </w:r>
    </w:p>
    <w:p w14:paraId="75B1C1EE" w14:textId="77777777" w:rsidR="0012207D" w:rsidRDefault="0012207D" w:rsidP="0012207D">
      <w:pPr>
        <w:rPr>
          <w:rFonts w:ascii="Consolas" w:hAnsi="Consolas" w:cs="Consolas"/>
          <w:color w:val="0000FF"/>
          <w:sz w:val="19"/>
          <w:szCs w:val="19"/>
        </w:rPr>
      </w:pPr>
    </w:p>
    <w:p w14:paraId="5551D6C8" w14:textId="585019EF" w:rsidR="0012207D" w:rsidRPr="0090295A" w:rsidRDefault="0090295A" w:rsidP="0012207D">
      <w:pPr>
        <w:rPr>
          <w:b/>
          <w:bCs/>
        </w:rPr>
      </w:pPr>
      <w:r w:rsidRPr="0090295A">
        <w:rPr>
          <w:b/>
          <w:bCs/>
        </w:rPr>
        <w:t>LESS THAN</w:t>
      </w:r>
    </w:p>
    <w:p w14:paraId="0E4B662C" w14:textId="77777777" w:rsidR="0042450C" w:rsidRDefault="0042450C" w:rsidP="0042450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ATEDIFF_Less_Than]</w:t>
      </w:r>
    </w:p>
    <w:p w14:paraId="7D9B65F8" w14:textId="77777777" w:rsidR="0042450C" w:rsidRDefault="0042450C" w:rsidP="0042450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4DA3DFF1" w14:textId="77777777" w:rsidR="0042450C" w:rsidRDefault="0042450C" w:rsidP="0042450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hipYea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SubTotal</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SumsPerYear</w:t>
      </w:r>
    </w:p>
    <w:p w14:paraId="22D2FC57" w14:textId="77777777" w:rsidR="0042450C" w:rsidRDefault="0042450C" w:rsidP="0042450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13275CA4" w14:textId="77777777" w:rsidR="0042450C" w:rsidRDefault="0042450C" w:rsidP="0042450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9</w:t>
      </w:r>
    </w:p>
    <w:p w14:paraId="6819BA8B" w14:textId="77777777" w:rsidR="0042450C" w:rsidRDefault="0042450C" w:rsidP="0042450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ShipDate</w:t>
      </w:r>
      <w:r>
        <w:rPr>
          <w:rFonts w:ascii="Consolas" w:hAnsi="Consolas" w:cs="Consolas"/>
          <w:color w:val="808080"/>
          <w:sz w:val="19"/>
          <w:szCs w:val="19"/>
        </w:rPr>
        <w:t>)</w:t>
      </w:r>
    </w:p>
    <w:p w14:paraId="5770F705" w14:textId="3E1664D3" w:rsidR="0090295A" w:rsidRDefault="0042450C" w:rsidP="0042450C">
      <w:pPr>
        <w:rPr>
          <w:rFonts w:ascii="Consolas" w:hAnsi="Consolas" w:cs="Consolas"/>
          <w:color w:val="0000FF"/>
          <w:sz w:val="19"/>
          <w:szCs w:val="19"/>
        </w:rPr>
      </w:pPr>
      <w:r>
        <w:rPr>
          <w:rFonts w:ascii="Consolas" w:hAnsi="Consolas" w:cs="Consolas"/>
          <w:color w:val="0000FF"/>
          <w:sz w:val="19"/>
          <w:szCs w:val="19"/>
        </w:rPr>
        <w:t>GO</w:t>
      </w:r>
    </w:p>
    <w:p w14:paraId="13945AAF" w14:textId="71DE50FD" w:rsidR="00B7183F" w:rsidRPr="00B7183F" w:rsidRDefault="00B7183F" w:rsidP="00B7183F">
      <w:pPr>
        <w:rPr>
          <w:b/>
          <w:bCs/>
        </w:rPr>
      </w:pPr>
      <w:r w:rsidRPr="00B7183F">
        <w:rPr>
          <w:b/>
          <w:bCs/>
        </w:rPr>
        <w:lastRenderedPageBreak/>
        <w:t>DAYS BETWEEN</w:t>
      </w:r>
    </w:p>
    <w:p w14:paraId="08529322" w14:textId="77777777" w:rsidR="00160D3C" w:rsidRDefault="00160D3C" w:rsidP="00160D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aysBetweenOrderAndShip]</w:t>
      </w:r>
    </w:p>
    <w:p w14:paraId="62E3445C" w14:textId="77777777" w:rsidR="00160D3C" w:rsidRDefault="00160D3C" w:rsidP="00160D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43C2626D" w14:textId="77777777" w:rsidR="00160D3C" w:rsidRDefault="00160D3C" w:rsidP="00160D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000000"/>
          <w:sz w:val="19"/>
          <w:szCs w:val="19"/>
        </w:rPr>
        <w:t>dd</w:t>
      </w:r>
      <w:r>
        <w:rPr>
          <w:rFonts w:ascii="Consolas" w:hAnsi="Consolas" w:cs="Consolas"/>
          <w:color w:val="808080"/>
          <w:sz w:val="19"/>
          <w:szCs w:val="19"/>
        </w:rPr>
        <w:t>,</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aysBetweenOrderAndShip</w:t>
      </w:r>
    </w:p>
    <w:p w14:paraId="1346C3BF" w14:textId="77777777" w:rsidR="00160D3C" w:rsidRDefault="00160D3C" w:rsidP="00160D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4C0B3EDC" w14:textId="1CD02931" w:rsidR="00B7183F" w:rsidRDefault="00160D3C" w:rsidP="00160D3C">
      <w:pPr>
        <w:rPr>
          <w:rFonts w:ascii="Consolas" w:hAnsi="Consolas" w:cs="Consolas"/>
          <w:color w:val="0000FF"/>
          <w:sz w:val="19"/>
          <w:szCs w:val="19"/>
        </w:rPr>
      </w:pPr>
      <w:r>
        <w:rPr>
          <w:rFonts w:ascii="Consolas" w:hAnsi="Consolas" w:cs="Consolas"/>
          <w:color w:val="0000FF"/>
          <w:sz w:val="19"/>
          <w:szCs w:val="19"/>
        </w:rPr>
        <w:t>GO</w:t>
      </w:r>
    </w:p>
    <w:p w14:paraId="3B2B1C6D" w14:textId="77777777" w:rsidR="00160D3C" w:rsidRDefault="00160D3C" w:rsidP="00160D3C">
      <w:pPr>
        <w:rPr>
          <w:rFonts w:ascii="Consolas" w:hAnsi="Consolas" w:cs="Consolas"/>
          <w:color w:val="0000FF"/>
          <w:sz w:val="19"/>
          <w:szCs w:val="19"/>
        </w:rPr>
      </w:pPr>
    </w:p>
    <w:p w14:paraId="7636A95B" w14:textId="7120C98A" w:rsidR="00160D3C" w:rsidRPr="0045632B" w:rsidRDefault="0045632B" w:rsidP="0045632B">
      <w:pPr>
        <w:rPr>
          <w:b/>
          <w:bCs/>
        </w:rPr>
      </w:pPr>
      <w:r w:rsidRPr="0045632B">
        <w:rPr>
          <w:b/>
          <w:bCs/>
        </w:rPr>
        <w:t>DAYS: WHERE FILTER</w:t>
      </w:r>
    </w:p>
    <w:p w14:paraId="134B3510" w14:textId="77777777" w:rsidR="0045632B" w:rsidRDefault="0045632B" w:rsidP="004563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aysBetweenOrderAndShip_Where_Filter]</w:t>
      </w:r>
    </w:p>
    <w:p w14:paraId="473F5891" w14:textId="77777777" w:rsidR="0045632B" w:rsidRDefault="0045632B" w:rsidP="004563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64357D87" w14:textId="77777777" w:rsidR="0045632B" w:rsidRDefault="0045632B" w:rsidP="004563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000000"/>
          <w:sz w:val="19"/>
          <w:szCs w:val="19"/>
        </w:rPr>
        <w:t>dd</w:t>
      </w:r>
      <w:r>
        <w:rPr>
          <w:rFonts w:ascii="Consolas" w:hAnsi="Consolas" w:cs="Consolas"/>
          <w:color w:val="808080"/>
          <w:sz w:val="19"/>
          <w:szCs w:val="19"/>
        </w:rPr>
        <w:t>,</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aysBetweenOrderAndShip</w:t>
      </w:r>
    </w:p>
    <w:p w14:paraId="731D8F7D" w14:textId="77777777" w:rsidR="0045632B" w:rsidRDefault="0045632B" w:rsidP="004563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50169A62" w14:textId="77777777" w:rsidR="0045632B" w:rsidRDefault="0045632B" w:rsidP="004563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000000"/>
          <w:sz w:val="19"/>
          <w:szCs w:val="19"/>
        </w:rPr>
        <w:t>dd</w:t>
      </w:r>
      <w:r>
        <w:rPr>
          <w:rFonts w:ascii="Consolas" w:hAnsi="Consolas" w:cs="Consolas"/>
          <w:color w:val="808080"/>
          <w:sz w:val="19"/>
          <w:szCs w:val="19"/>
        </w:rPr>
        <w:t>,</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7</w:t>
      </w:r>
    </w:p>
    <w:p w14:paraId="0E2D71B4" w14:textId="77777777" w:rsidR="0045632B" w:rsidRDefault="0045632B" w:rsidP="0045632B">
      <w:pPr>
        <w:autoSpaceDE w:val="0"/>
        <w:autoSpaceDN w:val="0"/>
        <w:adjustRightInd w:val="0"/>
        <w:spacing w:after="0" w:line="240" w:lineRule="auto"/>
        <w:rPr>
          <w:rFonts w:ascii="Consolas" w:hAnsi="Consolas" w:cs="Consolas"/>
          <w:color w:val="000000"/>
          <w:sz w:val="19"/>
          <w:szCs w:val="19"/>
        </w:rPr>
      </w:pPr>
    </w:p>
    <w:p w14:paraId="006FC08A" w14:textId="77777777" w:rsidR="0045632B" w:rsidRDefault="0045632B" w:rsidP="0045632B">
      <w:pPr>
        <w:autoSpaceDE w:val="0"/>
        <w:autoSpaceDN w:val="0"/>
        <w:adjustRightInd w:val="0"/>
        <w:spacing w:after="0" w:line="240" w:lineRule="auto"/>
        <w:rPr>
          <w:rFonts w:ascii="Consolas" w:hAnsi="Consolas" w:cs="Consolas"/>
          <w:color w:val="000000"/>
          <w:sz w:val="19"/>
          <w:szCs w:val="19"/>
        </w:rPr>
      </w:pPr>
    </w:p>
    <w:p w14:paraId="733308A9" w14:textId="5A3A1FCF" w:rsidR="0045632B" w:rsidRDefault="0045632B" w:rsidP="0045632B">
      <w:pPr>
        <w:rPr>
          <w:rFonts w:ascii="Consolas" w:hAnsi="Consolas" w:cs="Consolas"/>
          <w:color w:val="0000FF"/>
          <w:sz w:val="19"/>
          <w:szCs w:val="19"/>
        </w:rPr>
      </w:pPr>
      <w:r>
        <w:rPr>
          <w:rFonts w:ascii="Consolas" w:hAnsi="Consolas" w:cs="Consolas"/>
          <w:color w:val="0000FF"/>
          <w:sz w:val="19"/>
          <w:szCs w:val="19"/>
        </w:rPr>
        <w:t>GO</w:t>
      </w:r>
    </w:p>
    <w:p w14:paraId="0B259F70" w14:textId="77777777" w:rsidR="003451B9" w:rsidRDefault="003451B9" w:rsidP="0012207D"/>
    <w:p w14:paraId="7C044C9A" w14:textId="1336D1E8" w:rsidR="003451B9" w:rsidRDefault="003276F5" w:rsidP="003276F5">
      <w:pPr>
        <w:pStyle w:val="Heading2"/>
      </w:pPr>
      <w:r>
        <w:t>SHOW DUPLICATES</w:t>
      </w:r>
    </w:p>
    <w:p w14:paraId="3ECBC391" w14:textId="77777777" w:rsidR="003276F5" w:rsidRDefault="003276F5" w:rsidP="00327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uplicateIDs]</w:t>
      </w:r>
    </w:p>
    <w:p w14:paraId="2A1A6C1E" w14:textId="77777777" w:rsidR="003276F5" w:rsidRDefault="003276F5" w:rsidP="00327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52B27797" w14:textId="77777777" w:rsidR="003276F5" w:rsidRDefault="003276F5" w:rsidP="00327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PurchaseOrder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ReceivedQt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ReicedQuantity</w:t>
      </w:r>
    </w:p>
    <w:p w14:paraId="23A2BAA4" w14:textId="77777777" w:rsidR="003276F5" w:rsidRDefault="003276F5" w:rsidP="00327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Purchasing]</w:t>
      </w:r>
      <w:r>
        <w:rPr>
          <w:rFonts w:ascii="Consolas" w:hAnsi="Consolas" w:cs="Consolas"/>
          <w:color w:val="808080"/>
          <w:sz w:val="19"/>
          <w:szCs w:val="19"/>
        </w:rPr>
        <w:t>.</w:t>
      </w:r>
      <w:r>
        <w:rPr>
          <w:rFonts w:ascii="Consolas" w:hAnsi="Consolas" w:cs="Consolas"/>
          <w:color w:val="000000"/>
          <w:sz w:val="19"/>
          <w:szCs w:val="19"/>
        </w:rPr>
        <w:t>[PurchaseOrderDetail]</w:t>
      </w:r>
    </w:p>
    <w:p w14:paraId="34DEF6CD" w14:textId="77777777" w:rsidR="003276F5" w:rsidRDefault="003276F5" w:rsidP="00327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PurchaseOrderID]</w:t>
      </w:r>
    </w:p>
    <w:p w14:paraId="68AEEC6A" w14:textId="77777777" w:rsidR="003276F5" w:rsidRDefault="003276F5" w:rsidP="00327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HAVING</w:t>
      </w:r>
      <w:r>
        <w:rPr>
          <w:rFonts w:ascii="Consolas" w:hAnsi="Consolas" w:cs="Consolas"/>
          <w:color w:val="000000"/>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7885433" w14:textId="19B08576" w:rsidR="003276F5" w:rsidRDefault="003276F5" w:rsidP="003276F5">
      <w:r>
        <w:rPr>
          <w:rFonts w:ascii="Consolas" w:hAnsi="Consolas" w:cs="Consolas"/>
          <w:color w:val="0000FF"/>
          <w:sz w:val="19"/>
          <w:szCs w:val="19"/>
        </w:rPr>
        <w:t>GO</w:t>
      </w:r>
    </w:p>
    <w:p w14:paraId="0ED893A1" w14:textId="77777777" w:rsidR="003451B9" w:rsidRDefault="003451B9" w:rsidP="0012207D"/>
    <w:p w14:paraId="2AE644E9" w14:textId="1BB102EE" w:rsidR="00627955" w:rsidRPr="00627955" w:rsidRDefault="00627955" w:rsidP="00627955">
      <w:pPr>
        <w:pStyle w:val="Heading2"/>
      </w:pPr>
      <w:r w:rsidRPr="00627955">
        <w:t>DaysBetweenOrderAndShip</w:t>
      </w:r>
    </w:p>
    <w:p w14:paraId="2842EF0D" w14:textId="1A0D5355" w:rsidR="000620F5" w:rsidRPr="000620F5" w:rsidRDefault="000620F5" w:rsidP="000620F5">
      <w:pPr>
        <w:rPr>
          <w:b/>
          <w:bCs/>
        </w:rPr>
      </w:pPr>
      <w:r w:rsidRPr="000620F5">
        <w:rPr>
          <w:b/>
          <w:bCs/>
        </w:rPr>
        <w:t>GENERAL</w:t>
      </w:r>
    </w:p>
    <w:p w14:paraId="772AEA96" w14:textId="1A8981BD" w:rsidR="00385719" w:rsidRDefault="00385719" w:rsidP="003857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aysBetweenOrderAndShip]</w:t>
      </w:r>
    </w:p>
    <w:p w14:paraId="44766BC3" w14:textId="77777777" w:rsidR="00385719" w:rsidRDefault="00385719" w:rsidP="003857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E10E7A4" w14:textId="77777777" w:rsidR="00385719" w:rsidRDefault="00385719" w:rsidP="003857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000000"/>
          <w:sz w:val="19"/>
          <w:szCs w:val="19"/>
        </w:rPr>
        <w:t>dd</w:t>
      </w:r>
      <w:r>
        <w:rPr>
          <w:rFonts w:ascii="Consolas" w:hAnsi="Consolas" w:cs="Consolas"/>
          <w:color w:val="808080"/>
          <w:sz w:val="19"/>
          <w:szCs w:val="19"/>
        </w:rPr>
        <w:t>,</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aysBetweenOrderAndShip</w:t>
      </w:r>
    </w:p>
    <w:p w14:paraId="39934337" w14:textId="77777777" w:rsidR="00385719" w:rsidRDefault="00385719" w:rsidP="003857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276013F3" w14:textId="61865724" w:rsidR="003451B9" w:rsidRDefault="00385719" w:rsidP="00385719">
      <w:r>
        <w:rPr>
          <w:rFonts w:ascii="Consolas" w:hAnsi="Consolas" w:cs="Consolas"/>
          <w:color w:val="0000FF"/>
          <w:sz w:val="19"/>
          <w:szCs w:val="19"/>
        </w:rPr>
        <w:t>GO</w:t>
      </w:r>
    </w:p>
    <w:p w14:paraId="33D73D61" w14:textId="77777777" w:rsidR="007B0597" w:rsidRDefault="007B0597" w:rsidP="0012207D"/>
    <w:p w14:paraId="01938F88" w14:textId="3E6A9957" w:rsidR="000620F5" w:rsidRPr="000620F5" w:rsidRDefault="000620F5" w:rsidP="0012207D">
      <w:pPr>
        <w:rPr>
          <w:b/>
          <w:bCs/>
        </w:rPr>
      </w:pPr>
      <w:r w:rsidRPr="000620F5">
        <w:rPr>
          <w:b/>
          <w:bCs/>
        </w:rPr>
        <w:t>WHERE</w:t>
      </w:r>
    </w:p>
    <w:p w14:paraId="34A9C49C" w14:textId="77777777" w:rsidR="000620F5" w:rsidRDefault="000620F5" w:rsidP="000620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aysBetweenOrderAndShip_Where_Filter]</w:t>
      </w:r>
    </w:p>
    <w:p w14:paraId="6FE86CDC" w14:textId="77777777" w:rsidR="000620F5" w:rsidRDefault="000620F5" w:rsidP="000620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42A52C1B" w14:textId="77777777" w:rsidR="000620F5" w:rsidRDefault="000620F5" w:rsidP="000620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000000"/>
          <w:sz w:val="19"/>
          <w:szCs w:val="19"/>
        </w:rPr>
        <w:t>dd</w:t>
      </w:r>
      <w:r>
        <w:rPr>
          <w:rFonts w:ascii="Consolas" w:hAnsi="Consolas" w:cs="Consolas"/>
          <w:color w:val="808080"/>
          <w:sz w:val="19"/>
          <w:szCs w:val="19"/>
        </w:rPr>
        <w:t>,</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aysBetweenOrderAndShip</w:t>
      </w:r>
    </w:p>
    <w:p w14:paraId="5599EF22" w14:textId="77777777" w:rsidR="000620F5" w:rsidRDefault="000620F5" w:rsidP="000620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15F0ADBF" w14:textId="0D77D7B4" w:rsidR="00627955" w:rsidRDefault="000620F5" w:rsidP="000620F5">
      <w:r>
        <w:rPr>
          <w:rFonts w:ascii="Consolas" w:hAnsi="Consolas" w:cs="Consolas"/>
          <w:color w:val="0000FF"/>
          <w:sz w:val="19"/>
          <w:szCs w:val="19"/>
        </w:rPr>
        <w:t>WHERE</w:t>
      </w:r>
      <w:r>
        <w:rPr>
          <w:rFonts w:ascii="Consolas" w:hAnsi="Consolas" w:cs="Consolas"/>
          <w:color w:val="000000"/>
          <w:sz w:val="19"/>
          <w:szCs w:val="19"/>
        </w:rPr>
        <w:t xml:space="preserve"> </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000000"/>
          <w:sz w:val="19"/>
          <w:szCs w:val="19"/>
        </w:rPr>
        <w:t>dd</w:t>
      </w:r>
      <w:r>
        <w:rPr>
          <w:rFonts w:ascii="Consolas" w:hAnsi="Consolas" w:cs="Consolas"/>
          <w:color w:val="808080"/>
          <w:sz w:val="19"/>
          <w:szCs w:val="19"/>
        </w:rPr>
        <w:t>,</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Ship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7</w:t>
      </w:r>
    </w:p>
    <w:p w14:paraId="1B9FA5D5" w14:textId="77777777" w:rsidR="00627955" w:rsidRDefault="00627955" w:rsidP="0012207D"/>
    <w:p w14:paraId="46C35F65" w14:textId="753A7FEE" w:rsidR="00627955" w:rsidRDefault="000C36F7" w:rsidP="000C36F7">
      <w:pPr>
        <w:pStyle w:val="Heading2"/>
      </w:pPr>
      <w:r>
        <w:t>NULL</w:t>
      </w:r>
    </w:p>
    <w:p w14:paraId="2C9094D2" w14:textId="21923FC9" w:rsidR="000C36F7" w:rsidRPr="000C36F7" w:rsidRDefault="000C36F7" w:rsidP="0012207D">
      <w:pPr>
        <w:rPr>
          <w:b/>
          <w:bCs/>
        </w:rPr>
      </w:pPr>
      <w:r w:rsidRPr="000C36F7">
        <w:rPr>
          <w:b/>
          <w:bCs/>
        </w:rPr>
        <w:t>IS</w:t>
      </w:r>
    </w:p>
    <w:p w14:paraId="2FFF4D5F" w14:textId="77777777" w:rsidR="000C36F7" w:rsidRDefault="000C36F7" w:rsidP="000C36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WHERE_IS_NULL]</w:t>
      </w:r>
    </w:p>
    <w:p w14:paraId="7048041C" w14:textId="77777777" w:rsidR="000C36F7" w:rsidRDefault="000C36F7" w:rsidP="000C36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15D294C5" w14:textId="77777777" w:rsidR="000C36F7" w:rsidRDefault="000C36F7" w:rsidP="000C36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808080"/>
          <w:sz w:val="19"/>
          <w:szCs w:val="19"/>
        </w:rPr>
        <w:t>,</w:t>
      </w:r>
      <w:r>
        <w:rPr>
          <w:rFonts w:ascii="Consolas" w:hAnsi="Consolas" w:cs="Consolas"/>
          <w:color w:val="000000"/>
          <w:sz w:val="19"/>
          <w:szCs w:val="19"/>
        </w:rPr>
        <w:t xml:space="preserve"> Suffix</w:t>
      </w:r>
      <w:r>
        <w:rPr>
          <w:rFonts w:ascii="Consolas" w:hAnsi="Consolas" w:cs="Consolas"/>
          <w:color w:val="808080"/>
          <w:sz w:val="19"/>
          <w:szCs w:val="19"/>
        </w:rPr>
        <w:t>,</w:t>
      </w:r>
      <w:r>
        <w:rPr>
          <w:rFonts w:ascii="Consolas" w:hAnsi="Consolas" w:cs="Consolas"/>
          <w:color w:val="000000"/>
          <w:sz w:val="19"/>
          <w:szCs w:val="19"/>
        </w:rPr>
        <w:t xml:space="preserve"> EmailAddress</w:t>
      </w:r>
    </w:p>
    <w:p w14:paraId="4AA200F0" w14:textId="77777777" w:rsidR="000C36F7" w:rsidRDefault="000C36F7" w:rsidP="000C36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440AD9F1" w14:textId="77777777" w:rsidR="000C36F7" w:rsidRDefault="000C36F7" w:rsidP="000C36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Suffix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ULL</w:t>
      </w:r>
    </w:p>
    <w:p w14:paraId="31CA0812" w14:textId="6F57DBD3" w:rsidR="000C36F7" w:rsidRDefault="000C36F7" w:rsidP="000C36F7">
      <w:r>
        <w:rPr>
          <w:rFonts w:ascii="Consolas" w:hAnsi="Consolas" w:cs="Consolas"/>
          <w:color w:val="0000FF"/>
          <w:sz w:val="19"/>
          <w:szCs w:val="19"/>
        </w:rPr>
        <w:t>GO</w:t>
      </w:r>
    </w:p>
    <w:p w14:paraId="4BC5F8DA" w14:textId="77777777" w:rsidR="00627955" w:rsidRDefault="00627955" w:rsidP="0012207D"/>
    <w:p w14:paraId="6933C714" w14:textId="4B04B633" w:rsidR="00627955" w:rsidRPr="000C36F7" w:rsidRDefault="000C36F7" w:rsidP="0012207D">
      <w:pPr>
        <w:rPr>
          <w:b/>
          <w:bCs/>
        </w:rPr>
      </w:pPr>
      <w:r w:rsidRPr="000C36F7">
        <w:rPr>
          <w:b/>
          <w:bCs/>
        </w:rPr>
        <w:t>IS NOT</w:t>
      </w:r>
    </w:p>
    <w:p w14:paraId="3A6BA4E0" w14:textId="77777777" w:rsidR="00DF1E25" w:rsidRDefault="00DF1E25" w:rsidP="00DF1E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WHERE_IS_NOT_NULL]</w:t>
      </w:r>
    </w:p>
    <w:p w14:paraId="4EA0F972" w14:textId="77777777" w:rsidR="00DF1E25" w:rsidRDefault="00DF1E25" w:rsidP="00DF1E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108E5C9D" w14:textId="77777777" w:rsidR="00DF1E25" w:rsidRDefault="00DF1E25" w:rsidP="00DF1E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808080"/>
          <w:sz w:val="19"/>
          <w:szCs w:val="19"/>
        </w:rPr>
        <w:t>,</w:t>
      </w:r>
      <w:r>
        <w:rPr>
          <w:rFonts w:ascii="Consolas" w:hAnsi="Consolas" w:cs="Consolas"/>
          <w:color w:val="000000"/>
          <w:sz w:val="19"/>
          <w:szCs w:val="19"/>
        </w:rPr>
        <w:t xml:space="preserve"> Suffix</w:t>
      </w:r>
      <w:r>
        <w:rPr>
          <w:rFonts w:ascii="Consolas" w:hAnsi="Consolas" w:cs="Consolas"/>
          <w:color w:val="808080"/>
          <w:sz w:val="19"/>
          <w:szCs w:val="19"/>
        </w:rPr>
        <w:t>,</w:t>
      </w:r>
      <w:r>
        <w:rPr>
          <w:rFonts w:ascii="Consolas" w:hAnsi="Consolas" w:cs="Consolas"/>
          <w:color w:val="000000"/>
          <w:sz w:val="19"/>
          <w:szCs w:val="19"/>
        </w:rPr>
        <w:t xml:space="preserve"> EmailAddress</w:t>
      </w:r>
    </w:p>
    <w:p w14:paraId="4083B07A" w14:textId="77777777" w:rsidR="00DF1E25" w:rsidRDefault="00DF1E25" w:rsidP="00DF1E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17161010" w14:textId="77777777" w:rsidR="00DF1E25" w:rsidRDefault="00DF1E25" w:rsidP="00DF1E2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Suffix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7CD2E43" w14:textId="44730430" w:rsidR="000C36F7" w:rsidRDefault="00DF1E25" w:rsidP="00DF1E25">
      <w:r>
        <w:rPr>
          <w:rFonts w:ascii="Consolas" w:hAnsi="Consolas" w:cs="Consolas"/>
          <w:color w:val="0000FF"/>
          <w:sz w:val="19"/>
          <w:szCs w:val="19"/>
        </w:rPr>
        <w:t>GO</w:t>
      </w:r>
    </w:p>
    <w:p w14:paraId="7195B126" w14:textId="77777777" w:rsidR="000620F5" w:rsidRDefault="000620F5" w:rsidP="0012207D"/>
    <w:p w14:paraId="7972D64B" w14:textId="38C16446" w:rsidR="000620F5" w:rsidRDefault="003E0A0C" w:rsidP="00AF1DD5">
      <w:pPr>
        <w:pStyle w:val="Heading2"/>
      </w:pPr>
      <w:r>
        <w:t>TOP PERCENT</w:t>
      </w:r>
    </w:p>
    <w:p w14:paraId="1E6F0A40" w14:textId="77777777" w:rsidR="00AF1DD5" w:rsidRDefault="00AF1DD5" w:rsidP="00AF1D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TOP_PERCENT]</w:t>
      </w:r>
    </w:p>
    <w:p w14:paraId="24E8FEEF" w14:textId="77777777" w:rsidR="00AF1DD5" w:rsidRDefault="00AF1DD5" w:rsidP="00AF1D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1988EDD2" w14:textId="77777777" w:rsidR="00AF1DD5" w:rsidRDefault="00AF1DD5" w:rsidP="00AF1D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30 </w:t>
      </w:r>
      <w:r>
        <w:rPr>
          <w:rFonts w:ascii="Consolas" w:hAnsi="Consolas" w:cs="Consolas"/>
          <w:color w:val="0000FF"/>
          <w:sz w:val="19"/>
          <w:szCs w:val="19"/>
        </w:rPr>
        <w:t>PERCENT</w:t>
      </w:r>
      <w:r>
        <w:rPr>
          <w:rFonts w:ascii="Consolas" w:hAnsi="Consolas" w:cs="Consolas"/>
          <w:color w:val="000000"/>
          <w:sz w:val="19"/>
          <w:szCs w:val="19"/>
        </w:rPr>
        <w:t xml:space="preserve"> [BusinessEntityID]</w:t>
      </w:r>
      <w:r>
        <w:rPr>
          <w:rFonts w:ascii="Consolas" w:hAnsi="Consolas" w:cs="Consolas"/>
          <w:color w:val="808080"/>
          <w:sz w:val="19"/>
          <w:szCs w:val="19"/>
        </w:rPr>
        <w:t>,</w:t>
      </w:r>
      <w:r>
        <w:rPr>
          <w:rFonts w:ascii="Consolas" w:hAnsi="Consolas" w:cs="Consolas"/>
          <w:color w:val="000000"/>
          <w:sz w:val="19"/>
          <w:szCs w:val="19"/>
        </w:rPr>
        <w:t xml:space="preserve"> [SalesYTD]</w:t>
      </w:r>
    </w:p>
    <w:p w14:paraId="35184058" w14:textId="77777777" w:rsidR="00AF1DD5" w:rsidRDefault="00AF1DD5" w:rsidP="00AF1D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vSalesPerson]</w:t>
      </w:r>
    </w:p>
    <w:p w14:paraId="7E694C80" w14:textId="77777777" w:rsidR="00AF1DD5" w:rsidRDefault="00AF1DD5" w:rsidP="00AF1D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SalesYTD] </w:t>
      </w:r>
      <w:r>
        <w:rPr>
          <w:rFonts w:ascii="Consolas" w:hAnsi="Consolas" w:cs="Consolas"/>
          <w:color w:val="0000FF"/>
          <w:sz w:val="19"/>
          <w:szCs w:val="19"/>
        </w:rPr>
        <w:t>DESC</w:t>
      </w:r>
    </w:p>
    <w:p w14:paraId="5D5DB9C5" w14:textId="28A8D738" w:rsidR="003E0A0C" w:rsidRDefault="00AF1DD5" w:rsidP="00AF1DD5">
      <w:r>
        <w:rPr>
          <w:rFonts w:ascii="Consolas" w:hAnsi="Consolas" w:cs="Consolas"/>
          <w:color w:val="0000FF"/>
          <w:sz w:val="19"/>
          <w:szCs w:val="19"/>
        </w:rPr>
        <w:t>GO</w:t>
      </w:r>
    </w:p>
    <w:p w14:paraId="2949E983" w14:textId="77777777" w:rsidR="00DF1E25" w:rsidRDefault="00DF1E25" w:rsidP="0012207D"/>
    <w:p w14:paraId="168A4391" w14:textId="654B98D9" w:rsidR="00DF1E25" w:rsidRDefault="00517F40" w:rsidP="005C6479">
      <w:pPr>
        <w:pStyle w:val="Heading2"/>
      </w:pPr>
      <w:r>
        <w:t>EXCEPT</w:t>
      </w:r>
    </w:p>
    <w:p w14:paraId="784A3D95" w14:textId="172C9674" w:rsidR="00517F40" w:rsidRDefault="005C6479" w:rsidP="0012207D">
      <w:r w:rsidRPr="005C6479">
        <w:t>The SQL EXCEPT statement returns those records from the left SELECT query, that are not present in the results returned by the SELECT query on the right side of the EXCEPT statement.</w:t>
      </w:r>
    </w:p>
    <w:p w14:paraId="1C8BB2BD"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EXCEPT]</w:t>
      </w:r>
    </w:p>
    <w:p w14:paraId="3654B24F"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6A495CA2"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p>
    <w:p w14:paraId="1B73AE30"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ProductID   </w:t>
      </w:r>
    </w:p>
    <w:p w14:paraId="3FEE1A2A"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duction</w:t>
      </w:r>
      <w:r>
        <w:rPr>
          <w:rFonts w:ascii="Consolas" w:hAnsi="Consolas" w:cs="Consolas"/>
          <w:color w:val="808080"/>
          <w:sz w:val="19"/>
          <w:szCs w:val="19"/>
        </w:rPr>
        <w:t>.</w:t>
      </w:r>
      <w:r>
        <w:rPr>
          <w:rFonts w:ascii="Consolas" w:hAnsi="Consolas" w:cs="Consolas"/>
          <w:color w:val="000000"/>
          <w:sz w:val="19"/>
          <w:szCs w:val="19"/>
        </w:rPr>
        <w:t xml:space="preserve">Product  </w:t>
      </w:r>
    </w:p>
    <w:p w14:paraId="2C6E95F9"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p>
    <w:p w14:paraId="297C4DB2"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CEPT</w:t>
      </w:r>
      <w:r>
        <w:rPr>
          <w:rFonts w:ascii="Consolas" w:hAnsi="Consolas" w:cs="Consolas"/>
          <w:color w:val="000000"/>
          <w:sz w:val="19"/>
          <w:szCs w:val="19"/>
        </w:rPr>
        <w:t xml:space="preserve">  </w:t>
      </w:r>
    </w:p>
    <w:p w14:paraId="20BD7025"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p>
    <w:p w14:paraId="1E84040D"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ProductID   </w:t>
      </w:r>
    </w:p>
    <w:p w14:paraId="499C1A93" w14:textId="77777777" w:rsidR="005D4483" w:rsidRDefault="005D4483" w:rsidP="005D44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duction</w:t>
      </w:r>
      <w:r>
        <w:rPr>
          <w:rFonts w:ascii="Consolas" w:hAnsi="Consolas" w:cs="Consolas"/>
          <w:color w:val="808080"/>
          <w:sz w:val="19"/>
          <w:szCs w:val="19"/>
        </w:rPr>
        <w:t>.</w:t>
      </w:r>
      <w:r>
        <w:rPr>
          <w:rFonts w:ascii="Consolas" w:hAnsi="Consolas" w:cs="Consolas"/>
          <w:color w:val="000000"/>
          <w:sz w:val="19"/>
          <w:szCs w:val="19"/>
        </w:rPr>
        <w:t xml:space="preserve">WorkOrder </w:t>
      </w:r>
      <w:r>
        <w:rPr>
          <w:rFonts w:ascii="Consolas" w:hAnsi="Consolas" w:cs="Consolas"/>
          <w:color w:val="808080"/>
          <w:sz w:val="19"/>
          <w:szCs w:val="19"/>
        </w:rPr>
        <w:t>;</w:t>
      </w:r>
    </w:p>
    <w:p w14:paraId="774D138F" w14:textId="04B4478E" w:rsidR="00517F40" w:rsidRDefault="005D4483" w:rsidP="005D4483">
      <w:r>
        <w:rPr>
          <w:rFonts w:ascii="Consolas" w:hAnsi="Consolas" w:cs="Consolas"/>
          <w:color w:val="0000FF"/>
          <w:sz w:val="19"/>
          <w:szCs w:val="19"/>
        </w:rPr>
        <w:t>GO</w:t>
      </w:r>
    </w:p>
    <w:p w14:paraId="592ADC36" w14:textId="77777777" w:rsidR="000620F5" w:rsidRDefault="000620F5" w:rsidP="0012207D"/>
    <w:p w14:paraId="58BDC13C" w14:textId="72D60A4E" w:rsidR="000620F5" w:rsidRDefault="007976A1" w:rsidP="007976A1">
      <w:pPr>
        <w:pStyle w:val="Heading2"/>
      </w:pPr>
      <w:r>
        <w:t>INTERSECT</w:t>
      </w:r>
    </w:p>
    <w:p w14:paraId="517F731E" w14:textId="79C9CDEE" w:rsidR="007976A1" w:rsidRDefault="007976A1" w:rsidP="0012207D">
      <w:r w:rsidRPr="007976A1">
        <w:t>The SQL INTERSECT clause/operator is used to combine two SELECT statements, but returns rows only from the first SELECT statement that are identical to a row in the second SELECT statement. This means INTERSECT returns only common rows returned by the two SELECT statements.</w:t>
      </w:r>
    </w:p>
    <w:p w14:paraId="5B04EB6B"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INTERSECT]</w:t>
      </w:r>
    </w:p>
    <w:p w14:paraId="66C84AD9"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2CEC6503"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ProductID   </w:t>
      </w:r>
    </w:p>
    <w:p w14:paraId="03EBF970"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FROM</w:t>
      </w:r>
      <w:r>
        <w:rPr>
          <w:rFonts w:ascii="Consolas" w:hAnsi="Consolas" w:cs="Consolas"/>
          <w:color w:val="000000"/>
          <w:sz w:val="19"/>
          <w:szCs w:val="19"/>
        </w:rPr>
        <w:t xml:space="preserve"> Production</w:t>
      </w:r>
      <w:r>
        <w:rPr>
          <w:rFonts w:ascii="Consolas" w:hAnsi="Consolas" w:cs="Consolas"/>
          <w:color w:val="808080"/>
          <w:sz w:val="19"/>
          <w:szCs w:val="19"/>
        </w:rPr>
        <w:t>.</w:t>
      </w:r>
      <w:r>
        <w:rPr>
          <w:rFonts w:ascii="Consolas" w:hAnsi="Consolas" w:cs="Consolas"/>
          <w:color w:val="000000"/>
          <w:sz w:val="19"/>
          <w:szCs w:val="19"/>
        </w:rPr>
        <w:t xml:space="preserve">Product </w:t>
      </w:r>
    </w:p>
    <w:p w14:paraId="0ECCECE5"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p>
    <w:p w14:paraId="66A8D14D"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ERSECT</w:t>
      </w:r>
      <w:r>
        <w:rPr>
          <w:rFonts w:ascii="Consolas" w:hAnsi="Consolas" w:cs="Consolas"/>
          <w:color w:val="000000"/>
          <w:sz w:val="19"/>
          <w:szCs w:val="19"/>
        </w:rPr>
        <w:t xml:space="preserve">  </w:t>
      </w:r>
    </w:p>
    <w:p w14:paraId="75725514"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p>
    <w:p w14:paraId="3E36E5DD"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ProductID   </w:t>
      </w:r>
    </w:p>
    <w:p w14:paraId="5B1D2407" w14:textId="77777777" w:rsidR="00763531" w:rsidRDefault="00763531" w:rsidP="0076353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Production</w:t>
      </w:r>
      <w:r>
        <w:rPr>
          <w:rFonts w:ascii="Consolas" w:hAnsi="Consolas" w:cs="Consolas"/>
          <w:color w:val="808080"/>
          <w:sz w:val="19"/>
          <w:szCs w:val="19"/>
        </w:rPr>
        <w:t>.</w:t>
      </w:r>
      <w:r>
        <w:rPr>
          <w:rFonts w:ascii="Consolas" w:hAnsi="Consolas" w:cs="Consolas"/>
          <w:color w:val="000000"/>
          <w:sz w:val="19"/>
          <w:szCs w:val="19"/>
        </w:rPr>
        <w:t xml:space="preserve">WorkOrder </w:t>
      </w:r>
      <w:r>
        <w:rPr>
          <w:rFonts w:ascii="Consolas" w:hAnsi="Consolas" w:cs="Consolas"/>
          <w:color w:val="808080"/>
          <w:sz w:val="19"/>
          <w:szCs w:val="19"/>
        </w:rPr>
        <w:t>;</w:t>
      </w:r>
      <w:r>
        <w:rPr>
          <w:rFonts w:ascii="Consolas" w:hAnsi="Consolas" w:cs="Consolas"/>
          <w:color w:val="000000"/>
          <w:sz w:val="19"/>
          <w:szCs w:val="19"/>
        </w:rPr>
        <w:t xml:space="preserve"> </w:t>
      </w:r>
    </w:p>
    <w:p w14:paraId="684FE6DE" w14:textId="07FC0B18" w:rsidR="007976A1" w:rsidRDefault="00763531" w:rsidP="00763531">
      <w:pPr>
        <w:rPr>
          <w:rFonts w:ascii="Consolas" w:hAnsi="Consolas" w:cs="Consolas"/>
          <w:color w:val="0000FF"/>
          <w:sz w:val="19"/>
          <w:szCs w:val="19"/>
        </w:rPr>
      </w:pPr>
      <w:r>
        <w:rPr>
          <w:rFonts w:ascii="Consolas" w:hAnsi="Consolas" w:cs="Consolas"/>
          <w:color w:val="0000FF"/>
          <w:sz w:val="19"/>
          <w:szCs w:val="19"/>
        </w:rPr>
        <w:t>GO</w:t>
      </w:r>
    </w:p>
    <w:p w14:paraId="0C56B1DC" w14:textId="77777777" w:rsidR="00763531" w:rsidRDefault="00763531" w:rsidP="00763531">
      <w:pPr>
        <w:rPr>
          <w:rFonts w:ascii="Consolas" w:hAnsi="Consolas" w:cs="Consolas"/>
          <w:color w:val="0000FF"/>
          <w:sz w:val="19"/>
          <w:szCs w:val="19"/>
        </w:rPr>
      </w:pPr>
    </w:p>
    <w:p w14:paraId="0268AC01" w14:textId="3E1C3CED" w:rsidR="00763531" w:rsidRDefault="002E5163" w:rsidP="002E5163">
      <w:pPr>
        <w:pStyle w:val="Heading2"/>
      </w:pPr>
      <w:r>
        <w:t>UNION</w:t>
      </w:r>
    </w:p>
    <w:p w14:paraId="6A54DB48"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StackedTable]</w:t>
      </w:r>
    </w:p>
    <w:p w14:paraId="546D5B88"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25D4C59"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046A0F0"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Invoice Matching Problem]</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INVOICENO]</w:t>
      </w:r>
    </w:p>
    <w:p w14:paraId="4098F048"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p>
    <w:p w14:paraId="4646C383"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NION</w:t>
      </w:r>
    </w:p>
    <w:p w14:paraId="23C74BC3"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p>
    <w:p w14:paraId="2FB24325"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64C6AAF8"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Invoice Matching Problem]</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RXNUMBER]</w:t>
      </w:r>
    </w:p>
    <w:p w14:paraId="3499E5B4"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p>
    <w:p w14:paraId="0F0DFCAA" w14:textId="77777777" w:rsidR="002E5163" w:rsidRDefault="002E5163" w:rsidP="002E5163">
      <w:pPr>
        <w:autoSpaceDE w:val="0"/>
        <w:autoSpaceDN w:val="0"/>
        <w:adjustRightInd w:val="0"/>
        <w:spacing w:after="0" w:line="240" w:lineRule="auto"/>
        <w:rPr>
          <w:rFonts w:ascii="Consolas" w:hAnsi="Consolas" w:cs="Consolas"/>
          <w:color w:val="000000"/>
          <w:sz w:val="19"/>
          <w:szCs w:val="19"/>
        </w:rPr>
      </w:pPr>
    </w:p>
    <w:p w14:paraId="0AAB867E" w14:textId="26A2CA2B" w:rsidR="002E5163" w:rsidRDefault="002E5163" w:rsidP="002E5163">
      <w:r>
        <w:rPr>
          <w:rFonts w:ascii="Consolas" w:hAnsi="Consolas" w:cs="Consolas"/>
          <w:color w:val="0000FF"/>
          <w:sz w:val="19"/>
          <w:szCs w:val="19"/>
        </w:rPr>
        <w:t>GO</w:t>
      </w:r>
    </w:p>
    <w:p w14:paraId="75A2A9ED" w14:textId="77777777" w:rsidR="000620F5" w:rsidRDefault="000620F5" w:rsidP="0012207D"/>
    <w:p w14:paraId="3584E8FF" w14:textId="29FE0BB1" w:rsidR="000620F5" w:rsidRDefault="009F3C28" w:rsidP="009F3C28">
      <w:pPr>
        <w:pStyle w:val="Heading2"/>
      </w:pPr>
      <w:r>
        <w:t>End of Month</w:t>
      </w:r>
    </w:p>
    <w:p w14:paraId="073B430C" w14:textId="77777777" w:rsidR="009F3C28" w:rsidRDefault="009F3C28" w:rsidP="009F3C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EOMONTH]</w:t>
      </w:r>
    </w:p>
    <w:p w14:paraId="0787D50A" w14:textId="77777777" w:rsidR="009F3C28" w:rsidRDefault="009F3C28" w:rsidP="009F3C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104A486" w14:textId="77777777" w:rsidR="009F3C28" w:rsidRDefault="009F3C28" w:rsidP="009F3C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Departme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EOMONTH</w:t>
      </w:r>
      <w:r>
        <w:rPr>
          <w:rFonts w:ascii="Consolas" w:hAnsi="Consolas" w:cs="Consolas"/>
          <w:color w:val="808080"/>
          <w:sz w:val="19"/>
          <w:szCs w:val="19"/>
        </w:rPr>
        <w:t>(</w:t>
      </w:r>
      <w:r>
        <w:rPr>
          <w:rFonts w:ascii="Consolas" w:hAnsi="Consolas" w:cs="Consolas"/>
          <w:color w:val="000000"/>
          <w:sz w:val="19"/>
          <w:szCs w:val="19"/>
        </w:rPr>
        <w:t>Start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EndOfMonth</w:t>
      </w:r>
    </w:p>
    <w:p w14:paraId="2A284B86" w14:textId="77777777" w:rsidR="009F3C28" w:rsidRDefault="009F3C28" w:rsidP="009F3C2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HumanResourcesEmployee]</w:t>
      </w:r>
    </w:p>
    <w:p w14:paraId="089B0344" w14:textId="66E618EA" w:rsidR="009F3C28" w:rsidRDefault="009F3C28" w:rsidP="009F3C28">
      <w:r>
        <w:rPr>
          <w:rFonts w:ascii="Consolas" w:hAnsi="Consolas" w:cs="Consolas"/>
          <w:color w:val="0000FF"/>
          <w:sz w:val="19"/>
          <w:szCs w:val="19"/>
        </w:rPr>
        <w:t>GO</w:t>
      </w:r>
    </w:p>
    <w:p w14:paraId="4CE4DB0B" w14:textId="77777777" w:rsidR="000620F5" w:rsidRDefault="000620F5" w:rsidP="0012207D"/>
    <w:p w14:paraId="539557CA" w14:textId="38576C85" w:rsidR="000620F5" w:rsidRDefault="00E0041B" w:rsidP="00E0041B">
      <w:pPr>
        <w:pStyle w:val="Heading2"/>
      </w:pPr>
      <w:r>
        <w:t>CARTESIAN JOIN</w:t>
      </w:r>
    </w:p>
    <w:p w14:paraId="1561B4BB"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CartesianJoin]</w:t>
      </w:r>
    </w:p>
    <w:p w14:paraId="605F1730"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3B09818D"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6BBD463"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istinct</w:t>
      </w:r>
    </w:p>
    <w:p w14:paraId="1ECFD5D3"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3</w:t>
      </w:r>
      <w:r>
        <w:rPr>
          <w:rFonts w:ascii="Consolas" w:hAnsi="Consolas" w:cs="Consolas"/>
          <w:color w:val="808080"/>
          <w:sz w:val="19"/>
          <w:szCs w:val="19"/>
        </w:rPr>
        <w:t>.</w:t>
      </w:r>
      <w:r>
        <w:rPr>
          <w:rFonts w:ascii="Consolas" w:hAnsi="Consolas" w:cs="Consolas"/>
          <w:color w:val="000000"/>
          <w:sz w:val="19"/>
          <w:szCs w:val="19"/>
        </w:rPr>
        <w:t>[Department]</w:t>
      </w:r>
    </w:p>
    <w:p w14:paraId="264ABCDF"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t3</w:t>
      </w:r>
      <w:r>
        <w:rPr>
          <w:rFonts w:ascii="Consolas" w:hAnsi="Consolas" w:cs="Consolas"/>
          <w:color w:val="808080"/>
          <w:sz w:val="19"/>
          <w:szCs w:val="19"/>
        </w:rPr>
        <w:t>.</w:t>
      </w:r>
      <w:r>
        <w:rPr>
          <w:rFonts w:ascii="Consolas" w:hAnsi="Consolas" w:cs="Consolas"/>
          <w:color w:val="000000"/>
          <w:sz w:val="19"/>
          <w:szCs w:val="19"/>
        </w:rPr>
        <w:t>[GroupName]</w:t>
      </w:r>
    </w:p>
    <w:p w14:paraId="1C3C79DA"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808080"/>
          <w:sz w:val="19"/>
          <w:szCs w:val="19"/>
        </w:rPr>
        <w:t>,</w:t>
      </w:r>
      <w:r>
        <w:rPr>
          <w:rFonts w:ascii="Consolas" w:hAnsi="Consolas" w:cs="Consolas"/>
          <w:color w:val="000000"/>
          <w:sz w:val="19"/>
          <w:szCs w:val="19"/>
        </w:rPr>
        <w:t>t3</w:t>
      </w:r>
      <w:r>
        <w:rPr>
          <w:rFonts w:ascii="Consolas" w:hAnsi="Consolas" w:cs="Consolas"/>
          <w:color w:val="808080"/>
          <w:sz w:val="19"/>
          <w:szCs w:val="19"/>
        </w:rPr>
        <w:t>.</w:t>
      </w:r>
      <w:r>
        <w:rPr>
          <w:rFonts w:ascii="Consolas" w:hAnsi="Consolas" w:cs="Consolas"/>
          <w:color w:val="000000"/>
          <w:sz w:val="19"/>
          <w:szCs w:val="19"/>
        </w:rPr>
        <w:t>[PhoneNumberType]</w:t>
      </w:r>
    </w:p>
    <w:p w14:paraId="571B5492"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HumanResourcesEmployee] t1</w:t>
      </w:r>
      <w:r>
        <w:rPr>
          <w:rFonts w:ascii="Consolas" w:hAnsi="Consolas" w:cs="Consolas"/>
          <w:color w:val="808080"/>
          <w:sz w:val="19"/>
          <w:szCs w:val="19"/>
        </w:rPr>
        <w:t>,</w:t>
      </w:r>
    </w:p>
    <w:p w14:paraId="4E883D9B"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HumanResourcesEmployee] t2</w:t>
      </w:r>
      <w:r>
        <w:rPr>
          <w:rFonts w:ascii="Consolas" w:hAnsi="Consolas" w:cs="Consolas"/>
          <w:color w:val="808080"/>
          <w:sz w:val="19"/>
          <w:szCs w:val="19"/>
        </w:rPr>
        <w:t>,</w:t>
      </w:r>
    </w:p>
    <w:p w14:paraId="5BB0319B" w14:textId="77777777" w:rsidR="00E0041B" w:rsidRDefault="00E0041B" w:rsidP="00E004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HumanResourcesEmployee] t3</w:t>
      </w:r>
    </w:p>
    <w:p w14:paraId="2EFA04FB" w14:textId="116C0065" w:rsidR="00E0041B" w:rsidRDefault="00E0041B" w:rsidP="00E0041B">
      <w:r>
        <w:rPr>
          <w:rFonts w:ascii="Consolas" w:hAnsi="Consolas" w:cs="Consolas"/>
          <w:color w:val="0000FF"/>
          <w:sz w:val="19"/>
          <w:szCs w:val="19"/>
        </w:rPr>
        <w:t>GO</w:t>
      </w:r>
    </w:p>
    <w:p w14:paraId="2B2C4181" w14:textId="77777777" w:rsidR="000620F5" w:rsidRDefault="000620F5" w:rsidP="0012207D"/>
    <w:p w14:paraId="4AB3C93B" w14:textId="58ECFB60" w:rsidR="000620F5" w:rsidRDefault="00FB50B8" w:rsidP="008B279E">
      <w:pPr>
        <w:pStyle w:val="Heading2"/>
      </w:pPr>
      <w:r>
        <w:t>CASE</w:t>
      </w:r>
    </w:p>
    <w:p w14:paraId="0B2CDEF7" w14:textId="77777777" w:rsidR="00FB50B8" w:rsidRDefault="00FB50B8" w:rsidP="0012207D"/>
    <w:p w14:paraId="0680AEA8" w14:textId="391F9A8F" w:rsidR="00205797" w:rsidRPr="00205797" w:rsidRDefault="00205797" w:rsidP="0012207D">
      <w:pPr>
        <w:rPr>
          <w:b/>
          <w:bCs/>
        </w:rPr>
      </w:pPr>
      <w:r w:rsidRPr="00205797">
        <w:rPr>
          <w:b/>
          <w:bCs/>
        </w:rPr>
        <w:t>Field Categories Between</w:t>
      </w:r>
    </w:p>
    <w:p w14:paraId="53375AF4"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Case_FieldCategories_BETWEEN]</w:t>
      </w:r>
    </w:p>
    <w:p w14:paraId="0DA92626"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AS</w:t>
      </w:r>
    </w:p>
    <w:p w14:paraId="2D293BAD"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21E31459"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untryRegionName]</w:t>
      </w:r>
      <w:r>
        <w:rPr>
          <w:rFonts w:ascii="Consolas" w:hAnsi="Consolas" w:cs="Consolas"/>
          <w:color w:val="808080"/>
          <w:sz w:val="19"/>
          <w:szCs w:val="19"/>
        </w:rPr>
        <w:t>,</w:t>
      </w:r>
    </w:p>
    <w:p w14:paraId="1F904C29"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Annual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AnnualSales</w:t>
      </w:r>
      <w:r>
        <w:rPr>
          <w:rFonts w:ascii="Consolas" w:hAnsi="Consolas" w:cs="Consolas"/>
          <w:color w:val="808080"/>
          <w:sz w:val="19"/>
          <w:szCs w:val="19"/>
        </w:rPr>
        <w:t>,</w:t>
      </w:r>
    </w:p>
    <w:p w14:paraId="7DC692B6"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p>
    <w:p w14:paraId="45F75DCE"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CASE</w:t>
      </w:r>
      <w:r>
        <w:rPr>
          <w:rFonts w:ascii="Consolas" w:hAnsi="Consolas" w:cs="Consolas"/>
          <w:color w:val="000000"/>
          <w:sz w:val="19"/>
          <w:szCs w:val="19"/>
        </w:rPr>
        <w:t xml:space="preserve"> </w:t>
      </w:r>
    </w:p>
    <w:p w14:paraId="3DD69442"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Annual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between</w:t>
      </w:r>
      <w:r>
        <w:rPr>
          <w:rFonts w:ascii="Consolas" w:hAnsi="Consolas" w:cs="Consolas"/>
          <w:color w:val="000000"/>
          <w:sz w:val="19"/>
          <w:szCs w:val="19"/>
        </w:rPr>
        <w:t xml:space="preserve"> 0 </w:t>
      </w:r>
      <w:r>
        <w:rPr>
          <w:rFonts w:ascii="Consolas" w:hAnsi="Consolas" w:cs="Consolas"/>
          <w:color w:val="808080"/>
          <w:sz w:val="19"/>
          <w:szCs w:val="19"/>
        </w:rPr>
        <w:t>and</w:t>
      </w:r>
      <w:r>
        <w:rPr>
          <w:rFonts w:ascii="Consolas" w:hAnsi="Consolas" w:cs="Consolas"/>
          <w:color w:val="000000"/>
          <w:sz w:val="19"/>
          <w:szCs w:val="19"/>
        </w:rPr>
        <w:t xml:space="preserve"> 200000000 </w:t>
      </w:r>
      <w:r>
        <w:rPr>
          <w:rFonts w:ascii="Consolas" w:hAnsi="Consolas" w:cs="Consolas"/>
          <w:color w:val="0000FF"/>
          <w:sz w:val="19"/>
          <w:szCs w:val="19"/>
        </w:rPr>
        <w:t>THEN</w:t>
      </w:r>
      <w:r>
        <w:rPr>
          <w:rFonts w:ascii="Consolas" w:hAnsi="Consolas" w:cs="Consolas"/>
          <w:color w:val="000000"/>
          <w:sz w:val="19"/>
          <w:szCs w:val="19"/>
        </w:rPr>
        <w:t xml:space="preserve"> </w:t>
      </w:r>
      <w:r>
        <w:rPr>
          <w:rFonts w:ascii="Consolas" w:hAnsi="Consolas" w:cs="Consolas"/>
          <w:color w:val="FF0000"/>
          <w:sz w:val="19"/>
          <w:szCs w:val="19"/>
        </w:rPr>
        <w:t>'Low'</w:t>
      </w:r>
    </w:p>
    <w:p w14:paraId="6C027B72"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Annual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between</w:t>
      </w:r>
      <w:r>
        <w:rPr>
          <w:rFonts w:ascii="Consolas" w:hAnsi="Consolas" w:cs="Consolas"/>
          <w:color w:val="000000"/>
          <w:sz w:val="19"/>
          <w:szCs w:val="19"/>
        </w:rPr>
        <w:t xml:space="preserve"> 200000001 </w:t>
      </w:r>
      <w:r>
        <w:rPr>
          <w:rFonts w:ascii="Consolas" w:hAnsi="Consolas" w:cs="Consolas"/>
          <w:color w:val="808080"/>
          <w:sz w:val="19"/>
          <w:szCs w:val="19"/>
        </w:rPr>
        <w:t>and</w:t>
      </w:r>
      <w:r>
        <w:rPr>
          <w:rFonts w:ascii="Consolas" w:hAnsi="Consolas" w:cs="Consolas"/>
          <w:color w:val="000000"/>
          <w:sz w:val="19"/>
          <w:szCs w:val="19"/>
        </w:rPr>
        <w:t xml:space="preserve"> 300000000 </w:t>
      </w:r>
      <w:r>
        <w:rPr>
          <w:rFonts w:ascii="Consolas" w:hAnsi="Consolas" w:cs="Consolas"/>
          <w:color w:val="0000FF"/>
          <w:sz w:val="19"/>
          <w:szCs w:val="19"/>
        </w:rPr>
        <w:t>THEN</w:t>
      </w:r>
      <w:r>
        <w:rPr>
          <w:rFonts w:ascii="Consolas" w:hAnsi="Consolas" w:cs="Consolas"/>
          <w:color w:val="000000"/>
          <w:sz w:val="19"/>
          <w:szCs w:val="19"/>
        </w:rPr>
        <w:t xml:space="preserve"> </w:t>
      </w:r>
      <w:r>
        <w:rPr>
          <w:rFonts w:ascii="Consolas" w:hAnsi="Consolas" w:cs="Consolas"/>
          <w:color w:val="FF0000"/>
          <w:sz w:val="19"/>
          <w:szCs w:val="19"/>
        </w:rPr>
        <w:t>'Medium'</w:t>
      </w:r>
    </w:p>
    <w:p w14:paraId="3646AB97"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AnnualSale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300000000 </w:t>
      </w:r>
      <w:r>
        <w:rPr>
          <w:rFonts w:ascii="Consolas" w:hAnsi="Consolas" w:cs="Consolas"/>
          <w:color w:val="0000FF"/>
          <w:sz w:val="19"/>
          <w:szCs w:val="19"/>
        </w:rPr>
        <w:t>THEN</w:t>
      </w:r>
      <w:r>
        <w:rPr>
          <w:rFonts w:ascii="Consolas" w:hAnsi="Consolas" w:cs="Consolas"/>
          <w:color w:val="000000"/>
          <w:sz w:val="19"/>
          <w:szCs w:val="19"/>
        </w:rPr>
        <w:t xml:space="preserve"> </w:t>
      </w:r>
      <w:r>
        <w:rPr>
          <w:rFonts w:ascii="Consolas" w:hAnsi="Consolas" w:cs="Consolas"/>
          <w:color w:val="FF0000"/>
          <w:sz w:val="19"/>
          <w:szCs w:val="19"/>
        </w:rPr>
        <w:t>'High'</w:t>
      </w:r>
    </w:p>
    <w:p w14:paraId="50319E57"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N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SalesGroups'</w:t>
      </w:r>
    </w:p>
    <w:p w14:paraId="1A944B52"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p>
    <w:p w14:paraId="461A48DA"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7969B8A5" w14:textId="77777777" w:rsidR="00FB50B8" w:rsidRDefault="00FB50B8" w:rsidP="00FB5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CountryRegionName]</w:t>
      </w:r>
    </w:p>
    <w:p w14:paraId="6842EB55" w14:textId="67DD8FE5" w:rsidR="00FB50B8" w:rsidRDefault="00FB50B8" w:rsidP="00FB50B8">
      <w:r>
        <w:rPr>
          <w:rFonts w:ascii="Consolas" w:hAnsi="Consolas" w:cs="Consolas"/>
          <w:color w:val="0000FF"/>
          <w:sz w:val="19"/>
          <w:szCs w:val="19"/>
        </w:rPr>
        <w:t>GO</w:t>
      </w:r>
    </w:p>
    <w:p w14:paraId="03175541" w14:textId="77777777" w:rsidR="000620F5" w:rsidRDefault="000620F5" w:rsidP="0012207D"/>
    <w:p w14:paraId="500E6BD2" w14:textId="18DA98D6" w:rsidR="00207242" w:rsidRPr="00207242" w:rsidRDefault="00207242" w:rsidP="0012207D">
      <w:pPr>
        <w:rPr>
          <w:b/>
          <w:bCs/>
        </w:rPr>
      </w:pPr>
      <w:r w:rsidRPr="00207242">
        <w:rPr>
          <w:b/>
          <w:bCs/>
        </w:rPr>
        <w:t>ORDER BY LEN</w:t>
      </w:r>
    </w:p>
    <w:p w14:paraId="1A83137D"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Case_OrderBy_LEN]</w:t>
      </w:r>
    </w:p>
    <w:p w14:paraId="318F71D6"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670EE6E5"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 xml:space="preserve">TOP </w:t>
      </w: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PERCENT</w:t>
      </w:r>
      <w:r>
        <w:rPr>
          <w:rFonts w:ascii="Consolas" w:hAnsi="Consolas" w:cs="Consolas"/>
          <w:color w:val="000000"/>
          <w:sz w:val="19"/>
          <w:szCs w:val="19"/>
        </w:rPr>
        <w:t xml:space="preserve"> ContactTyp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808080"/>
          <w:sz w:val="19"/>
          <w:szCs w:val="19"/>
        </w:rPr>
        <w:t>,</w:t>
      </w:r>
      <w:r>
        <w:rPr>
          <w:rFonts w:ascii="Consolas" w:hAnsi="Consolas" w:cs="Consolas"/>
          <w:color w:val="000000"/>
          <w:sz w:val="19"/>
          <w:szCs w:val="19"/>
        </w:rPr>
        <w:t xml:space="preserve"> PhoneNumber</w:t>
      </w:r>
      <w:r>
        <w:rPr>
          <w:rFonts w:ascii="Consolas" w:hAnsi="Consolas" w:cs="Consolas"/>
          <w:color w:val="808080"/>
          <w:sz w:val="19"/>
          <w:szCs w:val="19"/>
        </w:rPr>
        <w:t>,</w:t>
      </w:r>
      <w:r>
        <w:rPr>
          <w:rFonts w:ascii="Consolas" w:hAnsi="Consolas" w:cs="Consolas"/>
          <w:color w:val="000000"/>
          <w:sz w:val="19"/>
          <w:szCs w:val="19"/>
        </w:rPr>
        <w:t xml:space="preserve"> EmailAddress</w:t>
      </w:r>
      <w:r>
        <w:rPr>
          <w:rFonts w:ascii="Consolas" w:hAnsi="Consolas" w:cs="Consolas"/>
          <w:color w:val="808080"/>
          <w:sz w:val="19"/>
          <w:szCs w:val="19"/>
        </w:rPr>
        <w:t>,</w:t>
      </w:r>
      <w:r>
        <w:rPr>
          <w:rFonts w:ascii="Consolas" w:hAnsi="Consolas" w:cs="Consolas"/>
          <w:color w:val="000000"/>
          <w:sz w:val="19"/>
          <w:szCs w:val="19"/>
        </w:rPr>
        <w:t xml:space="preserve"> AddressType</w:t>
      </w:r>
    </w:p>
    <w:p w14:paraId="41BCDC52"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055D1CAB"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FF00FF"/>
          <w:sz w:val="19"/>
          <w:szCs w:val="19"/>
        </w:rPr>
        <w:t>LEN</w:t>
      </w:r>
      <w:r>
        <w:rPr>
          <w:rFonts w:ascii="Consolas" w:hAnsi="Consolas" w:cs="Consolas"/>
          <w:color w:val="808080"/>
          <w:sz w:val="19"/>
          <w:szCs w:val="19"/>
        </w:rPr>
        <w:t>(</w:t>
      </w:r>
      <w:r>
        <w:rPr>
          <w:rFonts w:ascii="Consolas" w:hAnsi="Consolas" w:cs="Consolas"/>
          <w:color w:val="000000"/>
          <w:sz w:val="19"/>
          <w:szCs w:val="19"/>
        </w:rPr>
        <w:t>ContactTyp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ESC</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LEN</w:t>
      </w:r>
      <w:r>
        <w:rPr>
          <w:rFonts w:ascii="Consolas" w:hAnsi="Consolas" w:cs="Consolas"/>
          <w:color w:val="808080"/>
          <w:sz w:val="19"/>
          <w:szCs w:val="19"/>
        </w:rPr>
        <w:t>(</w:t>
      </w:r>
      <w:r>
        <w:rPr>
          <w:rFonts w:ascii="Consolas" w:hAnsi="Consolas" w:cs="Consolas"/>
          <w:color w:val="000000"/>
          <w:sz w:val="19"/>
          <w:szCs w:val="19"/>
        </w:rPr>
        <w:t>PhoneNumbe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ESC</w:t>
      </w:r>
      <w:r>
        <w:rPr>
          <w:rFonts w:ascii="Consolas" w:hAnsi="Consolas" w:cs="Consolas"/>
          <w:color w:val="808080"/>
          <w:sz w:val="19"/>
          <w:szCs w:val="19"/>
        </w:rPr>
        <w:t>,</w:t>
      </w:r>
    </w:p>
    <w:p w14:paraId="60218EA8"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p>
    <w:p w14:paraId="026AA843"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CASE</w:t>
      </w:r>
    </w:p>
    <w:p w14:paraId="50C5D506"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PhoneNumber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r>
        <w:rPr>
          <w:rFonts w:ascii="Consolas" w:hAnsi="Consolas" w:cs="Consolas"/>
          <w:color w:val="000000"/>
          <w:sz w:val="19"/>
          <w:szCs w:val="19"/>
        </w:rPr>
        <w:t xml:space="preserve"> 1</w:t>
      </w:r>
    </w:p>
    <w:p w14:paraId="508A3A59"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0</w:t>
      </w:r>
    </w:p>
    <w:p w14:paraId="61ED39C7"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4CE7224"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p>
    <w:p w14:paraId="5EFDA9AA"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CASE</w:t>
      </w:r>
    </w:p>
    <w:p w14:paraId="4462CFC0"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EmailAddress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r>
        <w:rPr>
          <w:rFonts w:ascii="Consolas" w:hAnsi="Consolas" w:cs="Consolas"/>
          <w:color w:val="000000"/>
          <w:sz w:val="19"/>
          <w:szCs w:val="19"/>
        </w:rPr>
        <w:t xml:space="preserve"> 1</w:t>
      </w:r>
    </w:p>
    <w:p w14:paraId="1DC8CF4B"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0</w:t>
      </w:r>
    </w:p>
    <w:p w14:paraId="3BC54238"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198A2D3F" w14:textId="77777777" w:rsidR="00207242" w:rsidRDefault="00207242" w:rsidP="00207242">
      <w:pPr>
        <w:autoSpaceDE w:val="0"/>
        <w:autoSpaceDN w:val="0"/>
        <w:adjustRightInd w:val="0"/>
        <w:spacing w:after="0" w:line="240" w:lineRule="auto"/>
        <w:rPr>
          <w:rFonts w:ascii="Consolas" w:hAnsi="Consolas" w:cs="Consolas"/>
          <w:color w:val="000000"/>
          <w:sz w:val="19"/>
          <w:szCs w:val="19"/>
        </w:rPr>
      </w:pPr>
    </w:p>
    <w:p w14:paraId="57AB9E11" w14:textId="64F687A0" w:rsidR="000620F5" w:rsidRDefault="00207242" w:rsidP="00207242">
      <w:r>
        <w:rPr>
          <w:rFonts w:ascii="Consolas" w:hAnsi="Consolas" w:cs="Consolas"/>
          <w:color w:val="0000FF"/>
          <w:sz w:val="19"/>
          <w:szCs w:val="19"/>
        </w:rPr>
        <w:t>GO</w:t>
      </w:r>
    </w:p>
    <w:p w14:paraId="23A76D35" w14:textId="77777777" w:rsidR="000620F5" w:rsidRDefault="000620F5" w:rsidP="0012207D"/>
    <w:p w14:paraId="4559EC84" w14:textId="54AD4F48" w:rsidR="000469F7" w:rsidRPr="000469F7" w:rsidRDefault="000469F7" w:rsidP="0012207D">
      <w:pPr>
        <w:rPr>
          <w:b/>
          <w:bCs/>
        </w:rPr>
      </w:pPr>
      <w:r w:rsidRPr="000469F7">
        <w:rPr>
          <w:b/>
          <w:bCs/>
        </w:rPr>
        <w:t>COUNTS OF VALUES</w:t>
      </w:r>
    </w:p>
    <w:p w14:paraId="7F3307ED"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Case1]</w:t>
      </w:r>
    </w:p>
    <w:p w14:paraId="63C411D8"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73ED8A52"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p>
    <w:p w14:paraId="7AE0597B"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untryRegionName</w:t>
      </w:r>
      <w:r>
        <w:rPr>
          <w:rFonts w:ascii="Consolas" w:hAnsi="Consolas" w:cs="Consolas"/>
          <w:color w:val="808080"/>
          <w:sz w:val="19"/>
          <w:szCs w:val="19"/>
        </w:rPr>
        <w:t>,</w:t>
      </w:r>
    </w:p>
    <w:p w14:paraId="0BD5C0E4"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p>
    <w:p w14:paraId="2255B263"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FF"/>
          <w:sz w:val="19"/>
          <w:szCs w:val="19"/>
        </w:rPr>
        <w:t>CASE</w:t>
      </w:r>
      <w:r>
        <w:rPr>
          <w:rFonts w:ascii="Consolas" w:hAnsi="Consolas" w:cs="Consolas"/>
          <w:color w:val="000000"/>
          <w:sz w:val="19"/>
          <w:szCs w:val="19"/>
        </w:rPr>
        <w:t xml:space="preserve"> </w:t>
      </w:r>
    </w:p>
    <w:p w14:paraId="4CA94559"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AnnualSales] </w:t>
      </w:r>
      <w:r>
        <w:rPr>
          <w:rFonts w:ascii="Consolas" w:hAnsi="Consolas" w:cs="Consolas"/>
          <w:color w:val="808080"/>
          <w:sz w:val="19"/>
          <w:szCs w:val="19"/>
        </w:rPr>
        <w:t>&gt;</w:t>
      </w:r>
      <w:r>
        <w:rPr>
          <w:rFonts w:ascii="Consolas" w:hAnsi="Consolas" w:cs="Consolas"/>
          <w:color w:val="000000"/>
          <w:sz w:val="19"/>
          <w:szCs w:val="19"/>
        </w:rPr>
        <w:t xml:space="preserve"> 2000000 </w:t>
      </w:r>
      <w:r>
        <w:rPr>
          <w:rFonts w:ascii="Consolas" w:hAnsi="Consolas" w:cs="Consolas"/>
          <w:color w:val="0000FF"/>
          <w:sz w:val="19"/>
          <w:szCs w:val="19"/>
        </w:rPr>
        <w:t>THEN</w:t>
      </w:r>
      <w:r>
        <w:rPr>
          <w:rFonts w:ascii="Consolas" w:hAnsi="Consolas" w:cs="Consolas"/>
          <w:color w:val="000000"/>
          <w:sz w:val="19"/>
          <w:szCs w:val="19"/>
        </w:rPr>
        <w:t xml:space="preserve"> 1</w:t>
      </w:r>
    </w:p>
    <w:p w14:paraId="14D648D1"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N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OverTwoMillion</w:t>
      </w:r>
      <w:r>
        <w:rPr>
          <w:rFonts w:ascii="Consolas" w:hAnsi="Consolas" w:cs="Consolas"/>
          <w:color w:val="808080"/>
          <w:sz w:val="19"/>
          <w:szCs w:val="19"/>
        </w:rPr>
        <w:t>,</w:t>
      </w:r>
    </w:p>
    <w:p w14:paraId="7BB43976"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p>
    <w:p w14:paraId="4C0D6545"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FF"/>
          <w:sz w:val="19"/>
          <w:szCs w:val="19"/>
        </w:rPr>
        <w:t>CASE</w:t>
      </w:r>
      <w:r>
        <w:rPr>
          <w:rFonts w:ascii="Consolas" w:hAnsi="Consolas" w:cs="Consolas"/>
          <w:color w:val="000000"/>
          <w:sz w:val="19"/>
          <w:szCs w:val="19"/>
        </w:rPr>
        <w:t xml:space="preserve"> </w:t>
      </w:r>
    </w:p>
    <w:p w14:paraId="38F2D638"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AnnualSales] </w:t>
      </w:r>
      <w:r>
        <w:rPr>
          <w:rFonts w:ascii="Consolas" w:hAnsi="Consolas" w:cs="Consolas"/>
          <w:color w:val="808080"/>
          <w:sz w:val="19"/>
          <w:szCs w:val="19"/>
        </w:rPr>
        <w:t>&lt;=</w:t>
      </w:r>
      <w:r>
        <w:rPr>
          <w:rFonts w:ascii="Consolas" w:hAnsi="Consolas" w:cs="Consolas"/>
          <w:color w:val="000000"/>
          <w:sz w:val="19"/>
          <w:szCs w:val="19"/>
        </w:rPr>
        <w:t xml:space="preserve"> 2000000 </w:t>
      </w:r>
      <w:r>
        <w:rPr>
          <w:rFonts w:ascii="Consolas" w:hAnsi="Consolas" w:cs="Consolas"/>
          <w:color w:val="0000FF"/>
          <w:sz w:val="19"/>
          <w:szCs w:val="19"/>
        </w:rPr>
        <w:t>THEN</w:t>
      </w:r>
      <w:r>
        <w:rPr>
          <w:rFonts w:ascii="Consolas" w:hAnsi="Consolas" w:cs="Consolas"/>
          <w:color w:val="000000"/>
          <w:sz w:val="19"/>
          <w:szCs w:val="19"/>
        </w:rPr>
        <w:t xml:space="preserve"> 1</w:t>
      </w:r>
    </w:p>
    <w:p w14:paraId="5710E720"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N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woMillionOrUnder</w:t>
      </w:r>
    </w:p>
    <w:p w14:paraId="3E7FAD16"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p>
    <w:p w14:paraId="43200580"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3E7FD78B"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CountryRegionName</w:t>
      </w:r>
    </w:p>
    <w:p w14:paraId="497CB362" w14:textId="77777777" w:rsidR="000469F7" w:rsidRDefault="000469F7" w:rsidP="000469F7">
      <w:pPr>
        <w:autoSpaceDE w:val="0"/>
        <w:autoSpaceDN w:val="0"/>
        <w:adjustRightInd w:val="0"/>
        <w:spacing w:after="0" w:line="240" w:lineRule="auto"/>
        <w:rPr>
          <w:rFonts w:ascii="Consolas" w:hAnsi="Consolas" w:cs="Consolas"/>
          <w:color w:val="000000"/>
          <w:sz w:val="19"/>
          <w:szCs w:val="19"/>
        </w:rPr>
      </w:pPr>
    </w:p>
    <w:p w14:paraId="6F277E04" w14:textId="4FFA7FCE" w:rsidR="000620F5" w:rsidRDefault="000469F7" w:rsidP="000469F7">
      <w:r>
        <w:rPr>
          <w:rFonts w:ascii="Consolas" w:hAnsi="Consolas" w:cs="Consolas"/>
          <w:color w:val="0000FF"/>
          <w:sz w:val="19"/>
          <w:szCs w:val="19"/>
        </w:rPr>
        <w:t>GO</w:t>
      </w:r>
    </w:p>
    <w:p w14:paraId="62E8CC62" w14:textId="77777777" w:rsidR="000620F5" w:rsidRDefault="000620F5" w:rsidP="0012207D"/>
    <w:p w14:paraId="45B91325" w14:textId="7DD96F5A" w:rsidR="000620F5" w:rsidRDefault="00016E1C" w:rsidP="00016E1C">
      <w:pPr>
        <w:pStyle w:val="Heading2"/>
      </w:pPr>
      <w:r>
        <w:t>DISTINCT</w:t>
      </w:r>
    </w:p>
    <w:p w14:paraId="3B154C94" w14:textId="5C02ACD1" w:rsidR="000620F5" w:rsidRDefault="00352B21" w:rsidP="0012207D">
      <w:r>
        <w:t xml:space="preserve">Only displays one of each </w:t>
      </w:r>
      <w:r w:rsidR="00412363">
        <w:t>string</w:t>
      </w:r>
    </w:p>
    <w:p w14:paraId="236421BF" w14:textId="77777777" w:rsidR="00016E1C" w:rsidRDefault="00016E1C" w:rsidP="00016E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DISTINCT]</w:t>
      </w:r>
    </w:p>
    <w:p w14:paraId="536F52C9" w14:textId="77777777" w:rsidR="00016E1C" w:rsidRDefault="00016E1C" w:rsidP="00016E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70C7BDE9" w14:textId="77777777" w:rsidR="00016E1C" w:rsidRDefault="00016E1C" w:rsidP="00016E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DISTINCT</w:t>
      </w:r>
      <w:r>
        <w:rPr>
          <w:rFonts w:ascii="Consolas" w:hAnsi="Consolas" w:cs="Consolas"/>
          <w:color w:val="000000"/>
          <w:sz w:val="19"/>
          <w:szCs w:val="19"/>
        </w:rPr>
        <w:t xml:space="preserve"> [AddressType]</w:t>
      </w:r>
      <w:r>
        <w:rPr>
          <w:rFonts w:ascii="Consolas" w:hAnsi="Consolas" w:cs="Consolas"/>
          <w:color w:val="808080"/>
          <w:sz w:val="19"/>
          <w:szCs w:val="19"/>
        </w:rPr>
        <w:t>,</w:t>
      </w:r>
      <w:r>
        <w:rPr>
          <w:rFonts w:ascii="Consolas" w:hAnsi="Consolas" w:cs="Consolas"/>
          <w:color w:val="000000"/>
          <w:sz w:val="19"/>
          <w:szCs w:val="19"/>
        </w:rPr>
        <w:t xml:space="preserve"> [SquareFeet]</w:t>
      </w:r>
    </w:p>
    <w:p w14:paraId="39CD8C21" w14:textId="77777777" w:rsidR="00016E1C" w:rsidRDefault="00016E1C" w:rsidP="00016E1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1BB3F6C5" w14:textId="1D85AAD4" w:rsidR="00627955" w:rsidRDefault="00016E1C" w:rsidP="00016E1C">
      <w:r>
        <w:rPr>
          <w:rFonts w:ascii="Consolas" w:hAnsi="Consolas" w:cs="Consolas"/>
          <w:color w:val="0000FF"/>
          <w:sz w:val="19"/>
          <w:szCs w:val="19"/>
        </w:rPr>
        <w:t>GO</w:t>
      </w:r>
    </w:p>
    <w:p w14:paraId="66075B2F" w14:textId="77777777" w:rsidR="00627955" w:rsidRDefault="00627955" w:rsidP="0012207D"/>
    <w:p w14:paraId="585BD9F5" w14:textId="3ACBAD35" w:rsidR="00627955" w:rsidRDefault="00A331C2" w:rsidP="00A331C2">
      <w:pPr>
        <w:pStyle w:val="Heading2"/>
      </w:pPr>
      <w:r>
        <w:t>PIVOT</w:t>
      </w:r>
    </w:p>
    <w:p w14:paraId="4009945B" w14:textId="4A8D4B03" w:rsidR="00DA163A" w:rsidRPr="00DA163A" w:rsidRDefault="00DA163A" w:rsidP="00DA163A">
      <w:pPr>
        <w:rPr>
          <w:b/>
          <w:bCs/>
        </w:rPr>
      </w:pPr>
      <w:r w:rsidRPr="00DA163A">
        <w:rPr>
          <w:b/>
          <w:bCs/>
        </w:rPr>
        <w:t>1</w:t>
      </w:r>
    </w:p>
    <w:p w14:paraId="1EDBE50E" w14:textId="50E0181B"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Pivot]</w:t>
      </w:r>
    </w:p>
    <w:p w14:paraId="74EF19A8"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13B83E7D"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00"/>
          <w:sz w:val="19"/>
          <w:szCs w:val="19"/>
        </w:rPr>
        <w:t>'AverageSales'</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AverageSalesByCountry</w:t>
      </w:r>
      <w:r>
        <w:rPr>
          <w:rFonts w:ascii="Consolas" w:hAnsi="Consolas" w:cs="Consolas"/>
          <w:color w:val="808080"/>
          <w:sz w:val="19"/>
          <w:szCs w:val="19"/>
        </w:rPr>
        <w:t>,</w:t>
      </w:r>
      <w:r>
        <w:rPr>
          <w:rFonts w:ascii="Consolas" w:hAnsi="Consolas" w:cs="Consolas"/>
          <w:color w:val="000000"/>
          <w:sz w:val="19"/>
          <w:szCs w:val="19"/>
        </w:rPr>
        <w:t xml:space="preserve">   </w:t>
      </w:r>
    </w:p>
    <w:p w14:paraId="1E421003"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Germany]</w:t>
      </w:r>
      <w:r>
        <w:rPr>
          <w:rFonts w:ascii="Consolas" w:hAnsi="Consolas" w:cs="Consolas"/>
          <w:color w:val="808080"/>
          <w:sz w:val="19"/>
          <w:szCs w:val="19"/>
        </w:rPr>
        <w:t>,</w:t>
      </w:r>
      <w:r>
        <w:rPr>
          <w:rFonts w:ascii="Consolas" w:hAnsi="Consolas" w:cs="Consolas"/>
          <w:color w:val="000000"/>
          <w:sz w:val="19"/>
          <w:szCs w:val="19"/>
        </w:rPr>
        <w:t xml:space="preserve"> [United States]</w:t>
      </w:r>
      <w:r>
        <w:rPr>
          <w:rFonts w:ascii="Consolas" w:hAnsi="Consolas" w:cs="Consolas"/>
          <w:color w:val="808080"/>
          <w:sz w:val="19"/>
          <w:szCs w:val="19"/>
        </w:rPr>
        <w:t>,</w:t>
      </w:r>
      <w:r>
        <w:rPr>
          <w:rFonts w:ascii="Consolas" w:hAnsi="Consolas" w:cs="Consolas"/>
          <w:color w:val="000000"/>
          <w:sz w:val="19"/>
          <w:szCs w:val="19"/>
        </w:rPr>
        <w:t xml:space="preserve"> [Australia]</w:t>
      </w:r>
      <w:r>
        <w:rPr>
          <w:rFonts w:ascii="Consolas" w:hAnsi="Consolas" w:cs="Consolas"/>
          <w:color w:val="808080"/>
          <w:sz w:val="19"/>
          <w:szCs w:val="19"/>
        </w:rPr>
        <w:t>,</w:t>
      </w:r>
      <w:r>
        <w:rPr>
          <w:rFonts w:ascii="Consolas" w:hAnsi="Consolas" w:cs="Consolas"/>
          <w:color w:val="000000"/>
          <w:sz w:val="19"/>
          <w:szCs w:val="19"/>
        </w:rPr>
        <w:t xml:space="preserve"> [United Kingdom]</w:t>
      </w:r>
      <w:r>
        <w:rPr>
          <w:rFonts w:ascii="Consolas" w:hAnsi="Consolas" w:cs="Consolas"/>
          <w:color w:val="808080"/>
          <w:sz w:val="19"/>
          <w:szCs w:val="19"/>
        </w:rPr>
        <w:t>,</w:t>
      </w:r>
      <w:r>
        <w:rPr>
          <w:rFonts w:ascii="Consolas" w:hAnsi="Consolas" w:cs="Consolas"/>
          <w:color w:val="000000"/>
          <w:sz w:val="19"/>
          <w:szCs w:val="19"/>
        </w:rPr>
        <w:t xml:space="preserve"> [Canada]</w:t>
      </w:r>
      <w:r>
        <w:rPr>
          <w:rFonts w:ascii="Consolas" w:hAnsi="Consolas" w:cs="Consolas"/>
          <w:color w:val="808080"/>
          <w:sz w:val="19"/>
          <w:szCs w:val="19"/>
        </w:rPr>
        <w:t>,</w:t>
      </w:r>
      <w:r>
        <w:rPr>
          <w:rFonts w:ascii="Consolas" w:hAnsi="Consolas" w:cs="Consolas"/>
          <w:color w:val="000000"/>
          <w:sz w:val="19"/>
          <w:szCs w:val="19"/>
        </w:rPr>
        <w:t xml:space="preserve">  [France]</w:t>
      </w:r>
    </w:p>
    <w:p w14:paraId="676D0B52"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
    <w:p w14:paraId="5D582686"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CountryRegionName</w:t>
      </w:r>
      <w:r>
        <w:rPr>
          <w:rFonts w:ascii="Consolas" w:hAnsi="Consolas" w:cs="Consolas"/>
          <w:color w:val="808080"/>
          <w:sz w:val="19"/>
          <w:szCs w:val="19"/>
        </w:rPr>
        <w:t>,</w:t>
      </w:r>
      <w:r>
        <w:rPr>
          <w:rFonts w:ascii="Consolas" w:hAnsi="Consolas" w:cs="Consolas"/>
          <w:color w:val="000000"/>
          <w:sz w:val="19"/>
          <w:szCs w:val="19"/>
        </w:rPr>
        <w:t xml:space="preserve"> AnnualSales   </w:t>
      </w:r>
    </w:p>
    <w:p w14:paraId="19CAC570"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ourceTable  </w:t>
      </w:r>
    </w:p>
    <w:p w14:paraId="13051C9A"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IVOT</w:t>
      </w:r>
      <w:r>
        <w:rPr>
          <w:rFonts w:ascii="Consolas" w:hAnsi="Consolas" w:cs="Consolas"/>
          <w:color w:val="000000"/>
          <w:sz w:val="19"/>
          <w:szCs w:val="19"/>
        </w:rPr>
        <w:t xml:space="preserve">  </w:t>
      </w:r>
    </w:p>
    <w:p w14:paraId="4626FB4A"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
    <w:p w14:paraId="60831A53"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AVG</w:t>
      </w:r>
      <w:r>
        <w:rPr>
          <w:rFonts w:ascii="Consolas" w:hAnsi="Consolas" w:cs="Consolas"/>
          <w:color w:val="808080"/>
          <w:sz w:val="19"/>
          <w:szCs w:val="19"/>
        </w:rPr>
        <w:t>(</w:t>
      </w:r>
      <w:r>
        <w:rPr>
          <w:rFonts w:ascii="Consolas" w:hAnsi="Consolas" w:cs="Consolas"/>
          <w:color w:val="000000"/>
          <w:sz w:val="19"/>
          <w:szCs w:val="19"/>
        </w:rPr>
        <w:t>AnnualSales</w:t>
      </w:r>
      <w:r>
        <w:rPr>
          <w:rFonts w:ascii="Consolas" w:hAnsi="Consolas" w:cs="Consolas"/>
          <w:color w:val="808080"/>
          <w:sz w:val="19"/>
          <w:szCs w:val="19"/>
        </w:rPr>
        <w:t>)</w:t>
      </w:r>
      <w:r>
        <w:rPr>
          <w:rFonts w:ascii="Consolas" w:hAnsi="Consolas" w:cs="Consolas"/>
          <w:color w:val="000000"/>
          <w:sz w:val="19"/>
          <w:szCs w:val="19"/>
        </w:rPr>
        <w:t xml:space="preserve">  </w:t>
      </w:r>
    </w:p>
    <w:p w14:paraId="2095D731"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CountryRegionNam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Germany]</w:t>
      </w:r>
      <w:r>
        <w:rPr>
          <w:rFonts w:ascii="Consolas" w:hAnsi="Consolas" w:cs="Consolas"/>
          <w:color w:val="808080"/>
          <w:sz w:val="19"/>
          <w:szCs w:val="19"/>
        </w:rPr>
        <w:t>,</w:t>
      </w:r>
      <w:r>
        <w:rPr>
          <w:rFonts w:ascii="Consolas" w:hAnsi="Consolas" w:cs="Consolas"/>
          <w:color w:val="000000"/>
          <w:sz w:val="19"/>
          <w:szCs w:val="19"/>
        </w:rPr>
        <w:t xml:space="preserve"> [United States]</w:t>
      </w:r>
      <w:r>
        <w:rPr>
          <w:rFonts w:ascii="Consolas" w:hAnsi="Consolas" w:cs="Consolas"/>
          <w:color w:val="808080"/>
          <w:sz w:val="19"/>
          <w:szCs w:val="19"/>
        </w:rPr>
        <w:t>,</w:t>
      </w:r>
      <w:r>
        <w:rPr>
          <w:rFonts w:ascii="Consolas" w:hAnsi="Consolas" w:cs="Consolas"/>
          <w:color w:val="000000"/>
          <w:sz w:val="19"/>
          <w:szCs w:val="19"/>
        </w:rPr>
        <w:t xml:space="preserve"> [Australia]</w:t>
      </w:r>
      <w:r>
        <w:rPr>
          <w:rFonts w:ascii="Consolas" w:hAnsi="Consolas" w:cs="Consolas"/>
          <w:color w:val="808080"/>
          <w:sz w:val="19"/>
          <w:szCs w:val="19"/>
        </w:rPr>
        <w:t>,</w:t>
      </w:r>
      <w:r>
        <w:rPr>
          <w:rFonts w:ascii="Consolas" w:hAnsi="Consolas" w:cs="Consolas"/>
          <w:color w:val="000000"/>
          <w:sz w:val="19"/>
          <w:szCs w:val="19"/>
        </w:rPr>
        <w:t xml:space="preserve"> [United Kingdom]</w:t>
      </w:r>
      <w:r>
        <w:rPr>
          <w:rFonts w:ascii="Consolas" w:hAnsi="Consolas" w:cs="Consolas"/>
          <w:color w:val="808080"/>
          <w:sz w:val="19"/>
          <w:szCs w:val="19"/>
        </w:rPr>
        <w:t>,</w:t>
      </w:r>
      <w:r>
        <w:rPr>
          <w:rFonts w:ascii="Consolas" w:hAnsi="Consolas" w:cs="Consolas"/>
          <w:color w:val="000000"/>
          <w:sz w:val="19"/>
          <w:szCs w:val="19"/>
        </w:rPr>
        <w:t xml:space="preserve"> [Canada]</w:t>
      </w:r>
      <w:r>
        <w:rPr>
          <w:rFonts w:ascii="Consolas" w:hAnsi="Consolas" w:cs="Consolas"/>
          <w:color w:val="808080"/>
          <w:sz w:val="19"/>
          <w:szCs w:val="19"/>
        </w:rPr>
        <w:t>,</w:t>
      </w:r>
      <w:r>
        <w:rPr>
          <w:rFonts w:ascii="Consolas" w:hAnsi="Consolas" w:cs="Consolas"/>
          <w:color w:val="000000"/>
          <w:sz w:val="19"/>
          <w:szCs w:val="19"/>
        </w:rPr>
        <w:t xml:space="preserve">  [France]</w:t>
      </w:r>
      <w:r>
        <w:rPr>
          <w:rFonts w:ascii="Consolas" w:hAnsi="Consolas" w:cs="Consolas"/>
          <w:color w:val="808080"/>
          <w:sz w:val="19"/>
          <w:szCs w:val="19"/>
        </w:rPr>
        <w:t>)</w:t>
      </w:r>
      <w:r>
        <w:rPr>
          <w:rFonts w:ascii="Consolas" w:hAnsi="Consolas" w:cs="Consolas"/>
          <w:color w:val="000000"/>
          <w:sz w:val="19"/>
          <w:szCs w:val="19"/>
        </w:rPr>
        <w:t xml:space="preserve">  </w:t>
      </w:r>
    </w:p>
    <w:p w14:paraId="2F6D4200" w14:textId="77777777" w:rsidR="00A331C2" w:rsidRDefault="00A331C2" w:rsidP="00A331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ivotTable</w:t>
      </w:r>
      <w:r>
        <w:rPr>
          <w:rFonts w:ascii="Consolas" w:hAnsi="Consolas" w:cs="Consolas"/>
          <w:color w:val="808080"/>
          <w:sz w:val="19"/>
          <w:szCs w:val="19"/>
        </w:rPr>
        <w:t>;</w:t>
      </w:r>
      <w:r>
        <w:rPr>
          <w:rFonts w:ascii="Consolas" w:hAnsi="Consolas" w:cs="Consolas"/>
          <w:color w:val="000000"/>
          <w:sz w:val="19"/>
          <w:szCs w:val="19"/>
        </w:rPr>
        <w:t xml:space="preserve">  </w:t>
      </w:r>
    </w:p>
    <w:p w14:paraId="20EB9AD8" w14:textId="0D89D39E" w:rsidR="00A331C2" w:rsidRDefault="00A331C2" w:rsidP="00A331C2">
      <w:r>
        <w:rPr>
          <w:rFonts w:ascii="Consolas" w:hAnsi="Consolas" w:cs="Consolas"/>
          <w:color w:val="0000FF"/>
          <w:sz w:val="19"/>
          <w:szCs w:val="19"/>
        </w:rPr>
        <w:t>GO</w:t>
      </w:r>
    </w:p>
    <w:p w14:paraId="6FE369FD" w14:textId="77777777" w:rsidR="00627955" w:rsidRDefault="00627955" w:rsidP="0012207D"/>
    <w:p w14:paraId="1EFD0D1E" w14:textId="298397C5" w:rsidR="00627955" w:rsidRPr="005E0910" w:rsidRDefault="00DA163A" w:rsidP="0012207D">
      <w:pPr>
        <w:rPr>
          <w:b/>
          <w:bCs/>
        </w:rPr>
      </w:pPr>
      <w:r w:rsidRPr="005E0910">
        <w:rPr>
          <w:b/>
          <w:bCs/>
        </w:rPr>
        <w:t>2</w:t>
      </w:r>
    </w:p>
    <w:p w14:paraId="51966827"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Pivot2]</w:t>
      </w:r>
    </w:p>
    <w:p w14:paraId="122692E3"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6CDDC576"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Specialty</w:t>
      </w:r>
      <w:r>
        <w:rPr>
          <w:rFonts w:ascii="Consolas" w:hAnsi="Consolas" w:cs="Consolas"/>
          <w:color w:val="808080"/>
          <w:sz w:val="19"/>
          <w:szCs w:val="19"/>
        </w:rPr>
        <w:t>,</w:t>
      </w:r>
      <w:r>
        <w:rPr>
          <w:rFonts w:ascii="Consolas" w:hAnsi="Consolas" w:cs="Consolas"/>
          <w:color w:val="000000"/>
          <w:sz w:val="19"/>
          <w:szCs w:val="19"/>
        </w:rPr>
        <w:t xml:space="preserve"> </w:t>
      </w:r>
    </w:p>
    <w:p w14:paraId="12ED2626"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Germany]</w:t>
      </w:r>
      <w:r>
        <w:rPr>
          <w:rFonts w:ascii="Consolas" w:hAnsi="Consolas" w:cs="Consolas"/>
          <w:color w:val="808080"/>
          <w:sz w:val="19"/>
          <w:szCs w:val="19"/>
        </w:rPr>
        <w:t>,</w:t>
      </w:r>
      <w:r>
        <w:rPr>
          <w:rFonts w:ascii="Consolas" w:hAnsi="Consolas" w:cs="Consolas"/>
          <w:color w:val="000000"/>
          <w:sz w:val="19"/>
          <w:szCs w:val="19"/>
        </w:rPr>
        <w:t xml:space="preserve"> [United States]</w:t>
      </w:r>
      <w:r>
        <w:rPr>
          <w:rFonts w:ascii="Consolas" w:hAnsi="Consolas" w:cs="Consolas"/>
          <w:color w:val="808080"/>
          <w:sz w:val="19"/>
          <w:szCs w:val="19"/>
        </w:rPr>
        <w:t>,</w:t>
      </w:r>
      <w:r>
        <w:rPr>
          <w:rFonts w:ascii="Consolas" w:hAnsi="Consolas" w:cs="Consolas"/>
          <w:color w:val="000000"/>
          <w:sz w:val="19"/>
          <w:szCs w:val="19"/>
        </w:rPr>
        <w:t xml:space="preserve"> [Australia]</w:t>
      </w:r>
      <w:r>
        <w:rPr>
          <w:rFonts w:ascii="Consolas" w:hAnsi="Consolas" w:cs="Consolas"/>
          <w:color w:val="808080"/>
          <w:sz w:val="19"/>
          <w:szCs w:val="19"/>
        </w:rPr>
        <w:t>,</w:t>
      </w:r>
      <w:r>
        <w:rPr>
          <w:rFonts w:ascii="Consolas" w:hAnsi="Consolas" w:cs="Consolas"/>
          <w:color w:val="000000"/>
          <w:sz w:val="19"/>
          <w:szCs w:val="19"/>
        </w:rPr>
        <w:t xml:space="preserve"> [United Kingdom]</w:t>
      </w:r>
      <w:r>
        <w:rPr>
          <w:rFonts w:ascii="Consolas" w:hAnsi="Consolas" w:cs="Consolas"/>
          <w:color w:val="808080"/>
          <w:sz w:val="19"/>
          <w:szCs w:val="19"/>
        </w:rPr>
        <w:t>,</w:t>
      </w:r>
      <w:r>
        <w:rPr>
          <w:rFonts w:ascii="Consolas" w:hAnsi="Consolas" w:cs="Consolas"/>
          <w:color w:val="000000"/>
          <w:sz w:val="19"/>
          <w:szCs w:val="19"/>
        </w:rPr>
        <w:t xml:space="preserve"> [Canada]</w:t>
      </w:r>
      <w:r>
        <w:rPr>
          <w:rFonts w:ascii="Consolas" w:hAnsi="Consolas" w:cs="Consolas"/>
          <w:color w:val="808080"/>
          <w:sz w:val="19"/>
          <w:szCs w:val="19"/>
        </w:rPr>
        <w:t>,</w:t>
      </w:r>
      <w:r>
        <w:rPr>
          <w:rFonts w:ascii="Consolas" w:hAnsi="Consolas" w:cs="Consolas"/>
          <w:color w:val="000000"/>
          <w:sz w:val="19"/>
          <w:szCs w:val="19"/>
        </w:rPr>
        <w:t xml:space="preserve">  [France]</w:t>
      </w:r>
    </w:p>
    <w:p w14:paraId="2EDD3109"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
    <w:p w14:paraId="76AEE6B4"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CountryRegionName</w:t>
      </w:r>
      <w:r>
        <w:rPr>
          <w:rFonts w:ascii="Consolas" w:hAnsi="Consolas" w:cs="Consolas"/>
          <w:color w:val="808080"/>
          <w:sz w:val="19"/>
          <w:szCs w:val="19"/>
        </w:rPr>
        <w:t>,</w:t>
      </w:r>
      <w:r>
        <w:rPr>
          <w:rFonts w:ascii="Consolas" w:hAnsi="Consolas" w:cs="Consolas"/>
          <w:color w:val="000000"/>
          <w:sz w:val="19"/>
          <w:szCs w:val="19"/>
        </w:rPr>
        <w:t xml:space="preserve"> AnnualSales</w:t>
      </w:r>
      <w:r>
        <w:rPr>
          <w:rFonts w:ascii="Consolas" w:hAnsi="Consolas" w:cs="Consolas"/>
          <w:color w:val="808080"/>
          <w:sz w:val="19"/>
          <w:szCs w:val="19"/>
        </w:rPr>
        <w:t>,</w:t>
      </w:r>
      <w:r>
        <w:rPr>
          <w:rFonts w:ascii="Consolas" w:hAnsi="Consolas" w:cs="Consolas"/>
          <w:color w:val="000000"/>
          <w:sz w:val="19"/>
          <w:szCs w:val="19"/>
        </w:rPr>
        <w:t xml:space="preserve"> Specialty</w:t>
      </w:r>
    </w:p>
    <w:p w14:paraId="2ED58FB0"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ourceTable  </w:t>
      </w:r>
    </w:p>
    <w:p w14:paraId="51F615FF"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PIVOT</w:t>
      </w:r>
      <w:r>
        <w:rPr>
          <w:rFonts w:ascii="Consolas" w:hAnsi="Consolas" w:cs="Consolas"/>
          <w:color w:val="000000"/>
          <w:sz w:val="19"/>
          <w:szCs w:val="19"/>
        </w:rPr>
        <w:t xml:space="preserve">  </w:t>
      </w:r>
    </w:p>
    <w:p w14:paraId="68B6C747"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
    <w:p w14:paraId="4707E15C"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AVG</w:t>
      </w:r>
      <w:r>
        <w:rPr>
          <w:rFonts w:ascii="Consolas" w:hAnsi="Consolas" w:cs="Consolas"/>
          <w:color w:val="808080"/>
          <w:sz w:val="19"/>
          <w:szCs w:val="19"/>
        </w:rPr>
        <w:t>(</w:t>
      </w:r>
      <w:r>
        <w:rPr>
          <w:rFonts w:ascii="Consolas" w:hAnsi="Consolas" w:cs="Consolas"/>
          <w:color w:val="000000"/>
          <w:sz w:val="19"/>
          <w:szCs w:val="19"/>
        </w:rPr>
        <w:t>AnnualSales</w:t>
      </w:r>
      <w:r>
        <w:rPr>
          <w:rFonts w:ascii="Consolas" w:hAnsi="Consolas" w:cs="Consolas"/>
          <w:color w:val="808080"/>
          <w:sz w:val="19"/>
          <w:szCs w:val="19"/>
        </w:rPr>
        <w:t>)</w:t>
      </w:r>
      <w:r>
        <w:rPr>
          <w:rFonts w:ascii="Consolas" w:hAnsi="Consolas" w:cs="Consolas"/>
          <w:color w:val="000000"/>
          <w:sz w:val="19"/>
          <w:szCs w:val="19"/>
        </w:rPr>
        <w:t xml:space="preserve">  </w:t>
      </w:r>
    </w:p>
    <w:p w14:paraId="145D55D9"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CountryRegionNam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Germany]</w:t>
      </w:r>
      <w:r>
        <w:rPr>
          <w:rFonts w:ascii="Consolas" w:hAnsi="Consolas" w:cs="Consolas"/>
          <w:color w:val="808080"/>
          <w:sz w:val="19"/>
          <w:szCs w:val="19"/>
        </w:rPr>
        <w:t>,</w:t>
      </w:r>
      <w:r>
        <w:rPr>
          <w:rFonts w:ascii="Consolas" w:hAnsi="Consolas" w:cs="Consolas"/>
          <w:color w:val="000000"/>
          <w:sz w:val="19"/>
          <w:szCs w:val="19"/>
        </w:rPr>
        <w:t xml:space="preserve"> [United States]</w:t>
      </w:r>
      <w:r>
        <w:rPr>
          <w:rFonts w:ascii="Consolas" w:hAnsi="Consolas" w:cs="Consolas"/>
          <w:color w:val="808080"/>
          <w:sz w:val="19"/>
          <w:szCs w:val="19"/>
        </w:rPr>
        <w:t>,</w:t>
      </w:r>
      <w:r>
        <w:rPr>
          <w:rFonts w:ascii="Consolas" w:hAnsi="Consolas" w:cs="Consolas"/>
          <w:color w:val="000000"/>
          <w:sz w:val="19"/>
          <w:szCs w:val="19"/>
        </w:rPr>
        <w:t xml:space="preserve"> [Australia]</w:t>
      </w:r>
      <w:r>
        <w:rPr>
          <w:rFonts w:ascii="Consolas" w:hAnsi="Consolas" w:cs="Consolas"/>
          <w:color w:val="808080"/>
          <w:sz w:val="19"/>
          <w:szCs w:val="19"/>
        </w:rPr>
        <w:t>,</w:t>
      </w:r>
      <w:r>
        <w:rPr>
          <w:rFonts w:ascii="Consolas" w:hAnsi="Consolas" w:cs="Consolas"/>
          <w:color w:val="000000"/>
          <w:sz w:val="19"/>
          <w:szCs w:val="19"/>
        </w:rPr>
        <w:t xml:space="preserve"> [United Kingdom]</w:t>
      </w:r>
      <w:r>
        <w:rPr>
          <w:rFonts w:ascii="Consolas" w:hAnsi="Consolas" w:cs="Consolas"/>
          <w:color w:val="808080"/>
          <w:sz w:val="19"/>
          <w:szCs w:val="19"/>
        </w:rPr>
        <w:t>,</w:t>
      </w:r>
      <w:r>
        <w:rPr>
          <w:rFonts w:ascii="Consolas" w:hAnsi="Consolas" w:cs="Consolas"/>
          <w:color w:val="000000"/>
          <w:sz w:val="19"/>
          <w:szCs w:val="19"/>
        </w:rPr>
        <w:t xml:space="preserve"> [Canada]</w:t>
      </w:r>
      <w:r>
        <w:rPr>
          <w:rFonts w:ascii="Consolas" w:hAnsi="Consolas" w:cs="Consolas"/>
          <w:color w:val="808080"/>
          <w:sz w:val="19"/>
          <w:szCs w:val="19"/>
        </w:rPr>
        <w:t>,</w:t>
      </w:r>
      <w:r>
        <w:rPr>
          <w:rFonts w:ascii="Consolas" w:hAnsi="Consolas" w:cs="Consolas"/>
          <w:color w:val="000000"/>
          <w:sz w:val="19"/>
          <w:szCs w:val="19"/>
        </w:rPr>
        <w:t xml:space="preserve">  [France]</w:t>
      </w:r>
      <w:r>
        <w:rPr>
          <w:rFonts w:ascii="Consolas" w:hAnsi="Consolas" w:cs="Consolas"/>
          <w:color w:val="808080"/>
          <w:sz w:val="19"/>
          <w:szCs w:val="19"/>
        </w:rPr>
        <w:t>)</w:t>
      </w:r>
      <w:r>
        <w:rPr>
          <w:rFonts w:ascii="Consolas" w:hAnsi="Consolas" w:cs="Consolas"/>
          <w:color w:val="000000"/>
          <w:sz w:val="19"/>
          <w:szCs w:val="19"/>
        </w:rPr>
        <w:t xml:space="preserve">  </w:t>
      </w:r>
    </w:p>
    <w:p w14:paraId="5BB32DFD" w14:textId="77777777" w:rsidR="005E0910" w:rsidRDefault="005E0910" w:rsidP="005E09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PivotTable</w:t>
      </w:r>
      <w:r>
        <w:rPr>
          <w:rFonts w:ascii="Consolas" w:hAnsi="Consolas" w:cs="Consolas"/>
          <w:color w:val="808080"/>
          <w:sz w:val="19"/>
          <w:szCs w:val="19"/>
        </w:rPr>
        <w:t>;</w:t>
      </w:r>
      <w:r>
        <w:rPr>
          <w:rFonts w:ascii="Consolas" w:hAnsi="Consolas" w:cs="Consolas"/>
          <w:color w:val="000000"/>
          <w:sz w:val="19"/>
          <w:szCs w:val="19"/>
        </w:rPr>
        <w:t xml:space="preserve"> </w:t>
      </w:r>
    </w:p>
    <w:p w14:paraId="28737B78" w14:textId="03F819AE" w:rsidR="00DA163A" w:rsidRDefault="005E0910" w:rsidP="005E0910">
      <w:r>
        <w:rPr>
          <w:rFonts w:ascii="Consolas" w:hAnsi="Consolas" w:cs="Consolas"/>
          <w:color w:val="0000FF"/>
          <w:sz w:val="19"/>
          <w:szCs w:val="19"/>
        </w:rPr>
        <w:t>GO</w:t>
      </w:r>
    </w:p>
    <w:p w14:paraId="23A5ADF9" w14:textId="77777777" w:rsidR="007B0597" w:rsidRDefault="007B0597" w:rsidP="0012207D"/>
    <w:p w14:paraId="47714E09" w14:textId="50525F85" w:rsidR="00CC0E37" w:rsidRDefault="000B273A" w:rsidP="000B273A">
      <w:pPr>
        <w:pStyle w:val="Heading2"/>
      </w:pPr>
      <w:r>
        <w:t>Weighted Average</w:t>
      </w:r>
    </w:p>
    <w:p w14:paraId="0587CF34" w14:textId="77777777" w:rsidR="00CC0E37" w:rsidRDefault="00CC0E37" w:rsidP="00CC0E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Weighted_Average]</w:t>
      </w:r>
    </w:p>
    <w:p w14:paraId="4624B57D" w14:textId="77777777" w:rsidR="00CC0E37" w:rsidRDefault="00CC0E37" w:rsidP="00CC0E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9534DB6" w14:textId="77777777" w:rsidR="00CC0E37" w:rsidRDefault="00CC0E37" w:rsidP="00CC0E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BusinessEntity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808080"/>
          <w:sz w:val="19"/>
          <w:szCs w:val="19"/>
        </w:rPr>
        <w:t>,</w:t>
      </w:r>
      <w:r>
        <w:rPr>
          <w:rFonts w:ascii="Consolas" w:hAnsi="Consolas" w:cs="Consolas"/>
          <w:color w:val="000000"/>
          <w:sz w:val="19"/>
          <w:szCs w:val="19"/>
        </w:rPr>
        <w:t xml:space="preserve"> EmailAddres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 xml:space="preserve">[NumberEmployees] </w:t>
      </w:r>
      <w:r>
        <w:rPr>
          <w:rFonts w:ascii="Consolas" w:hAnsi="Consolas" w:cs="Consolas"/>
          <w:color w:val="808080"/>
          <w:sz w:val="19"/>
          <w:szCs w:val="19"/>
        </w:rPr>
        <w:t>*</w:t>
      </w:r>
      <w:r>
        <w:rPr>
          <w:rFonts w:ascii="Consolas" w:hAnsi="Consolas" w:cs="Consolas"/>
          <w:color w:val="000000"/>
          <w:sz w:val="19"/>
          <w:szCs w:val="19"/>
        </w:rPr>
        <w:t xml:space="preserve"> [SquareF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SquareFee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EmployeeAveragePerSquareFoot</w:t>
      </w:r>
    </w:p>
    <w:p w14:paraId="5BD8F5AA" w14:textId="77777777" w:rsidR="00CC0E37" w:rsidRDefault="00CC0E37" w:rsidP="00CC0E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2D555D97" w14:textId="77777777" w:rsidR="00CC0E37" w:rsidRDefault="00CC0E37" w:rsidP="00CC0E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BusinessEntity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Name</w:t>
      </w:r>
      <w:r>
        <w:rPr>
          <w:rFonts w:ascii="Consolas" w:hAnsi="Consolas" w:cs="Consolas"/>
          <w:color w:val="808080"/>
          <w:sz w:val="19"/>
          <w:szCs w:val="19"/>
        </w:rPr>
        <w:t>,</w:t>
      </w:r>
      <w:r>
        <w:rPr>
          <w:rFonts w:ascii="Consolas" w:hAnsi="Consolas" w:cs="Consolas"/>
          <w:color w:val="000000"/>
          <w:sz w:val="19"/>
          <w:szCs w:val="19"/>
        </w:rPr>
        <w:t xml:space="preserve"> EmailAddress</w:t>
      </w:r>
    </w:p>
    <w:p w14:paraId="4E7B165E" w14:textId="3EF433BC" w:rsidR="007B0597" w:rsidRDefault="00CC0E37" w:rsidP="00CC0E37">
      <w:r>
        <w:rPr>
          <w:rFonts w:ascii="Consolas" w:hAnsi="Consolas" w:cs="Consolas"/>
          <w:color w:val="0000FF"/>
          <w:sz w:val="19"/>
          <w:szCs w:val="19"/>
        </w:rPr>
        <w:t>GO</w:t>
      </w:r>
    </w:p>
    <w:p w14:paraId="4E1DF6C1" w14:textId="77777777" w:rsidR="003451B9" w:rsidRDefault="003451B9" w:rsidP="0012207D"/>
    <w:p w14:paraId="49F130BC" w14:textId="71DC02BC" w:rsidR="00D7702E" w:rsidRDefault="00A0477B" w:rsidP="00A0477B">
      <w:pPr>
        <w:pStyle w:val="Heading2"/>
      </w:pPr>
      <w:r>
        <w:t>COALESCE</w:t>
      </w:r>
    </w:p>
    <w:p w14:paraId="5CFDD204" w14:textId="77777777" w:rsidR="00D7702E" w:rsidRDefault="00D7702E" w:rsidP="00D77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COALESCE]</w:t>
      </w:r>
    </w:p>
    <w:p w14:paraId="106EBFB1" w14:textId="77777777" w:rsidR="00D7702E" w:rsidRDefault="00D7702E" w:rsidP="00D77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3BCB3C9" w14:textId="77777777" w:rsidR="00D7702E" w:rsidRDefault="00D7702E" w:rsidP="00D77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Title</w:t>
      </w:r>
      <w:r>
        <w:rPr>
          <w:rFonts w:ascii="Consolas" w:hAnsi="Consolas" w:cs="Consolas"/>
          <w:color w:val="808080"/>
          <w:sz w:val="19"/>
          <w:szCs w:val="19"/>
        </w:rPr>
        <w:t>,</w:t>
      </w:r>
      <w:r>
        <w:rPr>
          <w:rFonts w:ascii="Consolas" w:hAnsi="Consolas" w:cs="Consolas"/>
          <w:color w:val="000000"/>
          <w:sz w:val="19"/>
          <w:szCs w:val="19"/>
        </w:rPr>
        <w:t xml:space="preserve"> First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ALESCE</w:t>
      </w:r>
      <w:r>
        <w:rPr>
          <w:rFonts w:ascii="Consolas" w:hAnsi="Consolas" w:cs="Consolas"/>
          <w:color w:val="808080"/>
          <w:sz w:val="19"/>
          <w:szCs w:val="19"/>
        </w:rPr>
        <w:t>(</w:t>
      </w:r>
      <w:r>
        <w:rPr>
          <w:rFonts w:ascii="Consolas" w:hAnsi="Consolas" w:cs="Consolas"/>
          <w:color w:val="000000"/>
          <w:sz w:val="19"/>
          <w:szCs w:val="19"/>
        </w:rPr>
        <w:t>Middle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A'</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MiddleNameNA</w:t>
      </w:r>
      <w:r>
        <w:rPr>
          <w:rFonts w:ascii="Consolas" w:hAnsi="Consolas" w:cs="Consolas"/>
          <w:color w:val="808080"/>
          <w:sz w:val="19"/>
          <w:szCs w:val="19"/>
        </w:rPr>
        <w:t>,</w:t>
      </w:r>
      <w:r>
        <w:rPr>
          <w:rFonts w:ascii="Consolas" w:hAnsi="Consolas" w:cs="Consolas"/>
          <w:color w:val="000000"/>
          <w:sz w:val="19"/>
          <w:szCs w:val="19"/>
        </w:rPr>
        <w:t xml:space="preserve"> LastName</w:t>
      </w:r>
    </w:p>
    <w:p w14:paraId="7949C842" w14:textId="77777777" w:rsidR="00D7702E" w:rsidRDefault="00D7702E" w:rsidP="00D7702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2DD695C0" w14:textId="1E948C8E" w:rsidR="003451B9" w:rsidRDefault="00D7702E" w:rsidP="00D7702E">
      <w:r>
        <w:rPr>
          <w:rFonts w:ascii="Consolas" w:hAnsi="Consolas" w:cs="Consolas"/>
          <w:color w:val="0000FF"/>
          <w:sz w:val="19"/>
          <w:szCs w:val="19"/>
        </w:rPr>
        <w:t>GO</w:t>
      </w:r>
    </w:p>
    <w:p w14:paraId="68B10AF6" w14:textId="77777777" w:rsidR="00D7004B" w:rsidRDefault="00D7004B" w:rsidP="0012207D"/>
    <w:p w14:paraId="1223B4C2" w14:textId="7274D0B2" w:rsidR="00C95130" w:rsidRDefault="00C3598E" w:rsidP="00C3598E">
      <w:pPr>
        <w:pStyle w:val="Heading2"/>
      </w:pPr>
      <w:r w:rsidRPr="00C3598E">
        <w:t>CONCAT</w:t>
      </w:r>
    </w:p>
    <w:p w14:paraId="5C91608D" w14:textId="77777777" w:rsidR="00C95130" w:rsidRDefault="00C95130" w:rsidP="00C951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CONCAT]</w:t>
      </w:r>
    </w:p>
    <w:p w14:paraId="5031E627" w14:textId="77777777" w:rsidR="00C95130" w:rsidRDefault="00C95130" w:rsidP="00C951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25573359" w14:textId="77777777" w:rsidR="00C95130" w:rsidRDefault="00C95130" w:rsidP="00C951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CONCAT</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First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Last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ullName</w:t>
      </w:r>
    </w:p>
    <w:p w14:paraId="1D599442" w14:textId="77777777" w:rsidR="00C95130" w:rsidRDefault="00C95130" w:rsidP="00C9513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vAllSalesStore]</w:t>
      </w:r>
    </w:p>
    <w:p w14:paraId="0196373B" w14:textId="109960ED" w:rsidR="00D7004B" w:rsidRDefault="00C95130" w:rsidP="00C95130">
      <w:r>
        <w:rPr>
          <w:rFonts w:ascii="Consolas" w:hAnsi="Consolas" w:cs="Consolas"/>
          <w:color w:val="0000FF"/>
          <w:sz w:val="19"/>
          <w:szCs w:val="19"/>
        </w:rPr>
        <w:t>GO</w:t>
      </w:r>
    </w:p>
    <w:p w14:paraId="63E0902F" w14:textId="77777777" w:rsidR="00A0477B" w:rsidRDefault="00A0477B" w:rsidP="0012207D"/>
    <w:p w14:paraId="20C8BD43" w14:textId="66AB6C3B" w:rsidR="00FA3817" w:rsidRDefault="00FA3817" w:rsidP="00FA3817">
      <w:pPr>
        <w:pStyle w:val="Heading2"/>
      </w:pPr>
      <w:r>
        <w:t>CONVERT</w:t>
      </w:r>
    </w:p>
    <w:p w14:paraId="1733CB84" w14:textId="77777777" w:rsidR="00FA3817" w:rsidRDefault="00FA3817" w:rsidP="00FA38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CONVERT]</w:t>
      </w:r>
    </w:p>
    <w:p w14:paraId="39133A81" w14:textId="77777777" w:rsidR="00FA3817" w:rsidRDefault="00FA3817" w:rsidP="00FA38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31B83F81" w14:textId="77777777" w:rsidR="00FA3817" w:rsidRDefault="00FA3817" w:rsidP="00FA38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BusinessEntityID</w:t>
      </w:r>
      <w:r>
        <w:rPr>
          <w:rFonts w:ascii="Consolas" w:hAnsi="Consolas" w:cs="Consolas"/>
          <w:color w:val="808080"/>
          <w:sz w:val="19"/>
          <w:szCs w:val="19"/>
        </w:rPr>
        <w:t>,</w:t>
      </w:r>
      <w:r>
        <w:rPr>
          <w:rFonts w:ascii="Consolas" w:hAnsi="Consolas" w:cs="Consolas"/>
          <w:color w:val="000000"/>
          <w:sz w:val="19"/>
          <w:szCs w:val="19"/>
        </w:rPr>
        <w:t xml:space="preserve"> EmailAddres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SalesYT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alesYTD_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SalesLastYea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alesLastYear_int</w:t>
      </w:r>
    </w:p>
    <w:p w14:paraId="04690D23" w14:textId="77777777" w:rsidR="00FA3817" w:rsidRDefault="00FA3817" w:rsidP="00FA38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vSalesPerson]</w:t>
      </w:r>
    </w:p>
    <w:p w14:paraId="0C4456C7" w14:textId="4D299FF3" w:rsidR="00A0477B" w:rsidRDefault="00FA3817" w:rsidP="00FA3817">
      <w:r>
        <w:rPr>
          <w:rFonts w:ascii="Consolas" w:hAnsi="Consolas" w:cs="Consolas"/>
          <w:color w:val="0000FF"/>
          <w:sz w:val="19"/>
          <w:szCs w:val="19"/>
        </w:rPr>
        <w:t>GO</w:t>
      </w:r>
    </w:p>
    <w:p w14:paraId="07359D1D" w14:textId="77777777" w:rsidR="00A0477B" w:rsidRDefault="00A0477B" w:rsidP="0012207D"/>
    <w:p w14:paraId="5AFEEF21" w14:textId="77777777" w:rsidR="00A0477B" w:rsidRDefault="00A0477B" w:rsidP="0012207D"/>
    <w:p w14:paraId="0F78D025" w14:textId="0BF50AC2" w:rsidR="00A0477B" w:rsidRDefault="002A3FC2" w:rsidP="002A3FC2">
      <w:pPr>
        <w:pStyle w:val="Heading2"/>
      </w:pPr>
      <w:r>
        <w:t>WINDOW FUCTION: ROW – WHERE</w:t>
      </w:r>
    </w:p>
    <w:p w14:paraId="5DBB54A1"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WindowFunctionROW_NUMBER_CTE_WHERE_filter]</w:t>
      </w:r>
    </w:p>
    <w:p w14:paraId="76AA8897"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0746FC79"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RowNumberTable</w:t>
      </w:r>
    </w:p>
    <w:p w14:paraId="49506BEC"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2D491EE4"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6932E8B8"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FirstName</w:t>
      </w:r>
      <w:r>
        <w:rPr>
          <w:rFonts w:ascii="Consolas" w:hAnsi="Consolas" w:cs="Consolas"/>
          <w:color w:val="808080"/>
          <w:sz w:val="19"/>
          <w:szCs w:val="19"/>
        </w:rPr>
        <w:t>,</w:t>
      </w:r>
      <w:r>
        <w:rPr>
          <w:rFonts w:ascii="Consolas" w:hAnsi="Consolas" w:cs="Consolas"/>
          <w:color w:val="000000"/>
          <w:sz w:val="19"/>
          <w:szCs w:val="19"/>
        </w:rPr>
        <w:t xml:space="preserve"> MiddleName</w:t>
      </w:r>
      <w:r>
        <w:rPr>
          <w:rFonts w:ascii="Consolas" w:hAnsi="Consolas" w:cs="Consolas"/>
          <w:color w:val="808080"/>
          <w:sz w:val="19"/>
          <w:szCs w:val="19"/>
        </w:rPr>
        <w:t>,</w:t>
      </w:r>
      <w:r>
        <w:rPr>
          <w:rFonts w:ascii="Consolas" w:hAnsi="Consolas" w:cs="Consolas"/>
          <w:color w:val="000000"/>
          <w:sz w:val="19"/>
          <w:szCs w:val="19"/>
        </w:rPr>
        <w:t xml:space="preserve"> LastName</w:t>
      </w:r>
      <w:r>
        <w:rPr>
          <w:rFonts w:ascii="Consolas" w:hAnsi="Consolas" w:cs="Consolas"/>
          <w:color w:val="808080"/>
          <w:sz w:val="19"/>
          <w:szCs w:val="19"/>
        </w:rPr>
        <w:t>,</w:t>
      </w:r>
      <w:r>
        <w:rPr>
          <w:rFonts w:ascii="Consolas" w:hAnsi="Consolas" w:cs="Consolas"/>
          <w:color w:val="000000"/>
          <w:sz w:val="19"/>
          <w:szCs w:val="19"/>
        </w:rPr>
        <w:t xml:space="preserve"> EmailAddress</w:t>
      </w:r>
      <w:r>
        <w:rPr>
          <w:rFonts w:ascii="Consolas" w:hAnsi="Consolas" w:cs="Consolas"/>
          <w:color w:val="808080"/>
          <w:sz w:val="19"/>
          <w:szCs w:val="19"/>
        </w:rPr>
        <w:t>,</w:t>
      </w:r>
      <w:r>
        <w:rPr>
          <w:rFonts w:ascii="Consolas" w:hAnsi="Consolas" w:cs="Consolas"/>
          <w:color w:val="000000"/>
          <w:sz w:val="19"/>
          <w:szCs w:val="19"/>
        </w:rPr>
        <w:t xml:space="preserve"> TerritoryGroup</w:t>
      </w:r>
      <w:r>
        <w:rPr>
          <w:rFonts w:ascii="Consolas" w:hAnsi="Consolas" w:cs="Consolas"/>
          <w:color w:val="808080"/>
          <w:sz w:val="19"/>
          <w:szCs w:val="19"/>
        </w:rPr>
        <w:t>,</w:t>
      </w:r>
      <w:r>
        <w:rPr>
          <w:rFonts w:ascii="Consolas" w:hAnsi="Consolas" w:cs="Consolas"/>
          <w:color w:val="000000"/>
          <w:sz w:val="19"/>
          <w:szCs w:val="19"/>
        </w:rPr>
        <w:t xml:space="preserve"> SalesYTD</w:t>
      </w:r>
      <w:r>
        <w:rPr>
          <w:rFonts w:ascii="Consolas" w:hAnsi="Consolas" w:cs="Consolas"/>
          <w:color w:val="808080"/>
          <w:sz w:val="19"/>
          <w:szCs w:val="19"/>
        </w:rPr>
        <w:t>,</w:t>
      </w:r>
      <w:r>
        <w:rPr>
          <w:rFonts w:ascii="Consolas" w:hAnsi="Consolas" w:cs="Consolas"/>
          <w:color w:val="000000"/>
          <w:sz w:val="19"/>
          <w:szCs w:val="19"/>
        </w:rPr>
        <w:t xml:space="preserve"> </w:t>
      </w:r>
    </w:p>
    <w:p w14:paraId="6116B727"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ROW_NUMBE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 xml:space="preserve">OVER </w:t>
      </w:r>
      <w:r>
        <w:rPr>
          <w:rFonts w:ascii="Consolas" w:hAnsi="Consolas" w:cs="Consolas"/>
          <w:color w:val="808080"/>
          <w:sz w:val="19"/>
          <w:szCs w:val="19"/>
        </w:rPr>
        <w:t>(</w:t>
      </w:r>
      <w:r>
        <w:rPr>
          <w:rFonts w:ascii="Consolas" w:hAnsi="Consolas" w:cs="Consolas"/>
          <w:color w:val="0000FF"/>
          <w:sz w:val="19"/>
          <w:szCs w:val="19"/>
        </w:rPr>
        <w:t>PARTITION</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TerritoryGroup </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SalesYTD </w:t>
      </w:r>
      <w:r>
        <w:rPr>
          <w:rFonts w:ascii="Consolas" w:hAnsi="Consolas" w:cs="Consolas"/>
          <w:color w:val="0000FF"/>
          <w:sz w:val="19"/>
          <w:szCs w:val="19"/>
        </w:rPr>
        <w:t>DESC</w:t>
      </w:r>
      <w:r>
        <w:rPr>
          <w:rFonts w:ascii="Consolas" w:hAnsi="Consolas" w:cs="Consolas"/>
          <w:color w:val="808080"/>
          <w:sz w:val="19"/>
          <w:szCs w:val="19"/>
        </w:rPr>
        <w:t>)</w:t>
      </w:r>
      <w:r>
        <w:rPr>
          <w:rFonts w:ascii="Consolas" w:hAnsi="Consolas" w:cs="Consolas"/>
          <w:color w:val="000000"/>
          <w:sz w:val="19"/>
          <w:szCs w:val="19"/>
        </w:rPr>
        <w:t xml:space="preserve"> </w:t>
      </w:r>
    </w:p>
    <w:p w14:paraId="3F7D4AFB"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RowNumber</w:t>
      </w:r>
    </w:p>
    <w:p w14:paraId="44B243AB"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vSalesPerson]</w:t>
      </w:r>
    </w:p>
    <w:p w14:paraId="05DAD1B7"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36ABFDBF"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p>
    <w:p w14:paraId="7F325EED"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p>
    <w:p w14:paraId="4A70A26F"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FirstName</w:t>
      </w:r>
      <w:r>
        <w:rPr>
          <w:rFonts w:ascii="Consolas" w:hAnsi="Consolas" w:cs="Consolas"/>
          <w:color w:val="808080"/>
          <w:sz w:val="19"/>
          <w:szCs w:val="19"/>
        </w:rPr>
        <w:t>,</w:t>
      </w:r>
      <w:r>
        <w:rPr>
          <w:rFonts w:ascii="Consolas" w:hAnsi="Consolas" w:cs="Consolas"/>
          <w:color w:val="000000"/>
          <w:sz w:val="19"/>
          <w:szCs w:val="19"/>
        </w:rPr>
        <w:t xml:space="preserve"> MiddleName</w:t>
      </w:r>
      <w:r>
        <w:rPr>
          <w:rFonts w:ascii="Consolas" w:hAnsi="Consolas" w:cs="Consolas"/>
          <w:color w:val="808080"/>
          <w:sz w:val="19"/>
          <w:szCs w:val="19"/>
        </w:rPr>
        <w:t>,</w:t>
      </w:r>
      <w:r>
        <w:rPr>
          <w:rFonts w:ascii="Consolas" w:hAnsi="Consolas" w:cs="Consolas"/>
          <w:color w:val="000000"/>
          <w:sz w:val="19"/>
          <w:szCs w:val="19"/>
        </w:rPr>
        <w:t xml:space="preserve"> LastName</w:t>
      </w:r>
      <w:r>
        <w:rPr>
          <w:rFonts w:ascii="Consolas" w:hAnsi="Consolas" w:cs="Consolas"/>
          <w:color w:val="808080"/>
          <w:sz w:val="19"/>
          <w:szCs w:val="19"/>
        </w:rPr>
        <w:t>,</w:t>
      </w:r>
      <w:r>
        <w:rPr>
          <w:rFonts w:ascii="Consolas" w:hAnsi="Consolas" w:cs="Consolas"/>
          <w:color w:val="000000"/>
          <w:sz w:val="19"/>
          <w:szCs w:val="19"/>
        </w:rPr>
        <w:t xml:space="preserve"> EmailAddress</w:t>
      </w:r>
      <w:r>
        <w:rPr>
          <w:rFonts w:ascii="Consolas" w:hAnsi="Consolas" w:cs="Consolas"/>
          <w:color w:val="808080"/>
          <w:sz w:val="19"/>
          <w:szCs w:val="19"/>
        </w:rPr>
        <w:t>,</w:t>
      </w:r>
      <w:r>
        <w:rPr>
          <w:rFonts w:ascii="Consolas" w:hAnsi="Consolas" w:cs="Consolas"/>
          <w:color w:val="000000"/>
          <w:sz w:val="19"/>
          <w:szCs w:val="19"/>
        </w:rPr>
        <w:t xml:space="preserve"> TerritoryGroup</w:t>
      </w:r>
      <w:r>
        <w:rPr>
          <w:rFonts w:ascii="Consolas" w:hAnsi="Consolas" w:cs="Consolas"/>
          <w:color w:val="808080"/>
          <w:sz w:val="19"/>
          <w:szCs w:val="19"/>
        </w:rPr>
        <w:t>,</w:t>
      </w:r>
      <w:r>
        <w:rPr>
          <w:rFonts w:ascii="Consolas" w:hAnsi="Consolas" w:cs="Consolas"/>
          <w:color w:val="000000"/>
          <w:sz w:val="19"/>
          <w:szCs w:val="19"/>
        </w:rPr>
        <w:t xml:space="preserve"> SalesYTD</w:t>
      </w:r>
      <w:r>
        <w:rPr>
          <w:rFonts w:ascii="Consolas" w:hAnsi="Consolas" w:cs="Consolas"/>
          <w:color w:val="808080"/>
          <w:sz w:val="19"/>
          <w:szCs w:val="19"/>
        </w:rPr>
        <w:t>,</w:t>
      </w:r>
      <w:r>
        <w:rPr>
          <w:rFonts w:ascii="Consolas" w:hAnsi="Consolas" w:cs="Consolas"/>
          <w:color w:val="000000"/>
          <w:sz w:val="19"/>
          <w:szCs w:val="19"/>
        </w:rPr>
        <w:t xml:space="preserve"> RowNumber</w:t>
      </w:r>
    </w:p>
    <w:p w14:paraId="5E144B5F"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RowNumberTable</w:t>
      </w:r>
    </w:p>
    <w:p w14:paraId="4B9C6D8D" w14:textId="77777777" w:rsidR="002A3FC2" w:rsidRDefault="002A3FC2" w:rsidP="002A3F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RowNumber </w:t>
      </w:r>
      <w:r>
        <w:rPr>
          <w:rFonts w:ascii="Consolas" w:hAnsi="Consolas" w:cs="Consolas"/>
          <w:color w:val="808080"/>
          <w:sz w:val="19"/>
          <w:szCs w:val="19"/>
        </w:rPr>
        <w:t>=</w:t>
      </w:r>
      <w:r>
        <w:rPr>
          <w:rFonts w:ascii="Consolas" w:hAnsi="Consolas" w:cs="Consolas"/>
          <w:color w:val="000000"/>
          <w:sz w:val="19"/>
          <w:szCs w:val="19"/>
        </w:rPr>
        <w:t xml:space="preserve"> 1</w:t>
      </w:r>
    </w:p>
    <w:p w14:paraId="30B464E9" w14:textId="4B23A598" w:rsidR="00A0477B" w:rsidRDefault="002A3FC2" w:rsidP="002A3FC2">
      <w:r>
        <w:rPr>
          <w:rFonts w:ascii="Consolas" w:hAnsi="Consolas" w:cs="Consolas"/>
          <w:color w:val="0000FF"/>
          <w:sz w:val="19"/>
          <w:szCs w:val="19"/>
        </w:rPr>
        <w:t>GO</w:t>
      </w:r>
    </w:p>
    <w:p w14:paraId="1AAA876A" w14:textId="77777777" w:rsidR="00A0477B" w:rsidRDefault="00A0477B" w:rsidP="0012207D"/>
    <w:p w14:paraId="43AA497A" w14:textId="77777777" w:rsidR="00A0477B" w:rsidRDefault="00A0477B" w:rsidP="0012207D"/>
    <w:p w14:paraId="669773FA" w14:textId="3BE941B5" w:rsidR="00A0477B" w:rsidRDefault="00D707F3" w:rsidP="00E84C85">
      <w:pPr>
        <w:pStyle w:val="Heading2"/>
      </w:pPr>
      <w:r>
        <w:t>WINDOW FUNCTION</w:t>
      </w:r>
      <w:r w:rsidR="00E84C85">
        <w:t>: ORDER DATE DIFFERENCE</w:t>
      </w:r>
    </w:p>
    <w:p w14:paraId="711702F2"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vWindowFunctionLEAD_OrderDay_Difference]</w:t>
      </w:r>
    </w:p>
    <w:p w14:paraId="1AD8F7FA"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p>
    <w:p w14:paraId="10ADE141"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ITH</w:t>
      </w:r>
      <w:r>
        <w:rPr>
          <w:rFonts w:ascii="Consolas" w:hAnsi="Consolas" w:cs="Consolas"/>
          <w:color w:val="000000"/>
          <w:sz w:val="19"/>
          <w:szCs w:val="19"/>
        </w:rPr>
        <w:t xml:space="preserve"> OrderDateDifferenceTable </w:t>
      </w:r>
      <w:r>
        <w:rPr>
          <w:rFonts w:ascii="Consolas" w:hAnsi="Consolas" w:cs="Consolas"/>
          <w:color w:val="0000FF"/>
          <w:sz w:val="19"/>
          <w:szCs w:val="19"/>
        </w:rPr>
        <w:t>AS</w:t>
      </w:r>
    </w:p>
    <w:p w14:paraId="79A72D43"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1D805B74"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0412B35"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ustomerID]</w:t>
      </w:r>
    </w:p>
    <w:p w14:paraId="3F2387B1"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OrderDate]</w:t>
      </w:r>
    </w:p>
    <w:p w14:paraId="5119594E"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FF00FF"/>
          <w:sz w:val="19"/>
          <w:szCs w:val="19"/>
        </w:rPr>
        <w:t>LEAD</w:t>
      </w:r>
      <w:r>
        <w:rPr>
          <w:rFonts w:ascii="Consolas" w:hAnsi="Consolas" w:cs="Consolas"/>
          <w:color w:val="808080"/>
          <w:sz w:val="19"/>
          <w:szCs w:val="19"/>
        </w:rPr>
        <w:t>(</w:t>
      </w:r>
      <w:r>
        <w:rPr>
          <w:rFonts w:ascii="Consolas" w:hAnsi="Consolas" w:cs="Consolas"/>
          <w:color w:val="000000"/>
          <w:sz w:val="19"/>
          <w:szCs w:val="19"/>
        </w:rPr>
        <w:t>OrderDate</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 xml:space="preserve">OVER </w:t>
      </w:r>
      <w:r>
        <w:rPr>
          <w:rFonts w:ascii="Consolas" w:hAnsi="Consolas" w:cs="Consolas"/>
          <w:color w:val="808080"/>
          <w:sz w:val="19"/>
          <w:szCs w:val="19"/>
        </w:rPr>
        <w:t>(</w:t>
      </w:r>
      <w:r>
        <w:rPr>
          <w:rFonts w:ascii="Consolas" w:hAnsi="Consolas" w:cs="Consolas"/>
          <w:color w:val="0000FF"/>
          <w:sz w:val="19"/>
          <w:szCs w:val="19"/>
        </w:rPr>
        <w:t>PARTITION</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CustomerID </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NextOrderDate</w:t>
      </w:r>
    </w:p>
    <w:p w14:paraId="5483F487"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p>
    <w:p w14:paraId="6548CE29"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dventureWorks]</w:t>
      </w:r>
      <w:r>
        <w:rPr>
          <w:rFonts w:ascii="Consolas" w:hAnsi="Consolas" w:cs="Consolas"/>
          <w:color w:val="808080"/>
          <w:sz w:val="19"/>
          <w:szCs w:val="19"/>
        </w:rPr>
        <w:t>.</w:t>
      </w:r>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alesOrderHeader]</w:t>
      </w:r>
    </w:p>
    <w:p w14:paraId="3519E30C"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
    <w:p w14:paraId="3D280945"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p>
    <w:p w14:paraId="43F8619A"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2AC51A01"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ustomerID]</w:t>
      </w:r>
    </w:p>
    <w:p w14:paraId="66834FA9"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OrderDate]</w:t>
      </w:r>
    </w:p>
    <w:p w14:paraId="5693E22E"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000000"/>
          <w:sz w:val="19"/>
          <w:szCs w:val="19"/>
        </w:rPr>
        <w:t>NextOrderDate</w:t>
      </w:r>
    </w:p>
    <w:p w14:paraId="0258EC1C"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r>
        <w:rPr>
          <w:rFonts w:ascii="Consolas" w:hAnsi="Consolas" w:cs="Consolas"/>
          <w:color w:val="FF00FF"/>
          <w:sz w:val="19"/>
          <w:szCs w:val="19"/>
        </w:rPr>
        <w:t>DATEDIFF</w:t>
      </w:r>
      <w:r>
        <w:rPr>
          <w:rFonts w:ascii="Consolas" w:hAnsi="Consolas" w:cs="Consolas"/>
          <w:color w:val="808080"/>
          <w:sz w:val="19"/>
          <w:szCs w:val="19"/>
        </w:rPr>
        <w:t>(</w:t>
      </w:r>
      <w:r>
        <w:rPr>
          <w:rFonts w:ascii="Consolas" w:hAnsi="Consolas" w:cs="Consolas"/>
          <w:color w:val="000000"/>
          <w:sz w:val="19"/>
          <w:szCs w:val="19"/>
        </w:rPr>
        <w:t>dd</w:t>
      </w:r>
      <w:r>
        <w:rPr>
          <w:rFonts w:ascii="Consolas" w:hAnsi="Consolas" w:cs="Consolas"/>
          <w:color w:val="808080"/>
          <w:sz w:val="19"/>
          <w:szCs w:val="19"/>
        </w:rPr>
        <w:t>,</w:t>
      </w:r>
      <w:r>
        <w:rPr>
          <w:rFonts w:ascii="Consolas" w:hAnsi="Consolas" w:cs="Consolas"/>
          <w:color w:val="000000"/>
          <w:sz w:val="19"/>
          <w:szCs w:val="19"/>
        </w:rPr>
        <w:t xml:space="preserve"> OrderDate</w:t>
      </w:r>
      <w:r>
        <w:rPr>
          <w:rFonts w:ascii="Consolas" w:hAnsi="Consolas" w:cs="Consolas"/>
          <w:color w:val="808080"/>
          <w:sz w:val="19"/>
          <w:szCs w:val="19"/>
        </w:rPr>
        <w:t>,</w:t>
      </w:r>
      <w:r>
        <w:rPr>
          <w:rFonts w:ascii="Consolas" w:hAnsi="Consolas" w:cs="Consolas"/>
          <w:color w:val="000000"/>
          <w:sz w:val="19"/>
          <w:szCs w:val="19"/>
        </w:rPr>
        <w:t xml:space="preserve"> NextOrder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OrderDayDifference</w:t>
      </w:r>
    </w:p>
    <w:p w14:paraId="2866A924" w14:textId="77777777" w:rsidR="00D707F3" w:rsidRDefault="00D707F3" w:rsidP="00D707F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OrderDateDifferenceTable</w:t>
      </w:r>
    </w:p>
    <w:p w14:paraId="2022E8CA" w14:textId="0573A20D" w:rsidR="00A0477B" w:rsidRDefault="00D707F3" w:rsidP="00D707F3">
      <w:r>
        <w:rPr>
          <w:rFonts w:ascii="Consolas" w:hAnsi="Consolas" w:cs="Consolas"/>
          <w:color w:val="0000FF"/>
          <w:sz w:val="19"/>
          <w:szCs w:val="19"/>
        </w:rPr>
        <w:t>GO</w:t>
      </w:r>
    </w:p>
    <w:p w14:paraId="770A1E65" w14:textId="77777777" w:rsidR="00A0477B" w:rsidRDefault="00A0477B" w:rsidP="0012207D"/>
    <w:p w14:paraId="732C03B1" w14:textId="77777777" w:rsidR="00A0477B" w:rsidRDefault="00A0477B" w:rsidP="0012207D"/>
    <w:p w14:paraId="00084579" w14:textId="77777777" w:rsidR="00A0477B" w:rsidRDefault="00A0477B" w:rsidP="0012207D"/>
    <w:p w14:paraId="5247961C" w14:textId="77777777" w:rsidR="00D7004B" w:rsidRDefault="00D7004B" w:rsidP="0012207D"/>
    <w:p w14:paraId="59633F72" w14:textId="77777777" w:rsidR="00D7004B" w:rsidRDefault="00D7004B" w:rsidP="0012207D"/>
    <w:p w14:paraId="5DC8834C" w14:textId="77777777" w:rsidR="00D7004B" w:rsidRDefault="00D7004B" w:rsidP="0012207D"/>
    <w:p w14:paraId="784D6156" w14:textId="77777777" w:rsidR="00D7004B" w:rsidRDefault="00D7004B" w:rsidP="0012207D"/>
    <w:p w14:paraId="3FC38518" w14:textId="77777777" w:rsidR="00D7004B" w:rsidRDefault="00D7004B" w:rsidP="0012207D"/>
    <w:p w14:paraId="02945AF7" w14:textId="77777777" w:rsidR="00D7004B" w:rsidRDefault="00D7004B" w:rsidP="0012207D"/>
    <w:p w14:paraId="113ABC6C" w14:textId="77777777" w:rsidR="00D7004B" w:rsidRDefault="00D7004B" w:rsidP="0012207D"/>
    <w:p w14:paraId="66440BFA" w14:textId="77777777" w:rsidR="00D7004B" w:rsidRDefault="00D7004B" w:rsidP="0012207D"/>
    <w:p w14:paraId="33A1B7FF" w14:textId="77777777" w:rsidR="00D7004B" w:rsidRDefault="00D7004B" w:rsidP="0012207D"/>
    <w:p w14:paraId="045F8431" w14:textId="77777777" w:rsidR="00D7004B" w:rsidRDefault="00D7004B" w:rsidP="0012207D"/>
    <w:p w14:paraId="3DECF2AE" w14:textId="77777777" w:rsidR="00D7004B" w:rsidRDefault="00D7004B" w:rsidP="0012207D"/>
    <w:p w14:paraId="5B655BC6" w14:textId="77777777" w:rsidR="00D7004B" w:rsidRDefault="00D7004B" w:rsidP="0012207D"/>
    <w:p w14:paraId="45015C88" w14:textId="77777777" w:rsidR="00D7004B" w:rsidRDefault="00D7004B" w:rsidP="0012207D"/>
    <w:p w14:paraId="3843E96C" w14:textId="77777777" w:rsidR="00D7004B" w:rsidRDefault="00D7004B" w:rsidP="0012207D"/>
    <w:p w14:paraId="68B3BE51" w14:textId="77777777" w:rsidR="00D7004B" w:rsidRDefault="00D7004B" w:rsidP="0012207D"/>
    <w:p w14:paraId="571E6B55" w14:textId="77777777" w:rsidR="00D7004B" w:rsidRDefault="00D7004B" w:rsidP="0012207D"/>
    <w:p w14:paraId="74E2F41C" w14:textId="77777777" w:rsidR="00D7004B" w:rsidRDefault="00D7004B" w:rsidP="0012207D"/>
    <w:p w14:paraId="5DD6F5B9" w14:textId="77777777" w:rsidR="00D7004B" w:rsidRDefault="00D7004B" w:rsidP="0012207D"/>
    <w:p w14:paraId="2E925080" w14:textId="77777777" w:rsidR="00D7004B" w:rsidRDefault="00D7004B" w:rsidP="0012207D"/>
    <w:p w14:paraId="7BFA7D7E" w14:textId="77777777" w:rsidR="00D7004B" w:rsidRDefault="00D7004B" w:rsidP="0012207D"/>
    <w:p w14:paraId="371CED6E" w14:textId="77777777" w:rsidR="00D7004B" w:rsidRDefault="00D7004B" w:rsidP="0012207D"/>
    <w:p w14:paraId="448D8FB8" w14:textId="77777777" w:rsidR="00D7004B" w:rsidRDefault="00D7004B" w:rsidP="0012207D"/>
    <w:sectPr w:rsidR="00D700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0tLAwNjSyNDY0s7BU0lEKTi0uzszPAykwqgUAMqwbniwAAAA="/>
  </w:docVars>
  <w:rsids>
    <w:rsidRoot w:val="00423628"/>
    <w:rsid w:val="00016E1C"/>
    <w:rsid w:val="000469F7"/>
    <w:rsid w:val="000620F5"/>
    <w:rsid w:val="000B273A"/>
    <w:rsid w:val="000C36F7"/>
    <w:rsid w:val="0012207D"/>
    <w:rsid w:val="00153A77"/>
    <w:rsid w:val="00160D3C"/>
    <w:rsid w:val="00177DE9"/>
    <w:rsid w:val="001B02AB"/>
    <w:rsid w:val="00205797"/>
    <w:rsid w:val="00207242"/>
    <w:rsid w:val="002A3FC2"/>
    <w:rsid w:val="002E5163"/>
    <w:rsid w:val="003276F5"/>
    <w:rsid w:val="003451B9"/>
    <w:rsid w:val="00352B21"/>
    <w:rsid w:val="00385719"/>
    <w:rsid w:val="003E0A0C"/>
    <w:rsid w:val="00400B1D"/>
    <w:rsid w:val="00412363"/>
    <w:rsid w:val="00423628"/>
    <w:rsid w:val="0042450C"/>
    <w:rsid w:val="0045632B"/>
    <w:rsid w:val="00517F40"/>
    <w:rsid w:val="005B2988"/>
    <w:rsid w:val="005C6479"/>
    <w:rsid w:val="005D4483"/>
    <w:rsid w:val="005E0910"/>
    <w:rsid w:val="00627286"/>
    <w:rsid w:val="00627955"/>
    <w:rsid w:val="00645AA2"/>
    <w:rsid w:val="0067719D"/>
    <w:rsid w:val="006C4240"/>
    <w:rsid w:val="00763531"/>
    <w:rsid w:val="007976A1"/>
    <w:rsid w:val="007B0597"/>
    <w:rsid w:val="008B279E"/>
    <w:rsid w:val="008D2D37"/>
    <w:rsid w:val="0090295A"/>
    <w:rsid w:val="00991F14"/>
    <w:rsid w:val="009D50DC"/>
    <w:rsid w:val="009F3C28"/>
    <w:rsid w:val="00A0477B"/>
    <w:rsid w:val="00A331C2"/>
    <w:rsid w:val="00A4034D"/>
    <w:rsid w:val="00A5243D"/>
    <w:rsid w:val="00AF1DD5"/>
    <w:rsid w:val="00B21F2F"/>
    <w:rsid w:val="00B7183F"/>
    <w:rsid w:val="00C3598E"/>
    <w:rsid w:val="00C95130"/>
    <w:rsid w:val="00CC0E37"/>
    <w:rsid w:val="00D7004B"/>
    <w:rsid w:val="00D707F3"/>
    <w:rsid w:val="00D7702E"/>
    <w:rsid w:val="00DA163A"/>
    <w:rsid w:val="00DB7867"/>
    <w:rsid w:val="00DE0DB0"/>
    <w:rsid w:val="00DF1E25"/>
    <w:rsid w:val="00E0041B"/>
    <w:rsid w:val="00E5710E"/>
    <w:rsid w:val="00E84C85"/>
    <w:rsid w:val="00EF0F81"/>
    <w:rsid w:val="00FA3817"/>
    <w:rsid w:val="00FB5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106C8"/>
  <w15:chartTrackingRefBased/>
  <w15:docId w15:val="{ED140E51-F4D2-4BCA-BA46-DD24F4CFC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403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4034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0</TotalTime>
  <Pages>11</Pages>
  <Words>1564</Words>
  <Characters>8921</Characters>
  <Application>Microsoft Office Word</Application>
  <DocSecurity>0</DocSecurity>
  <Lines>74</Lines>
  <Paragraphs>20</Paragraphs>
  <ScaleCrop>false</ScaleCrop>
  <Company/>
  <LinksUpToDate>false</LinksUpToDate>
  <CharactersWithSpaces>1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Enalls</dc:creator>
  <cp:keywords/>
  <dc:description/>
  <cp:lastModifiedBy>Timothy Enalls</cp:lastModifiedBy>
  <cp:revision>66</cp:revision>
  <dcterms:created xsi:type="dcterms:W3CDTF">2022-07-12T17:00:00Z</dcterms:created>
  <dcterms:modified xsi:type="dcterms:W3CDTF">2022-07-14T18:47:00Z</dcterms:modified>
</cp:coreProperties>
</file>